
<file path=[Content_Types].xml><?xml version="1.0" encoding="utf-8"?>
<Types xmlns="http://schemas.openxmlformats.org/package/2006/content-types">
  <Default Extension="xml" ContentType="application/xml"/>
  <Default Extension="tiff" ContentType="image/tif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rPr>
          <w:rFonts w:ascii="Times New Roman" w:hAnsi="Times New Roman" w:cs="Times New Roman"/>
          <w:b/>
          <w:sz w:val="36"/>
          <w:szCs w:val="36"/>
          <w:lang w:val="en-AU"/>
        </w:rPr>
      </w:pPr>
      <w:r>
        <w:rPr>
          <w:rFonts w:ascii="Times New Roman" w:hAnsi="Times New Roman" w:cs="Times New Roman"/>
          <w:b/>
          <w:sz w:val="36"/>
          <w:szCs w:val="36"/>
          <w:lang w:val="en-AU"/>
        </w:rPr>
        <w:t>Supplementary</w:t>
      </w:r>
    </w:p>
    <w:p>
      <w:pPr>
        <w:spacing w:line="360" w:lineRule="auto"/>
        <w:rPr>
          <w:rFonts w:ascii="Times New Roman" w:hAnsi="Times New Roman" w:cs="Times New Roman"/>
          <w:b/>
          <w:sz w:val="36"/>
          <w:szCs w:val="36"/>
          <w:lang w:val="en-AU"/>
        </w:rPr>
      </w:pPr>
    </w:p>
    <w:p>
      <w:pPr>
        <w:spacing w:line="360" w:lineRule="auto"/>
        <w:jc w:val="center"/>
        <w:rPr>
          <w:rFonts w:ascii="Times New Roman" w:hAnsi="Times New Roman" w:eastAsia="宋体" w:cs="Times New Roman"/>
          <w:b/>
          <w:bCs/>
          <w:sz w:val="28"/>
          <w:szCs w:val="28"/>
        </w:rPr>
      </w:pPr>
      <w:r>
        <w:rPr>
          <w:rFonts w:ascii="Times New Roman" w:hAnsi="Times New Roman" w:eastAsia="宋体" w:cs="Times New Roman"/>
          <w:b/>
          <w:bCs/>
          <w:sz w:val="28"/>
          <w:szCs w:val="28"/>
        </w:rPr>
        <w:t>Computational systems pharmacology and molecular docking reveal an anti-apoptosis and anti-inflammatory mechanism of compound Angelica Ligusticum wallichii granules in the treatment of endometriosis</w:t>
      </w:r>
    </w:p>
    <w:p>
      <w:pPr>
        <w:spacing w:line="360" w:lineRule="auto"/>
        <w:rPr>
          <w:rFonts w:ascii="Times New Roman" w:hAnsi="Times New Roman" w:eastAsia="宋体" w:cs="Times New Roman"/>
          <w:b/>
          <w:bCs/>
          <w:sz w:val="24"/>
          <w:szCs w:val="24"/>
        </w:rPr>
      </w:pPr>
    </w:p>
    <w:p>
      <w:pPr>
        <w:spacing w:line="360" w:lineRule="auto"/>
        <w:rPr>
          <w:rFonts w:ascii="Times New Roman" w:hAnsi="Times New Roman" w:cs="Times New Roman"/>
          <w:b/>
          <w:sz w:val="24"/>
        </w:rPr>
      </w:pPr>
      <w:r>
        <w:rPr>
          <w:rFonts w:ascii="Times New Roman" w:hAnsi="Times New Roman" w:cs="Times New Roman"/>
          <w:b/>
          <w:sz w:val="24"/>
        </w:rPr>
        <w:t>Yueyan Li, J</w:t>
      </w:r>
      <w:r>
        <w:rPr>
          <w:rFonts w:hint="eastAsia" w:ascii="Times New Roman" w:hAnsi="Times New Roman" w:cs="Times New Roman"/>
          <w:b/>
          <w:sz w:val="24"/>
        </w:rPr>
        <w:t>ialei</w:t>
      </w:r>
      <w:r>
        <w:rPr>
          <w:rFonts w:ascii="Times New Roman" w:hAnsi="Times New Roman" w:cs="Times New Roman"/>
          <w:b/>
          <w:sz w:val="24"/>
        </w:rPr>
        <w:t xml:space="preserve"> Z</w:t>
      </w:r>
      <w:r>
        <w:rPr>
          <w:rFonts w:hint="eastAsia" w:ascii="Times New Roman" w:hAnsi="Times New Roman" w:cs="Times New Roman"/>
          <w:b/>
          <w:sz w:val="24"/>
        </w:rPr>
        <w:t>hu</w:t>
      </w:r>
      <w:r>
        <w:rPr>
          <w:rFonts w:ascii="Times New Roman" w:hAnsi="Times New Roman" w:cs="Times New Roman"/>
          <w:b/>
          <w:sz w:val="24"/>
        </w:rPr>
        <w:t xml:space="preserve">, Jing Tang, </w:t>
      </w:r>
      <w:r>
        <w:rPr>
          <w:rFonts w:ascii="Times New Roman" w:hAnsi="Times New Roman" w:cs="Times New Roman"/>
          <w:b/>
          <w:sz w:val="24"/>
          <w:vertAlign w:val="superscript"/>
        </w:rPr>
        <w:t>*</w:t>
      </w:r>
    </w:p>
    <w:p>
      <w:pPr>
        <w:spacing w:line="360" w:lineRule="auto"/>
        <w:rPr>
          <w:rFonts w:ascii="Times New Roman" w:hAnsi="Times New Roman" w:cs="Times New Roman"/>
          <w:bCs/>
          <w:sz w:val="24"/>
        </w:rPr>
      </w:pPr>
      <w:r>
        <w:rPr>
          <w:rFonts w:ascii="Times New Roman" w:hAnsi="Times New Roman" w:cs="Times New Roman"/>
          <w:bCs/>
          <w:sz w:val="24"/>
        </w:rPr>
        <w:t xml:space="preserve">Department of Pharmacy, Obstetrics and Gynecology Hospital of Fudan University, Shanghai, People’s Republic of China </w:t>
      </w:r>
    </w:p>
    <w:p>
      <w:pPr>
        <w:spacing w:line="360" w:lineRule="auto"/>
        <w:rPr>
          <w:rFonts w:ascii="Times New Roman" w:hAnsi="Times New Roman" w:cs="Times New Roman"/>
          <w:bCs/>
          <w:sz w:val="24"/>
        </w:rPr>
      </w:pPr>
    </w:p>
    <w:p>
      <w:pPr>
        <w:spacing w:line="360" w:lineRule="auto"/>
        <w:rPr>
          <w:rFonts w:ascii="Times New Roman" w:hAnsi="Times New Roman" w:cs="Times New Roman"/>
          <w:b/>
          <w:kern w:val="0"/>
          <w:sz w:val="24"/>
          <w:lang w:eastAsia="en-US"/>
        </w:rPr>
      </w:pPr>
      <w:r>
        <w:rPr>
          <w:rFonts w:ascii="Times New Roman" w:hAnsi="Times New Roman" w:cs="Times New Roman"/>
          <w:b/>
          <w:kern w:val="0"/>
          <w:sz w:val="24"/>
          <w:lang w:eastAsia="en-US"/>
        </w:rPr>
        <w:t xml:space="preserve">* Correspondence: </w:t>
      </w:r>
    </w:p>
    <w:p>
      <w:pPr>
        <w:spacing w:line="360" w:lineRule="auto"/>
        <w:rPr>
          <w:rFonts w:ascii="Times New Roman" w:hAnsi="Times New Roman" w:cs="Times New Roman"/>
          <w:bCs/>
          <w:sz w:val="24"/>
        </w:rPr>
      </w:pPr>
      <w:r>
        <w:rPr>
          <w:rFonts w:ascii="Times New Roman" w:hAnsi="Times New Roman" w:cs="Times New Roman"/>
          <w:bCs/>
          <w:sz w:val="24"/>
        </w:rPr>
        <w:t xml:space="preserve">Dr. Jing Tang, Department of Pharmacy, </w:t>
      </w:r>
      <w:bookmarkStart w:id="0" w:name="_Hlk73391055"/>
      <w:r>
        <w:rPr>
          <w:rFonts w:ascii="Times New Roman" w:hAnsi="Times New Roman" w:cs="Times New Roman"/>
          <w:bCs/>
          <w:sz w:val="24"/>
        </w:rPr>
        <w:t xml:space="preserve">Obstetrics and Gynecology Hospital of Fudan University, </w:t>
      </w:r>
      <w:bookmarkStart w:id="1" w:name="_Hlk73391040"/>
      <w:r>
        <w:rPr>
          <w:rFonts w:ascii="Times New Roman" w:hAnsi="Times New Roman" w:cs="Times New Roman"/>
          <w:bCs/>
          <w:sz w:val="24"/>
        </w:rPr>
        <w:t>Shanghai, China.</w:t>
      </w:r>
      <w:bookmarkEnd w:id="0"/>
      <w:bookmarkEnd w:id="1"/>
    </w:p>
    <w:p>
      <w:pPr>
        <w:spacing w:line="360" w:lineRule="auto"/>
        <w:rPr>
          <w:rFonts w:ascii="Times New Roman" w:hAnsi="Times New Roman" w:cs="Times New Roman"/>
          <w:b/>
          <w:bCs/>
          <w:sz w:val="24"/>
        </w:rPr>
      </w:pPr>
      <w:r>
        <w:rPr>
          <w:rFonts w:ascii="Times New Roman" w:hAnsi="Times New Roman" w:cs="Times New Roman"/>
          <w:bCs/>
          <w:sz w:val="24"/>
        </w:rPr>
        <w:t>Email: 1817@fckyy.org.cn</w:t>
      </w:r>
    </w:p>
    <w:p>
      <w:pPr>
        <w:spacing w:line="360" w:lineRule="auto"/>
        <w:rPr>
          <w:rFonts w:ascii="Times New Roman" w:hAnsi="Times New Roman" w:cs="Times New Roman"/>
          <w:bCs/>
          <w:sz w:val="24"/>
        </w:rPr>
      </w:pPr>
      <w:r>
        <w:rPr>
          <w:rFonts w:ascii="Times New Roman" w:hAnsi="Times New Roman" w:cs="Times New Roman"/>
          <w:bCs/>
          <w:sz w:val="24"/>
        </w:rPr>
        <w:t>Tel: +86 21 33180593</w:t>
      </w:r>
    </w:p>
    <w:p>
      <w:pPr>
        <w:spacing w:line="360" w:lineRule="auto"/>
        <w:rPr>
          <w:rFonts w:ascii="Times New Roman" w:hAnsi="Times New Roman" w:cs="Times New Roman"/>
          <w:bCs/>
          <w:sz w:val="24"/>
        </w:rPr>
      </w:pPr>
      <w:r>
        <w:rPr>
          <w:rFonts w:ascii="Times New Roman" w:hAnsi="Times New Roman" w:cs="Times New Roman"/>
          <w:bCs/>
          <w:sz w:val="24"/>
        </w:rPr>
        <w:t>Fax: +86 21 33180593</w:t>
      </w:r>
    </w:p>
    <w:p>
      <w:pPr>
        <w:spacing w:line="360" w:lineRule="auto"/>
        <w:rPr>
          <w:rFonts w:ascii="Times New Roman" w:hAnsi="Times New Roman" w:cs="Times New Roman"/>
          <w:b/>
          <w:bCs/>
          <w:szCs w:val="21"/>
        </w:rPr>
      </w:pPr>
    </w:p>
    <w:p>
      <w:pPr>
        <w:spacing w:line="360" w:lineRule="auto"/>
        <w:rPr>
          <w:rFonts w:ascii="Times New Roman" w:hAnsi="Times New Roman" w:cs="Times New Roman"/>
          <w:b/>
          <w:bCs/>
          <w:szCs w:val="21"/>
        </w:rPr>
      </w:pPr>
    </w:p>
    <w:p>
      <w:pPr>
        <w:spacing w:line="360" w:lineRule="auto"/>
        <w:rPr>
          <w:rFonts w:ascii="Times New Roman" w:hAnsi="Times New Roman" w:cs="Times New Roman"/>
          <w:b/>
          <w:bCs/>
          <w:szCs w:val="21"/>
        </w:rPr>
      </w:pPr>
    </w:p>
    <w:p>
      <w:pPr>
        <w:spacing w:line="360" w:lineRule="auto"/>
        <w:rPr>
          <w:rFonts w:ascii="Times New Roman" w:hAnsi="Times New Roman" w:cs="Times New Roman"/>
          <w:b/>
          <w:bCs/>
          <w:sz w:val="24"/>
          <w:szCs w:val="24"/>
        </w:rPr>
      </w:pPr>
      <w:r>
        <w:rPr>
          <w:rFonts w:hint="eastAsia" w:ascii="Times New Roman" w:hAnsi="Times New Roman" w:cs="Times New Roman"/>
          <w:b/>
          <w:bCs/>
          <w:sz w:val="24"/>
          <w:szCs w:val="24"/>
        </w:rPr>
        <w:t>C</w:t>
      </w:r>
      <w:r>
        <w:rPr>
          <w:rFonts w:ascii="Times New Roman" w:hAnsi="Times New Roman" w:cs="Times New Roman"/>
          <w:b/>
          <w:bCs/>
          <w:sz w:val="24"/>
          <w:szCs w:val="24"/>
        </w:rPr>
        <w:t>ontents</w:t>
      </w:r>
    </w:p>
    <w:p>
      <w:pPr>
        <w:spacing w:line="360" w:lineRule="auto"/>
        <w:rPr>
          <w:rFonts w:hint="default" w:ascii="Times New Roman" w:hAnsi="Times New Roman" w:cs="Times New Roman" w:eastAsiaTheme="minorEastAsia"/>
          <w:b/>
          <w:bCs/>
          <w:sz w:val="21"/>
          <w:szCs w:val="21"/>
          <w:lang w:eastAsia="zh-Hans"/>
        </w:rPr>
      </w:pPr>
      <w:r>
        <w:rPr>
          <w:rFonts w:hint="eastAsia" w:ascii="Times New Roman" w:hAnsi="Times New Roman" w:cs="Times New Roman"/>
          <w:b/>
          <w:bCs/>
          <w:sz w:val="21"/>
          <w:szCs w:val="21"/>
          <w:lang w:val="en-US" w:eastAsia="zh-Hans"/>
        </w:rPr>
        <w:t>Figure</w:t>
      </w:r>
      <w:r>
        <w:rPr>
          <w:rFonts w:hint="default" w:ascii="Times New Roman" w:hAnsi="Times New Roman" w:cs="Times New Roman"/>
          <w:b/>
          <w:bCs/>
          <w:sz w:val="21"/>
          <w:szCs w:val="21"/>
          <w:lang w:eastAsia="zh-Hans"/>
        </w:rPr>
        <w:t xml:space="preserve"> </w:t>
      </w:r>
      <w:r>
        <w:rPr>
          <w:rFonts w:hint="eastAsia" w:ascii="Times New Roman" w:hAnsi="Times New Roman" w:cs="Times New Roman"/>
          <w:b/>
          <w:bCs/>
          <w:sz w:val="21"/>
          <w:szCs w:val="21"/>
          <w:lang w:val="en-US" w:eastAsia="zh-Hans"/>
        </w:rPr>
        <w:t>S</w:t>
      </w:r>
      <w:r>
        <w:rPr>
          <w:rFonts w:hint="default" w:ascii="Times New Roman" w:hAnsi="Times New Roman" w:cs="Times New Roman"/>
          <w:b/>
          <w:bCs/>
          <w:sz w:val="21"/>
          <w:szCs w:val="21"/>
          <w:lang w:eastAsia="zh-Hans"/>
        </w:rPr>
        <w:t xml:space="preserve">1. Characteristics of CALG </w:t>
      </w:r>
    </w:p>
    <w:p>
      <w:pPr>
        <w:spacing w:line="360" w:lineRule="auto"/>
        <w:rPr>
          <w:rFonts w:ascii="Times New Roman" w:hAnsi="Times New Roman" w:cs="Times New Roman"/>
          <w:b/>
          <w:bCs/>
          <w:szCs w:val="21"/>
        </w:rPr>
      </w:pPr>
      <w:r>
        <w:rPr>
          <w:rFonts w:ascii="Times New Roman" w:hAnsi="Times New Roman" w:cs="Times New Roman"/>
          <w:b/>
          <w:bCs/>
          <w:szCs w:val="21"/>
        </w:rPr>
        <w:t>Table S1. Summary of main components identified in CALG</w:t>
      </w:r>
    </w:p>
    <w:p>
      <w:pPr>
        <w:pStyle w:val="3"/>
        <w:spacing w:line="360" w:lineRule="auto"/>
        <w:rPr>
          <w:rFonts w:ascii="Times New Roman" w:hAnsi="Times New Roman" w:eastAsia="宋体"/>
          <w:b/>
          <w:bCs/>
          <w:color w:val="000000" w:themeColor="text1"/>
          <w:sz w:val="21"/>
          <w:szCs w:val="21"/>
          <w14:textFill>
            <w14:solidFill>
              <w14:schemeClr w14:val="tx1"/>
            </w14:solidFill>
          </w14:textFill>
        </w:rPr>
      </w:pPr>
      <w:r>
        <w:rPr>
          <w:rFonts w:ascii="Times New Roman" w:hAnsi="Times New Roman" w:eastAsia="宋体"/>
          <w:b/>
          <w:bCs/>
          <w:color w:val="000000" w:themeColor="text1"/>
          <w:sz w:val="21"/>
          <w:szCs w:val="21"/>
          <w14:textFill>
            <w14:solidFill>
              <w14:schemeClr w14:val="tx1"/>
            </w14:solidFill>
          </w14:textFill>
        </w:rPr>
        <w:t xml:space="preserve">Table S2. Predicted targets of </w:t>
      </w:r>
      <w:r>
        <w:rPr>
          <w:rFonts w:ascii="Times New Roman" w:hAnsi="Times New Roman"/>
          <w:b/>
          <w:bCs/>
          <w:szCs w:val="21"/>
        </w:rPr>
        <w:t xml:space="preserve">components </w:t>
      </w:r>
      <w:r>
        <w:rPr>
          <w:rFonts w:hint="eastAsia" w:ascii="Times New Roman" w:hAnsi="Times New Roman"/>
          <w:b/>
          <w:bCs/>
          <w:szCs w:val="21"/>
        </w:rPr>
        <w:t>detected</w:t>
      </w:r>
    </w:p>
    <w:p>
      <w:pPr>
        <w:pStyle w:val="3"/>
        <w:spacing w:line="360" w:lineRule="auto"/>
        <w:jc w:val="left"/>
        <w:rPr>
          <w:rFonts w:ascii="Times New Roman" w:hAnsi="Times New Roman" w:eastAsia="宋体"/>
          <w:b/>
          <w:bCs/>
          <w:color w:val="000000" w:themeColor="text1"/>
          <w:sz w:val="21"/>
          <w:szCs w:val="21"/>
          <w14:textFill>
            <w14:solidFill>
              <w14:schemeClr w14:val="tx1"/>
            </w14:solidFill>
          </w14:textFill>
        </w:rPr>
      </w:pPr>
      <w:r>
        <w:rPr>
          <w:rFonts w:ascii="Times New Roman" w:hAnsi="Times New Roman" w:eastAsia="宋体"/>
          <w:b/>
          <w:bCs/>
          <w:color w:val="000000" w:themeColor="text1"/>
          <w:sz w:val="21"/>
          <w:szCs w:val="21"/>
          <w14:textFill>
            <w14:solidFill>
              <w14:schemeClr w14:val="tx1"/>
            </w14:solidFill>
          </w14:textFill>
        </w:rPr>
        <w:t>T</w:t>
      </w:r>
      <w:r>
        <w:rPr>
          <w:rFonts w:hint="eastAsia" w:ascii="Times New Roman" w:hAnsi="Times New Roman" w:eastAsia="宋体"/>
          <w:b/>
          <w:bCs/>
          <w:color w:val="000000" w:themeColor="text1"/>
          <w:sz w:val="21"/>
          <w:szCs w:val="21"/>
          <w14:textFill>
            <w14:solidFill>
              <w14:schemeClr w14:val="tx1"/>
            </w14:solidFill>
          </w14:textFill>
        </w:rPr>
        <w:t>able</w:t>
      </w:r>
      <w:r>
        <w:rPr>
          <w:rFonts w:ascii="Times New Roman" w:hAnsi="Times New Roman" w:eastAsia="宋体"/>
          <w:b/>
          <w:bCs/>
          <w:color w:val="000000" w:themeColor="text1"/>
          <w:sz w:val="21"/>
          <w:szCs w:val="21"/>
          <w14:textFill>
            <w14:solidFill>
              <w14:schemeClr w14:val="tx1"/>
            </w14:solidFill>
          </w14:textFill>
        </w:rPr>
        <w:t xml:space="preserve"> S3. Predicted targets of endometriosis</w:t>
      </w:r>
    </w:p>
    <w:p>
      <w:pPr>
        <w:pStyle w:val="3"/>
        <w:spacing w:line="360" w:lineRule="auto"/>
        <w:rPr>
          <w:rFonts w:ascii="Times New Roman" w:hAnsi="Times New Roman" w:eastAsia="宋体"/>
          <w:b/>
          <w:bCs/>
          <w:color w:val="000000" w:themeColor="text1"/>
          <w:sz w:val="21"/>
          <w:szCs w:val="21"/>
          <w14:textFill>
            <w14:solidFill>
              <w14:schemeClr w14:val="tx1"/>
            </w14:solidFill>
          </w14:textFill>
        </w:rPr>
      </w:pPr>
      <w:r>
        <w:rPr>
          <w:rFonts w:ascii="Times New Roman" w:hAnsi="Times New Roman" w:eastAsia="宋体"/>
          <w:b/>
          <w:bCs/>
          <w:color w:val="000000" w:themeColor="text1"/>
          <w:sz w:val="21"/>
          <w:szCs w:val="21"/>
          <w14:textFill>
            <w14:solidFill>
              <w14:schemeClr w14:val="tx1"/>
            </w14:solidFill>
          </w14:textFill>
        </w:rPr>
        <w:t>Table S</w:t>
      </w:r>
      <w:r>
        <w:rPr>
          <w:rFonts w:ascii="Times New Roman" w:hAnsi="Times New Roman" w:eastAsia="宋体"/>
          <w:b/>
          <w:bCs/>
          <w:color w:val="000000" w:themeColor="text1"/>
          <w:sz w:val="21"/>
          <w:szCs w:val="21"/>
          <w14:textFill>
            <w14:solidFill>
              <w14:schemeClr w14:val="tx1"/>
            </w14:solidFill>
          </w14:textFill>
        </w:rPr>
        <w:fldChar w:fldCharType="begin"/>
      </w:r>
      <w:r>
        <w:rPr>
          <w:rFonts w:ascii="Times New Roman" w:hAnsi="Times New Roman" w:eastAsia="宋体"/>
          <w:b/>
          <w:bCs/>
          <w:color w:val="000000" w:themeColor="text1"/>
          <w:sz w:val="21"/>
          <w:szCs w:val="21"/>
          <w14:textFill>
            <w14:solidFill>
              <w14:schemeClr w14:val="tx1"/>
            </w14:solidFill>
          </w14:textFill>
        </w:rPr>
        <w:instrText xml:space="preserve"> SEQ 表 \* ARABIC </w:instrText>
      </w:r>
      <w:r>
        <w:rPr>
          <w:rFonts w:ascii="Times New Roman" w:hAnsi="Times New Roman" w:eastAsia="宋体"/>
          <w:b/>
          <w:bCs/>
          <w:color w:val="000000" w:themeColor="text1"/>
          <w:sz w:val="21"/>
          <w:szCs w:val="21"/>
          <w14:textFill>
            <w14:solidFill>
              <w14:schemeClr w14:val="tx1"/>
            </w14:solidFill>
          </w14:textFill>
        </w:rPr>
        <w:fldChar w:fldCharType="separate"/>
      </w:r>
      <w:r>
        <w:rPr>
          <w:rFonts w:ascii="Times New Roman" w:hAnsi="Times New Roman" w:eastAsia="宋体"/>
          <w:b/>
          <w:bCs/>
          <w:color w:val="000000" w:themeColor="text1"/>
          <w:sz w:val="21"/>
          <w:szCs w:val="21"/>
          <w14:textFill>
            <w14:solidFill>
              <w14:schemeClr w14:val="tx1"/>
            </w14:solidFill>
          </w14:textFill>
        </w:rPr>
        <w:t>4</w:t>
      </w:r>
      <w:r>
        <w:rPr>
          <w:rFonts w:ascii="Times New Roman" w:hAnsi="Times New Roman" w:eastAsia="宋体"/>
          <w:b/>
          <w:bCs/>
          <w:color w:val="000000" w:themeColor="text1"/>
          <w:sz w:val="21"/>
          <w:szCs w:val="21"/>
          <w14:textFill>
            <w14:solidFill>
              <w14:schemeClr w14:val="tx1"/>
            </w14:solidFill>
          </w14:textFill>
        </w:rPr>
        <w:fldChar w:fldCharType="end"/>
      </w:r>
      <w:r>
        <w:rPr>
          <w:rFonts w:ascii="Times New Roman" w:hAnsi="Times New Roman" w:eastAsia="宋体"/>
          <w:b/>
          <w:bCs/>
          <w:color w:val="000000" w:themeColor="text1"/>
          <w:sz w:val="21"/>
          <w:szCs w:val="21"/>
          <w14:textFill>
            <w14:solidFill>
              <w14:schemeClr w14:val="tx1"/>
            </w14:solidFill>
          </w14:textFill>
        </w:rPr>
        <w:t xml:space="preserve">. </w:t>
      </w:r>
      <w:r>
        <w:rPr>
          <w:rFonts w:ascii="Times New Roman" w:hAnsi="Times New Roman" w:eastAsia="宋体"/>
          <w:b/>
          <w:bCs/>
          <w:sz w:val="21"/>
          <w:szCs w:val="21"/>
        </w:rPr>
        <w:t>The core targets of CALG in the treatment of endometriosis</w:t>
      </w:r>
    </w:p>
    <w:p>
      <w:pPr>
        <w:pStyle w:val="3"/>
        <w:spacing w:line="360" w:lineRule="auto"/>
        <w:rPr>
          <w:rFonts w:ascii="Times New Roman" w:hAnsi="Times New Roman" w:eastAsia="宋体"/>
          <w:b/>
          <w:bCs/>
          <w:color w:val="000000" w:themeColor="text1"/>
          <w:sz w:val="21"/>
          <w:szCs w:val="21"/>
          <w14:textFill>
            <w14:solidFill>
              <w14:schemeClr w14:val="tx1"/>
            </w14:solidFill>
          </w14:textFill>
        </w:rPr>
      </w:pPr>
      <w:r>
        <w:rPr>
          <w:rFonts w:ascii="Times New Roman" w:hAnsi="Times New Roman" w:eastAsia="宋体"/>
          <w:b/>
          <w:bCs/>
          <w:color w:val="000000" w:themeColor="text1"/>
          <w:sz w:val="21"/>
          <w:szCs w:val="21"/>
          <w14:textFill>
            <w14:solidFill>
              <w14:schemeClr w14:val="tx1"/>
            </w14:solidFill>
          </w14:textFill>
        </w:rPr>
        <w:t>Table S</w:t>
      </w:r>
      <w:r>
        <w:rPr>
          <w:rFonts w:hint="eastAsia" w:ascii="Times New Roman" w:hAnsi="Times New Roman" w:eastAsia="宋体"/>
          <w:b/>
          <w:bCs/>
          <w:color w:val="000000" w:themeColor="text1"/>
          <w:sz w:val="21"/>
          <w:szCs w:val="21"/>
          <w14:textFill>
            <w14:solidFill>
              <w14:schemeClr w14:val="tx1"/>
            </w14:solidFill>
          </w14:textFill>
        </w:rPr>
        <w:t>5</w:t>
      </w:r>
      <w:r>
        <w:rPr>
          <w:rFonts w:ascii="Times New Roman" w:hAnsi="Times New Roman" w:eastAsia="宋体"/>
          <w:b/>
          <w:bCs/>
          <w:color w:val="000000" w:themeColor="text1"/>
          <w:sz w:val="21"/>
          <w:szCs w:val="21"/>
          <w14:textFill>
            <w14:solidFill>
              <w14:schemeClr w14:val="tx1"/>
            </w14:solidFill>
          </w14:textFill>
        </w:rPr>
        <w:t xml:space="preserve">. </w:t>
      </w:r>
      <w:r>
        <w:rPr>
          <w:rFonts w:hint="eastAsia" w:ascii="Times New Roman" w:hAnsi="Times New Roman" w:eastAsia="宋体"/>
          <w:b/>
          <w:bCs/>
          <w:color w:val="000000" w:themeColor="text1"/>
          <w:sz w:val="21"/>
          <w:szCs w:val="21"/>
          <w14:textFill>
            <w14:solidFill>
              <w14:schemeClr w14:val="tx1"/>
            </w14:solidFill>
          </w14:textFill>
        </w:rPr>
        <w:t>T</w:t>
      </w:r>
      <w:r>
        <w:rPr>
          <w:rFonts w:ascii="Times New Roman" w:hAnsi="Times New Roman" w:eastAsia="宋体"/>
          <w:b/>
          <w:bCs/>
          <w:color w:val="000000" w:themeColor="text1"/>
          <w:sz w:val="21"/>
          <w:szCs w:val="21"/>
          <w14:textFill>
            <w14:solidFill>
              <w14:schemeClr w14:val="tx1"/>
            </w14:solidFill>
          </w14:textFill>
        </w:rPr>
        <w:t>op 15 of metabolic pathways</w:t>
      </w:r>
    </w:p>
    <w:p>
      <w:pPr>
        <w:spacing w:line="360" w:lineRule="auto"/>
        <w:rPr>
          <w:rFonts w:ascii="Times New Roman" w:hAnsi="Times New Roman" w:cs="Times New Roman"/>
          <w:b/>
          <w:bCs/>
          <w:szCs w:val="21"/>
        </w:rPr>
      </w:pPr>
    </w:p>
    <w:p>
      <w:pPr>
        <w:spacing w:line="360" w:lineRule="auto"/>
        <w:rPr>
          <w:rFonts w:ascii="Times New Roman" w:hAnsi="Times New Roman" w:cs="Times New Roman"/>
          <w:b/>
          <w:bCs/>
          <w:szCs w:val="21"/>
        </w:rPr>
      </w:pPr>
    </w:p>
    <w:p>
      <w:pPr>
        <w:spacing w:line="360" w:lineRule="auto"/>
        <w:rPr>
          <w:rFonts w:ascii="Times New Roman" w:hAnsi="Times New Roman" w:cs="Times New Roman"/>
          <w:b/>
          <w:bCs/>
          <w:szCs w:val="21"/>
        </w:rPr>
      </w:pPr>
    </w:p>
    <w:p>
      <w:pPr>
        <w:spacing w:line="360" w:lineRule="auto"/>
        <w:rPr>
          <w:rFonts w:ascii="Times New Roman" w:hAnsi="Times New Roman" w:cs="Times New Roman"/>
          <w:b/>
          <w:bCs/>
          <w:szCs w:val="21"/>
        </w:rPr>
      </w:pPr>
      <w:bookmarkStart w:id="20" w:name="_GoBack"/>
      <w:bookmarkEnd w:id="20"/>
    </w:p>
    <w:p>
      <w:pPr>
        <w:spacing w:line="360" w:lineRule="auto"/>
        <w:rPr>
          <w:rFonts w:ascii="Times New Roman" w:hAnsi="Times New Roman" w:cs="Times New Roman"/>
          <w:b/>
          <w:bCs/>
          <w:szCs w:val="21"/>
        </w:rPr>
      </w:pPr>
    </w:p>
    <w:p>
      <w:pPr>
        <w:spacing w:line="360" w:lineRule="auto"/>
        <w:rPr>
          <w:rFonts w:ascii="Times New Roman" w:hAnsi="Times New Roman" w:cs="Times New Roman"/>
          <w:b/>
          <w:bCs/>
          <w:szCs w:val="21"/>
        </w:rPr>
      </w:pPr>
    </w:p>
    <w:p>
      <w:pPr>
        <w:spacing w:line="360" w:lineRule="auto"/>
        <w:rPr>
          <w:rFonts w:ascii="Times New Roman" w:hAnsi="Times New Roman" w:cs="Times New Roman"/>
          <w:b/>
          <w:bCs/>
          <w:szCs w:val="21"/>
        </w:rPr>
      </w:pPr>
    </w:p>
    <w:p>
      <w:pPr>
        <w:spacing w:line="360" w:lineRule="auto"/>
        <w:rPr>
          <w:rFonts w:ascii="Times New Roman" w:hAnsi="Times New Roman" w:cs="Times New Roman"/>
          <w:b/>
          <w:bCs/>
          <w:szCs w:val="21"/>
        </w:rPr>
      </w:pPr>
    </w:p>
    <w:p>
      <w:pPr>
        <w:spacing w:line="360" w:lineRule="auto"/>
        <w:rPr>
          <w:rFonts w:ascii="Times New Roman" w:hAnsi="Times New Roman" w:cs="Times New Roman"/>
          <w:b/>
          <w:bCs/>
          <w:szCs w:val="21"/>
        </w:rPr>
      </w:pPr>
    </w:p>
    <w:p>
      <w:pPr>
        <w:rPr>
          <w:rFonts w:ascii="Times New Roman" w:hAnsi="Times New Roman" w:cs="Times New Roman"/>
          <w:b/>
          <w:bCs/>
          <w:szCs w:val="21"/>
        </w:rPr>
      </w:pPr>
      <w:r>
        <w:rPr>
          <w:rFonts w:ascii="Times New Roman" w:hAnsi="Times New Roman" w:cs="Times New Roman"/>
          <w:b/>
          <w:bCs/>
          <w:szCs w:val="21"/>
        </w:rPr>
        <w:br w:type="page"/>
      </w:r>
    </w:p>
    <w:p>
      <w:pPr>
        <w:spacing w:line="360" w:lineRule="auto"/>
        <w:jc w:val="center"/>
        <w:rPr>
          <w:rFonts w:hint="default" w:ascii="Times New Roman" w:hAnsi="Times New Roman" w:cs="Times New Roman"/>
          <w:b/>
          <w:bCs/>
          <w:szCs w:val="21"/>
        </w:rPr>
      </w:pPr>
      <w:r>
        <w:rPr>
          <w:rFonts w:hint="default" w:ascii="Times New Roman" w:hAnsi="Times New Roman" w:cs="Times New Roman"/>
          <w:b/>
          <w:bCs/>
          <w:szCs w:val="21"/>
        </w:rPr>
        <w:drawing>
          <wp:inline distT="0" distB="0" distL="114300" distR="114300">
            <wp:extent cx="4401185" cy="3582670"/>
            <wp:effectExtent l="0" t="0" r="18415" b="24130"/>
            <wp:docPr id="1" name="图片 1" descr="Figure 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ure S1"/>
                    <pic:cNvPicPr>
                      <a:picLocks noChangeAspect="1"/>
                    </pic:cNvPicPr>
                  </pic:nvPicPr>
                  <pic:blipFill>
                    <a:blip r:embed="rId4"/>
                    <a:stretch>
                      <a:fillRect/>
                    </a:stretch>
                  </pic:blipFill>
                  <pic:spPr>
                    <a:xfrm>
                      <a:off x="0" y="0"/>
                      <a:ext cx="4401185" cy="3582670"/>
                    </a:xfrm>
                    <a:prstGeom prst="rect">
                      <a:avLst/>
                    </a:prstGeom>
                  </pic:spPr>
                </pic:pic>
              </a:graphicData>
            </a:graphic>
          </wp:inline>
        </w:drawing>
      </w:r>
    </w:p>
    <w:p>
      <w:pPr>
        <w:spacing w:line="360" w:lineRule="auto"/>
        <w:jc w:val="center"/>
        <w:rPr>
          <w:rFonts w:hint="default" w:ascii="Times New Roman" w:hAnsi="Times New Roman" w:cs="Times New Roman"/>
          <w:b/>
          <w:bCs/>
          <w:szCs w:val="21"/>
        </w:rPr>
      </w:pPr>
      <w:r>
        <w:rPr>
          <w:rFonts w:hint="eastAsia" w:ascii="Times New Roman" w:hAnsi="Times New Roman" w:cs="Times New Roman"/>
          <w:b/>
          <w:bCs/>
          <w:sz w:val="24"/>
          <w:szCs w:val="24"/>
          <w:lang w:val="en-US" w:eastAsia="zh-Hans"/>
        </w:rPr>
        <w:t>Figure</w:t>
      </w:r>
      <w:r>
        <w:rPr>
          <w:rFonts w:hint="default" w:ascii="Times New Roman" w:hAnsi="Times New Roman" w:cs="Times New Roman"/>
          <w:b/>
          <w:bCs/>
          <w:sz w:val="24"/>
          <w:szCs w:val="24"/>
          <w:lang w:eastAsia="zh-Hans"/>
        </w:rPr>
        <w:t xml:space="preserve"> </w:t>
      </w:r>
      <w:r>
        <w:rPr>
          <w:rFonts w:hint="eastAsia" w:ascii="Times New Roman" w:hAnsi="Times New Roman" w:cs="Times New Roman"/>
          <w:b/>
          <w:bCs/>
          <w:sz w:val="24"/>
          <w:szCs w:val="24"/>
          <w:lang w:val="en-US" w:eastAsia="zh-Hans"/>
        </w:rPr>
        <w:t>S</w:t>
      </w:r>
      <w:r>
        <w:rPr>
          <w:rFonts w:hint="default" w:ascii="Times New Roman" w:hAnsi="Times New Roman" w:cs="Times New Roman"/>
          <w:b/>
          <w:bCs/>
          <w:sz w:val="24"/>
          <w:szCs w:val="24"/>
          <w:lang w:eastAsia="zh-Hans"/>
        </w:rPr>
        <w:t>1. Characteristics of CALG</w:t>
      </w:r>
    </w:p>
    <w:p>
      <w:pPr>
        <w:spacing w:line="360" w:lineRule="auto"/>
        <w:rPr>
          <w:rFonts w:ascii="Times New Roman" w:hAnsi="Times New Roman" w:cs="Times New Roman"/>
          <w:b/>
          <w:bCs/>
          <w:szCs w:val="21"/>
        </w:rPr>
      </w:pPr>
    </w:p>
    <w:p>
      <w:pPr>
        <w:spacing w:line="360" w:lineRule="auto"/>
        <w:rPr>
          <w:rFonts w:hint="eastAsia" w:ascii="Times New Roman" w:hAnsi="Times New Roman" w:cs="Times New Roman"/>
          <w:b/>
          <w:bCs/>
          <w:szCs w:val="21"/>
        </w:rPr>
      </w:pPr>
    </w:p>
    <w:p>
      <w:pPr>
        <w:rPr>
          <w:rFonts w:hint="default" w:ascii="Times New Roman" w:hAnsi="Times New Roman" w:cs="Times New Roman"/>
          <w:b/>
          <w:bCs/>
          <w:szCs w:val="21"/>
        </w:rPr>
      </w:pPr>
      <w:r>
        <w:rPr>
          <w:rFonts w:ascii="Times New Roman" w:hAnsi="Times New Roman" w:cs="Times New Roman"/>
          <w:b/>
          <w:bCs/>
          <w:szCs w:val="21"/>
        </w:rPr>
        <w:br w:type="page"/>
      </w:r>
    </w:p>
    <w:p>
      <w:pPr>
        <w:rPr>
          <w:rFonts w:hint="eastAsia" w:ascii="Times New Roman" w:hAnsi="Times New Roman" w:cs="Times New Roman"/>
          <w:b/>
          <w:bCs/>
          <w:szCs w:val="21"/>
        </w:rPr>
      </w:pPr>
      <w:r>
        <w:rPr>
          <w:rFonts w:ascii="Times New Roman" w:hAnsi="Times New Roman" w:cs="Times New Roman"/>
          <w:b/>
          <w:bCs/>
          <w:szCs w:val="21"/>
        </w:rPr>
        <w:t>Table S1. Summary of main components identified in CALG</w:t>
      </w:r>
    </w:p>
    <w:tbl>
      <w:tblPr>
        <w:tblStyle w:val="10"/>
        <w:tblW w:w="5212" w:type="pct"/>
        <w:tblInd w:w="-743" w:type="dxa"/>
        <w:tblLayout w:type="fixed"/>
        <w:tblCellMar>
          <w:top w:w="0" w:type="dxa"/>
          <w:left w:w="108" w:type="dxa"/>
          <w:bottom w:w="0" w:type="dxa"/>
          <w:right w:w="108" w:type="dxa"/>
        </w:tblCellMar>
      </w:tblPr>
      <w:tblGrid>
        <w:gridCol w:w="466"/>
        <w:gridCol w:w="148"/>
        <w:gridCol w:w="907"/>
        <w:gridCol w:w="857"/>
        <w:gridCol w:w="825"/>
        <w:gridCol w:w="1295"/>
        <w:gridCol w:w="576"/>
        <w:gridCol w:w="1295"/>
        <w:gridCol w:w="1007"/>
        <w:gridCol w:w="1146"/>
        <w:gridCol w:w="2308"/>
        <w:gridCol w:w="3945"/>
      </w:tblGrid>
      <w:tr>
        <w:trPr>
          <w:trHeight w:val="516" w:hRule="atLeast"/>
        </w:trPr>
        <w:tc>
          <w:tcPr>
            <w:tcW w:w="158" w:type="pct"/>
            <w:tcBorders>
              <w:top w:val="single" w:color="auto" w:sz="4" w:space="0"/>
              <w:left w:val="nil"/>
              <w:bottom w:val="single" w:color="auto" w:sz="4" w:space="0"/>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No</w:t>
            </w:r>
          </w:p>
        </w:tc>
        <w:tc>
          <w:tcPr>
            <w:tcW w:w="357" w:type="pct"/>
            <w:gridSpan w:val="2"/>
            <w:tcBorders>
              <w:top w:val="single" w:color="auto" w:sz="4" w:space="0"/>
              <w:left w:val="nil"/>
              <w:bottom w:val="single" w:color="auto" w:sz="4" w:space="0"/>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Time/min</w:t>
            </w:r>
          </w:p>
        </w:tc>
        <w:tc>
          <w:tcPr>
            <w:tcW w:w="290" w:type="pct"/>
            <w:tcBorders>
              <w:top w:val="single" w:color="auto" w:sz="4" w:space="0"/>
              <w:left w:val="nil"/>
              <w:bottom w:val="single" w:color="auto" w:sz="4" w:space="0"/>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Adduct ions</w:t>
            </w:r>
          </w:p>
        </w:tc>
        <w:tc>
          <w:tcPr>
            <w:tcW w:w="279" w:type="pct"/>
            <w:tcBorders>
              <w:top w:val="single" w:color="auto" w:sz="4" w:space="0"/>
              <w:left w:val="nil"/>
              <w:bottom w:val="single" w:color="auto" w:sz="4" w:space="0"/>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z</w:t>
            </w:r>
            <w:r>
              <w:rPr>
                <w:rFonts w:ascii="Times New Roman" w:hAnsi="Times New Roman" w:cs="Times New Roman"/>
                <w:sz w:val="18"/>
                <w:szCs w:val="18"/>
              </w:rPr>
              <w:br w:type="textWrapping"/>
            </w:r>
            <w:r>
              <w:rPr>
                <w:rFonts w:ascii="Times New Roman" w:hAnsi="Times New Roman" w:cs="Times New Roman"/>
                <w:sz w:val="18"/>
                <w:szCs w:val="18"/>
              </w:rPr>
              <w:t>Value</w:t>
            </w:r>
          </w:p>
        </w:tc>
        <w:tc>
          <w:tcPr>
            <w:tcW w:w="438" w:type="pct"/>
            <w:tcBorders>
              <w:top w:val="single" w:color="auto" w:sz="4" w:space="0"/>
              <w:left w:val="nil"/>
              <w:bottom w:val="single" w:color="auto" w:sz="4" w:space="0"/>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Theoretical value of M / Z</w:t>
            </w:r>
          </w:p>
        </w:tc>
        <w:tc>
          <w:tcPr>
            <w:tcW w:w="195" w:type="pct"/>
            <w:tcBorders>
              <w:top w:val="single" w:color="auto" w:sz="4" w:space="0"/>
              <w:left w:val="nil"/>
              <w:bottom w:val="single" w:color="auto" w:sz="4" w:space="0"/>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ppm</w:t>
            </w:r>
          </w:p>
        </w:tc>
        <w:tc>
          <w:tcPr>
            <w:tcW w:w="438" w:type="pct"/>
            <w:tcBorders>
              <w:top w:val="single" w:color="auto" w:sz="4" w:space="0"/>
              <w:left w:val="nil"/>
              <w:bottom w:val="single" w:color="auto" w:sz="4" w:space="0"/>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olecular formula</w:t>
            </w:r>
          </w:p>
        </w:tc>
        <w:tc>
          <w:tcPr>
            <w:tcW w:w="341" w:type="pct"/>
            <w:tcBorders>
              <w:top w:val="single" w:color="auto" w:sz="4" w:space="0"/>
              <w:left w:val="nil"/>
              <w:bottom w:val="single" w:color="auto" w:sz="4" w:space="0"/>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olecular weight</w:t>
            </w:r>
          </w:p>
        </w:tc>
        <w:tc>
          <w:tcPr>
            <w:tcW w:w="388" w:type="pct"/>
            <w:tcBorders>
              <w:top w:val="single" w:color="auto" w:sz="4" w:space="0"/>
              <w:left w:val="nil"/>
              <w:bottom w:val="single" w:color="auto" w:sz="4" w:space="0"/>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Name</w:t>
            </w:r>
          </w:p>
        </w:tc>
        <w:tc>
          <w:tcPr>
            <w:tcW w:w="781" w:type="pct"/>
            <w:tcBorders>
              <w:top w:val="single" w:color="auto" w:sz="4" w:space="0"/>
              <w:left w:val="nil"/>
              <w:bottom w:val="single" w:color="auto" w:sz="4" w:space="0"/>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 xml:space="preserve">MS/MS </w:t>
            </w:r>
          </w:p>
        </w:tc>
        <w:tc>
          <w:tcPr>
            <w:tcW w:w="1335" w:type="pct"/>
            <w:tcBorders>
              <w:top w:val="single" w:color="auto" w:sz="4" w:space="0"/>
              <w:left w:val="nil"/>
              <w:bottom w:val="single" w:color="auto" w:sz="4" w:space="0"/>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Attribution</w:t>
            </w:r>
          </w:p>
        </w:tc>
      </w:tr>
      <w:tr>
        <w:trPr>
          <w:trHeight w:val="528" w:hRule="atLeast"/>
        </w:trPr>
        <w:tc>
          <w:tcPr>
            <w:tcW w:w="208" w:type="pct"/>
            <w:gridSpan w:val="2"/>
            <w:tcBorders>
              <w:top w:val="single" w:color="auto" w:sz="4" w:space="0"/>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w:t>
            </w:r>
          </w:p>
        </w:tc>
        <w:tc>
          <w:tcPr>
            <w:tcW w:w="307" w:type="pct"/>
            <w:tcBorders>
              <w:top w:val="single" w:color="auto" w:sz="4" w:space="0"/>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337</w:t>
            </w:r>
          </w:p>
        </w:tc>
        <w:tc>
          <w:tcPr>
            <w:tcW w:w="290" w:type="pct"/>
            <w:tcBorders>
              <w:top w:val="single" w:color="auto" w:sz="4" w:space="0"/>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single" w:color="auto" w:sz="4" w:space="0"/>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41.109</w:t>
            </w:r>
          </w:p>
        </w:tc>
        <w:tc>
          <w:tcPr>
            <w:tcW w:w="438" w:type="pct"/>
            <w:tcBorders>
              <w:top w:val="single" w:color="auto" w:sz="4" w:space="0"/>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41.1089</w:t>
            </w:r>
          </w:p>
        </w:tc>
        <w:tc>
          <w:tcPr>
            <w:tcW w:w="195" w:type="pct"/>
            <w:tcBorders>
              <w:top w:val="single" w:color="auto" w:sz="4" w:space="0"/>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0.2</w:t>
            </w:r>
          </w:p>
        </w:tc>
        <w:tc>
          <w:tcPr>
            <w:tcW w:w="438" w:type="pct"/>
            <w:tcBorders>
              <w:top w:val="single" w:color="auto" w:sz="4" w:space="0"/>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12H22O11</w:t>
            </w:r>
          </w:p>
        </w:tc>
        <w:tc>
          <w:tcPr>
            <w:tcW w:w="341" w:type="pct"/>
            <w:tcBorders>
              <w:top w:val="single" w:color="auto" w:sz="4" w:space="0"/>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42.30</w:t>
            </w:r>
          </w:p>
        </w:tc>
        <w:tc>
          <w:tcPr>
            <w:tcW w:w="388" w:type="pct"/>
            <w:tcBorders>
              <w:top w:val="single" w:color="auto" w:sz="4" w:space="0"/>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sucrose</w:t>
            </w:r>
          </w:p>
        </w:tc>
        <w:tc>
          <w:tcPr>
            <w:tcW w:w="781" w:type="pct"/>
            <w:tcBorders>
              <w:top w:val="single" w:color="auto" w:sz="4" w:space="0"/>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41.1092;179.0563;161.0461;143.0352;131.0348;</w:t>
            </w:r>
            <w:r>
              <w:rPr>
                <w:rFonts w:ascii="Times New Roman" w:hAnsi="Times New Roman" w:cs="Times New Roman"/>
                <w:sz w:val="18"/>
                <w:szCs w:val="18"/>
              </w:rPr>
              <w:br w:type="textWrapping"/>
            </w:r>
            <w:r>
              <w:rPr>
                <w:rFonts w:ascii="Times New Roman" w:hAnsi="Times New Roman" w:cs="Times New Roman"/>
                <w:sz w:val="18"/>
                <w:szCs w:val="18"/>
              </w:rPr>
              <w:t>119.0348;101.0239;89.0239;71.0136;59.0136</w:t>
            </w:r>
          </w:p>
        </w:tc>
        <w:tc>
          <w:tcPr>
            <w:tcW w:w="1335" w:type="pct"/>
            <w:tcBorders>
              <w:top w:val="single" w:color="auto" w:sz="4" w:space="0"/>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All</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597</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65.2175</w:t>
            </w:r>
          </w:p>
        </w:tc>
        <w:tc>
          <w:tcPr>
            <w:tcW w:w="43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65.2146</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4</w:t>
            </w:r>
          </w:p>
        </w:tc>
        <w:tc>
          <w:tcPr>
            <w:tcW w:w="43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4H42O21</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66.58</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altotetraose</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65.2234;485.1539;443.1456;383.1224;341.1113;</w:t>
            </w:r>
            <w:r>
              <w:rPr>
                <w:rFonts w:ascii="Times New Roman" w:hAnsi="Times New Roman" w:cs="Times New Roman"/>
                <w:sz w:val="18"/>
                <w:szCs w:val="18"/>
              </w:rPr>
              <w:br w:type="textWrapping"/>
            </w:r>
            <w:r>
              <w:rPr>
                <w:rFonts w:ascii="Times New Roman" w:hAnsi="Times New Roman" w:cs="Times New Roman"/>
                <w:sz w:val="18"/>
                <w:szCs w:val="18"/>
              </w:rPr>
              <w:t>281.0891;221.0680;179.0575;161.0467;143.0359</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Radix salviae miltiorrhizae, Angelica sinensis, radix astragali, radix paeoniae rubra, rhizoma chuanxiong, Rhizoma cyperi, Rhizoma Cynanchi Husso, Rhizoma gleditsiae, Rhizoma Cynanchi paniculati, Rhizoma Cynanchi, Radix cynanchi, eupolyphaga sinensis, scalded leech, Semen Persicae</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863</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27.2707</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27.2674</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30H52O26</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28.72</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Verbascose</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27.2666;707.2246;665.2132;587.1830;545.1730;</w:t>
            </w:r>
            <w:r>
              <w:rPr>
                <w:rFonts w:ascii="Times New Roman" w:hAnsi="Times New Roman" w:cs="Times New Roman"/>
                <w:sz w:val="18"/>
                <w:szCs w:val="18"/>
              </w:rPr>
              <w:br w:type="textWrapping"/>
            </w:r>
            <w:r>
              <w:rPr>
                <w:rFonts w:ascii="Times New Roman" w:hAnsi="Times New Roman" w:cs="Times New Roman"/>
                <w:sz w:val="18"/>
                <w:szCs w:val="18"/>
              </w:rPr>
              <w:t>425.1303;383.1185;341.1080;281.0873;179.0558;</w:t>
            </w:r>
            <w:r>
              <w:rPr>
                <w:rFonts w:ascii="Times New Roman" w:hAnsi="Times New Roman" w:cs="Times New Roman"/>
                <w:sz w:val="18"/>
                <w:szCs w:val="18"/>
              </w:rPr>
              <w:br w:type="textWrapping"/>
            </w:r>
            <w:r>
              <w:rPr>
                <w:rFonts w:ascii="Times New Roman" w:hAnsi="Times New Roman" w:cs="Times New Roman"/>
                <w:sz w:val="18"/>
                <w:szCs w:val="18"/>
              </w:rPr>
              <w:t>161.0451;143.0342</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Radix salviae miltiorrhizae, Angelica sinensis, Radix Astragali, radix paeoniae rubra, chuanxiong, vinegar Cyperus, vinegar Corydalis, Gleditsia sinensis, Cynanchum paniculata, woodlouse worm, hot leech and peach seed</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049</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27.2699</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27.2674</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30H52O26</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28.72</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altopentaose</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27.2757;707.2259;665.2216;587.1852;545.1748;</w:t>
            </w:r>
            <w:r>
              <w:rPr>
                <w:rFonts w:ascii="Times New Roman" w:hAnsi="Times New Roman" w:cs="Times New Roman"/>
                <w:sz w:val="18"/>
                <w:szCs w:val="18"/>
              </w:rPr>
              <w:br w:type="textWrapping"/>
            </w:r>
            <w:r>
              <w:rPr>
                <w:rFonts w:ascii="Times New Roman" w:hAnsi="Times New Roman" w:cs="Times New Roman"/>
                <w:sz w:val="18"/>
                <w:szCs w:val="18"/>
              </w:rPr>
              <w:t>425.1303;383.1200;341.1099;281.0875;221.0675;</w:t>
            </w:r>
            <w:r>
              <w:rPr>
                <w:rFonts w:ascii="Times New Roman" w:hAnsi="Times New Roman" w:cs="Times New Roman"/>
                <w:sz w:val="18"/>
                <w:szCs w:val="18"/>
              </w:rPr>
              <w:br w:type="textWrapping"/>
            </w:r>
            <w:r>
              <w:rPr>
                <w:rFonts w:ascii="Times New Roman" w:hAnsi="Times New Roman" w:cs="Times New Roman"/>
                <w:sz w:val="18"/>
                <w:szCs w:val="18"/>
              </w:rPr>
              <w:t>179.0569;161.0464;143.0361;101.0257</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Radix salviae miltiorrhizae, Angelica sinensis, Radix Astragali, radix paeoniae rubra, chuanxiong, vinegar Cyperus, vinegar Corydalis, Gleditsia sinensis, Cynanchum paniculata, woodlouse worm, hot leech and peach seed</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396</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989.3271</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989.3202</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9</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36H62O31</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990.86</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altohexaose</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989.3300;869.2751;827.2758;749.2496;707.2291;</w:t>
            </w:r>
            <w:r>
              <w:rPr>
                <w:rFonts w:ascii="Times New Roman" w:hAnsi="Times New Roman" w:cs="Times New Roman"/>
                <w:sz w:val="18"/>
                <w:szCs w:val="18"/>
              </w:rPr>
              <w:br w:type="textWrapping"/>
            </w:r>
            <w:r>
              <w:rPr>
                <w:rFonts w:ascii="Times New Roman" w:hAnsi="Times New Roman" w:cs="Times New Roman"/>
                <w:sz w:val="18"/>
                <w:szCs w:val="18"/>
              </w:rPr>
              <w:t>665.2217;587.1880;545.1761;503.1645;425.1319;</w:t>
            </w:r>
            <w:r>
              <w:rPr>
                <w:rFonts w:ascii="Times New Roman" w:hAnsi="Times New Roman" w:cs="Times New Roman"/>
                <w:sz w:val="18"/>
                <w:szCs w:val="18"/>
              </w:rPr>
              <w:br w:type="textWrapping"/>
            </w:r>
            <w:r>
              <w:rPr>
                <w:rFonts w:ascii="Times New Roman" w:hAnsi="Times New Roman" w:cs="Times New Roman"/>
                <w:sz w:val="18"/>
                <w:szCs w:val="18"/>
              </w:rPr>
              <w:t>341.1105;281.0885;221.0681;179.0569;161.0463</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Radix salviae miltiorrhizae, Angelica sinensis, Radix Astragali, radix paeoniae rubra, chuanxiong, vinegar Cyperus, vinegar Corydalis, Gleditsia sinensis, Cynanchum paniculata, woodlouse worm, hot leech and peach seed</w:t>
            </w:r>
          </w:p>
        </w:tc>
      </w:tr>
      <w:tr>
        <w:trPr>
          <w:trHeight w:val="480"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58</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91.0182</w:t>
            </w:r>
          </w:p>
        </w:tc>
        <w:tc>
          <w:tcPr>
            <w:tcW w:w="43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91.0197</w:t>
            </w:r>
          </w:p>
        </w:tc>
        <w:tc>
          <w:tcPr>
            <w:tcW w:w="195"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6</w:t>
            </w:r>
          </w:p>
        </w:tc>
        <w:tc>
          <w:tcPr>
            <w:tcW w:w="43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6H8O7</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92.12</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itric acid</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91.0176;129.0181;111.0087.87.0086;67.0187</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All</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75</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67.0219</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67.0211</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5H4N4O3</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68.11</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Uric acid</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67.0225;124.0165;97.0054;96.0215;69.0102</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All</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006</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151.3819</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151.3731</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7</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42H72O36</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153.00</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altoheptaose</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151.3780;989.3258;911.2938;869.2847;827.2721;</w:t>
            </w:r>
            <w:r>
              <w:rPr>
                <w:rFonts w:ascii="Times New Roman" w:hAnsi="Times New Roman" w:cs="Times New Roman"/>
                <w:sz w:val="18"/>
                <w:szCs w:val="18"/>
              </w:rPr>
              <w:br w:type="textWrapping"/>
            </w:r>
            <w:r>
              <w:rPr>
                <w:rFonts w:ascii="Times New Roman" w:hAnsi="Times New Roman" w:cs="Times New Roman"/>
                <w:sz w:val="18"/>
                <w:szCs w:val="18"/>
              </w:rPr>
              <w:t>749.2384;707.2304;665.2174;587.1823;503.1639;</w:t>
            </w:r>
            <w:r>
              <w:rPr>
                <w:rFonts w:ascii="Times New Roman" w:hAnsi="Times New Roman" w:cs="Times New Roman"/>
                <w:sz w:val="18"/>
                <w:szCs w:val="18"/>
              </w:rPr>
              <w:br w:type="textWrapping"/>
            </w:r>
            <w:r>
              <w:rPr>
                <w:rFonts w:ascii="Times New Roman" w:hAnsi="Times New Roman" w:cs="Times New Roman"/>
                <w:sz w:val="18"/>
                <w:szCs w:val="18"/>
              </w:rPr>
              <w:t>443.1403;341.1095;281.0871;179.0572;161.0461</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Radix salviae miltiorrhizae, Angelica sinensis, Radix Astragali, radix paeoniae rubra, chuanxiong, vinegar Cyperus, vinegar Corydalis, Gleditsia sinensis, Cynanchum paniculata, woodlouse worm, hot leech and peach seed</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9</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727</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51.027</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51.0261</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6</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5H4N4O2</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52.03</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Xanthine</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51.0266;108.0198;80.0266;65.9988</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Woodlouse insect, vinegar Corydalis</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0</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01</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75.1306</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75.1297</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9</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16H24O10</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76.36</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Debenzoylpaeoniflorin</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45.1178;195.0684;177.0568;165.0678;123.0440;</w:t>
            </w:r>
            <w:r>
              <w:rPr>
                <w:rFonts w:ascii="Times New Roman" w:hAnsi="Times New Roman" w:cs="Times New Roman"/>
                <w:sz w:val="18"/>
                <w:szCs w:val="18"/>
              </w:rPr>
              <w:br w:type="textWrapping"/>
            </w:r>
            <w:r>
              <w:rPr>
                <w:rFonts w:ascii="Times New Roman" w:hAnsi="Times New Roman" w:cs="Times New Roman"/>
                <w:sz w:val="18"/>
                <w:szCs w:val="18"/>
              </w:rPr>
              <w:t>71.0162</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Red peony</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1</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433</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43.0626</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43.0623</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4</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9H12N2O6</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44.20</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Uridine</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43.0593;200.0581;152.0354;122.0245;110.0252;</w:t>
            </w:r>
            <w:r>
              <w:rPr>
                <w:rFonts w:ascii="Times New Roman" w:hAnsi="Times New Roman" w:cs="Times New Roman"/>
                <w:sz w:val="18"/>
                <w:szCs w:val="18"/>
              </w:rPr>
              <w:br w:type="textWrapping"/>
            </w:r>
            <w:r>
              <w:rPr>
                <w:rFonts w:ascii="Times New Roman" w:hAnsi="Times New Roman" w:cs="Times New Roman"/>
                <w:sz w:val="18"/>
                <w:szCs w:val="18"/>
              </w:rPr>
              <w:t>82.0305;66.0353</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All</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2</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833</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75.13</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75.1297</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0.9</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16H24O10</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76.36</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Debenzoylalbiflorin</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75.1279;345.1192;183.0653;139.0787;121.0654;</w:t>
            </w:r>
            <w:r>
              <w:rPr>
                <w:rFonts w:ascii="Times New Roman" w:hAnsi="Times New Roman" w:cs="Times New Roman"/>
                <w:sz w:val="18"/>
                <w:szCs w:val="18"/>
              </w:rPr>
              <w:br w:type="textWrapping"/>
            </w:r>
            <w:r>
              <w:rPr>
                <w:rFonts w:ascii="Times New Roman" w:hAnsi="Times New Roman" w:cs="Times New Roman"/>
                <w:sz w:val="18"/>
                <w:szCs w:val="18"/>
              </w:rPr>
              <w:t>61.9892</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Red peony</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3</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163</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69.0152</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69.0142</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6</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7H6O5</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70.12</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Gallic acid</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69.0137;125.0239;97.0295;79.0186;69.0343;</w:t>
            </w:r>
            <w:r>
              <w:rPr>
                <w:rFonts w:ascii="Times New Roman" w:hAnsi="Times New Roman" w:cs="Times New Roman"/>
                <w:sz w:val="18"/>
                <w:szCs w:val="18"/>
              </w:rPr>
              <w:br w:type="textWrapping"/>
            </w:r>
            <w:r>
              <w:rPr>
                <w:rFonts w:ascii="Times New Roman" w:hAnsi="Times New Roman" w:cs="Times New Roman"/>
                <w:sz w:val="18"/>
                <w:szCs w:val="18"/>
              </w:rPr>
              <w:t>53.0389</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Red peony</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4</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9.193</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68.1039</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68.104</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0.5</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10H13N5O4</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67.24</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Adenosine</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68.1028;136.0620;119.0354;94.0393</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All</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5</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1.653</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84.0986</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84.0989</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2</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10H13N5O5</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83.24</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Guanosine</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52.0567;135.0300;110.0349</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Radix salviae miltiorrhizae, Angelica sinensis, Radix Astragali, radix paeoniae rubra, Ligusticum chuanxiong, vinegar Corydalis, Gleditsia sinensis, epimedium, Cynanchum paniculata, woodlouse worm, Chan Taoren</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6</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5.549</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97.0464</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97.0455</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3</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9H10O5</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98.17</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Danshensu</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79.0361;135.0458;123.0460;122.0373;117.0360;</w:t>
            </w:r>
            <w:r>
              <w:rPr>
                <w:rFonts w:ascii="Times New Roman" w:hAnsi="Times New Roman" w:cs="Times New Roman"/>
                <w:sz w:val="18"/>
                <w:szCs w:val="18"/>
              </w:rPr>
              <w:br w:type="textWrapping"/>
            </w:r>
            <w:r>
              <w:rPr>
                <w:rFonts w:ascii="Times New Roman" w:hAnsi="Times New Roman" w:cs="Times New Roman"/>
                <w:sz w:val="18"/>
                <w:szCs w:val="18"/>
              </w:rPr>
              <w:t>73.9932</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Salvia miltiorrhiza</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7</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7.763</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93.1219</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93.1199</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1</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19H26O15</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94.40</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O-Galloylsucrose</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93.1184;331.0645;313.0552;283.0437;241.0333;</w:t>
            </w:r>
            <w:r>
              <w:rPr>
                <w:rFonts w:ascii="Times New Roman" w:hAnsi="Times New Roman" w:cs="Times New Roman"/>
                <w:sz w:val="18"/>
                <w:szCs w:val="18"/>
              </w:rPr>
              <w:br w:type="textWrapping"/>
            </w:r>
            <w:r>
              <w:rPr>
                <w:rFonts w:ascii="Times New Roman" w:hAnsi="Times New Roman" w:cs="Times New Roman"/>
                <w:sz w:val="18"/>
                <w:szCs w:val="18"/>
              </w:rPr>
              <w:t>169.0136;125.0246</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Red peony</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8</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8.929</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93.1217</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93.1199</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7</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19H26O15</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94.40</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O-Galloylsucrose</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93.1220;331.0664;313.0566;271.0468;211.0262;</w:t>
            </w:r>
            <w:r>
              <w:rPr>
                <w:rFonts w:ascii="Times New Roman" w:hAnsi="Times New Roman" w:cs="Times New Roman"/>
                <w:sz w:val="18"/>
                <w:szCs w:val="18"/>
              </w:rPr>
              <w:br w:type="textWrapping"/>
            </w:r>
            <w:r>
              <w:rPr>
                <w:rFonts w:ascii="Times New Roman" w:hAnsi="Times New Roman" w:cs="Times New Roman"/>
                <w:sz w:val="18"/>
                <w:szCs w:val="18"/>
              </w:rPr>
              <w:t>169.0149;125.0249</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Red peony</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9</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9.388</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37.0251</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37.0244</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7H6O3</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38.12</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Protocatechuic aldehyde</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37.0252;119.0152;108.0231;92.0271;81.0364;</w:t>
            </w:r>
            <w:r>
              <w:rPr>
                <w:rFonts w:ascii="Times New Roman" w:hAnsi="Times New Roman" w:cs="Times New Roman"/>
                <w:sz w:val="18"/>
                <w:szCs w:val="18"/>
              </w:rPr>
              <w:br w:type="textWrapping"/>
            </w:r>
            <w:r>
              <w:rPr>
                <w:rFonts w:ascii="Times New Roman" w:hAnsi="Times New Roman" w:cs="Times New Roman"/>
                <w:sz w:val="18"/>
                <w:szCs w:val="18"/>
              </w:rPr>
              <w:t>53.0397</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Salvia miltiorrhiza</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0</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9.428</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93.1205</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93.1199</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2</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19H26O15</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94.40</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O-Galloylsucrose</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93.1233;313.0578;223.0249;169.0148;125.0251</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Red peony</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1</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9.807</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COO]-</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20.1689</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20.1672</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3</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0H29NO12</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75.44</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Amygdalin derivative</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74.1634;323.0982;312.1100;263.0768;221.0669;</w:t>
            </w:r>
            <w:r>
              <w:rPr>
                <w:rFonts w:ascii="Times New Roman" w:hAnsi="Times New Roman" w:cs="Times New Roman"/>
                <w:sz w:val="18"/>
                <w:szCs w:val="18"/>
              </w:rPr>
              <w:br w:type="textWrapping"/>
            </w:r>
            <w:r>
              <w:rPr>
                <w:rFonts w:ascii="Times New Roman" w:hAnsi="Times New Roman" w:cs="Times New Roman"/>
                <w:sz w:val="18"/>
                <w:szCs w:val="18"/>
              </w:rPr>
              <w:t>161.0463;150.0568;101.0248</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Peach kernel</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2</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0.341</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COO]-</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20.1699</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20.1672</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2</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0H29NO12</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75.44</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Amygdalin derivative</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74.1655;323.0990;312.1107;263.0780;221.0676;</w:t>
            </w:r>
            <w:r>
              <w:rPr>
                <w:rFonts w:ascii="Times New Roman" w:hAnsi="Times New Roman" w:cs="Times New Roman"/>
                <w:sz w:val="18"/>
                <w:szCs w:val="18"/>
              </w:rPr>
              <w:br w:type="textWrapping"/>
            </w:r>
            <w:r>
              <w:rPr>
                <w:rFonts w:ascii="Times New Roman" w:hAnsi="Times New Roman" w:cs="Times New Roman"/>
                <w:sz w:val="18"/>
                <w:szCs w:val="18"/>
              </w:rPr>
              <w:t>179.0582;150.0570;101.0258</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Peach kernel</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3</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1.472</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75.1465</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75.1457</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7</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0H28O13</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76.43</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L-Amygdalinic acid</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75.1476;431.1580;269.1039;221.0650;161.0458;</w:t>
            </w:r>
            <w:r>
              <w:rPr>
                <w:rFonts w:ascii="Times New Roman" w:hAnsi="Times New Roman" w:cs="Times New Roman"/>
                <w:sz w:val="18"/>
                <w:szCs w:val="18"/>
              </w:rPr>
              <w:br w:type="textWrapping"/>
            </w:r>
            <w:r>
              <w:rPr>
                <w:rFonts w:ascii="Times New Roman" w:hAnsi="Times New Roman" w:cs="Times New Roman"/>
                <w:sz w:val="18"/>
                <w:szCs w:val="18"/>
              </w:rPr>
              <w:t>143.0367;125.0259;113.0250;101.0256;85.0308;</w:t>
            </w:r>
            <w:r>
              <w:rPr>
                <w:rFonts w:ascii="Times New Roman" w:hAnsi="Times New Roman" w:cs="Times New Roman"/>
                <w:sz w:val="18"/>
                <w:szCs w:val="18"/>
              </w:rPr>
              <w:br w:type="textWrapping"/>
            </w:r>
            <w:r>
              <w:rPr>
                <w:rFonts w:ascii="Times New Roman" w:hAnsi="Times New Roman" w:cs="Times New Roman"/>
                <w:sz w:val="18"/>
                <w:szCs w:val="18"/>
              </w:rPr>
              <w:t>71.0136;59.0145</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Peach kernel</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4</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1.846</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3.0887</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3.0878</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5</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16H18O9</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4.10</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neochlorogenic acid</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3.0869;191.0559;179.0353;135.0452</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Rhizoma ligustici wallichii</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5</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4.815</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75.1478</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75.1457</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4</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0H28O13</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76.43</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D-Amygdalinic acid</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75.1464;431.1577;269.1024;161.0457;101.0245;</w:t>
            </w:r>
            <w:r>
              <w:rPr>
                <w:rFonts w:ascii="Times New Roman" w:hAnsi="Times New Roman" w:cs="Times New Roman"/>
                <w:sz w:val="18"/>
                <w:szCs w:val="18"/>
              </w:rPr>
              <w:br w:type="textWrapping"/>
            </w:r>
            <w:r>
              <w:rPr>
                <w:rFonts w:ascii="Times New Roman" w:hAnsi="Times New Roman" w:cs="Times New Roman"/>
                <w:sz w:val="18"/>
                <w:szCs w:val="18"/>
              </w:rPr>
              <w:t>113.0241;101.0245;71.0134</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Peach kernel</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6</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0.468</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79.0354</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79.035</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3</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9H8O4</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80.04</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affeic acid</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79.0351;143.8649;135.0454;117.0370;89.0392</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Rhizoma ligustici wallichii</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7</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1.323</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COO]-</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77.1635</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77.1614</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5</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19H28O11</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32.42</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Benzyl-β-gentiobioside</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31.1577;269.1034;161.0462;71.0141</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Peach kernel</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8</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1.869</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3.088</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3.0878</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0.5</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16H18O9</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4.10</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hlorogenic acid</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91.0562;85.0297</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Rhizoma ligustici wallichii</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9</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2.798</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COO]-</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02.1593</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02.1566</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2</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0H27NO11</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57.43</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L-Amygdalin</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56.1513;323.0974;263.0772;221.0655;161,0454;</w:t>
            </w:r>
            <w:r>
              <w:rPr>
                <w:rFonts w:ascii="Times New Roman" w:hAnsi="Times New Roman" w:cs="Times New Roman"/>
                <w:sz w:val="18"/>
                <w:szCs w:val="18"/>
              </w:rPr>
              <w:br w:type="textWrapping"/>
            </w:r>
            <w:r>
              <w:rPr>
                <w:rFonts w:ascii="Times New Roman" w:hAnsi="Times New Roman" w:cs="Times New Roman"/>
                <w:sz w:val="18"/>
                <w:szCs w:val="18"/>
              </w:rPr>
              <w:t>119.0352;89.0244</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Peach kernel</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0</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3.25</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COO]-</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02.1577</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02.1566</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2</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0H27NO11</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57.43</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D-Amygdalin</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56.1524;323.0980;263.0774;221.0672;179.0563;</w:t>
            </w:r>
            <w:r>
              <w:rPr>
                <w:rFonts w:ascii="Times New Roman" w:hAnsi="Times New Roman" w:cs="Times New Roman"/>
                <w:sz w:val="18"/>
                <w:szCs w:val="18"/>
              </w:rPr>
              <w:br w:type="textWrapping"/>
            </w:r>
            <w:r>
              <w:rPr>
                <w:rFonts w:ascii="Times New Roman" w:hAnsi="Times New Roman" w:cs="Times New Roman"/>
                <w:sz w:val="18"/>
                <w:szCs w:val="18"/>
              </w:rPr>
              <w:t>119.0350;89.0242</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Peach kernel</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1</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3.980</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44.1858</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44.1856</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0.5</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0H25NO4</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43.42</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odamine</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44.1864;301.1445;299.1287;225.0903;206.1188</w:t>
            </w:r>
            <w:r>
              <w:rPr>
                <w:rFonts w:ascii="Times New Roman" w:hAnsi="Times New Roman" w:cs="Times New Roman"/>
                <w:sz w:val="18"/>
                <w:szCs w:val="18"/>
              </w:rPr>
              <w:br w:type="textWrapping"/>
            </w:r>
            <w:r>
              <w:rPr>
                <w:rFonts w:ascii="Times New Roman" w:hAnsi="Times New Roman" w:cs="Times New Roman"/>
                <w:sz w:val="18"/>
                <w:szCs w:val="18"/>
              </w:rPr>
              <w:t>189.0913;151.0753;123.0438;58.0646</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orydalis</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2</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4.311</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3.0889</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3.0878</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1</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16H18O9</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4.10</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ryptochlorogenic acid</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3.0891;191.0565;173.0468;155.0361;135.0455;</w:t>
            </w:r>
            <w:r>
              <w:rPr>
                <w:rFonts w:ascii="Times New Roman" w:hAnsi="Times New Roman" w:cs="Times New Roman"/>
                <w:sz w:val="18"/>
                <w:szCs w:val="18"/>
              </w:rPr>
              <w:br w:type="textWrapping"/>
            </w:r>
            <w:r>
              <w:rPr>
                <w:rFonts w:ascii="Times New Roman" w:hAnsi="Times New Roman" w:cs="Times New Roman"/>
                <w:sz w:val="18"/>
                <w:szCs w:val="18"/>
              </w:rPr>
              <w:t>111.0458;93.0348;85.0301;69.0357</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Rhizoma ligustici wallichii</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3</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9.874</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79.1557</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79.1559</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0.4</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3H28O11</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80.46</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Albiflorin</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21.0283</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Red peony</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4</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2.197</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42.171</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42.17</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0H23NO4</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41.16</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tetrahydrocolumbamine</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42.1693;311.1269;297.1111;282.0882;265.0853;</w:t>
            </w:r>
            <w:r>
              <w:rPr>
                <w:rFonts w:ascii="Times New Roman" w:hAnsi="Times New Roman" w:cs="Times New Roman"/>
                <w:sz w:val="18"/>
                <w:szCs w:val="18"/>
              </w:rPr>
              <w:br w:type="textWrapping"/>
            </w:r>
            <w:r>
              <w:rPr>
                <w:rFonts w:ascii="Times New Roman" w:hAnsi="Times New Roman" w:cs="Times New Roman"/>
                <w:sz w:val="18"/>
                <w:szCs w:val="18"/>
              </w:rPr>
              <w:t>267.0649;237.0907;222.0685;205.0656;191.0864;</w:t>
            </w:r>
            <w:r>
              <w:rPr>
                <w:rFonts w:ascii="Times New Roman" w:hAnsi="Times New Roman" w:cs="Times New Roman"/>
                <w:sz w:val="18"/>
                <w:szCs w:val="18"/>
              </w:rPr>
              <w:br w:type="textWrapping"/>
            </w:r>
            <w:r>
              <w:rPr>
                <w:rFonts w:ascii="Times New Roman" w:hAnsi="Times New Roman" w:cs="Times New Roman"/>
                <w:sz w:val="18"/>
                <w:szCs w:val="18"/>
              </w:rPr>
              <w:t>165.0709;58.0647</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orydalis</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3.159</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79.1559</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79.1559</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2</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3H28O11</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80.46</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Paeoniflorin</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79.1629;327.1091;165.0557;121.0283;77.0423</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Red peony</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6</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5.593</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93.0515</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93.0506</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5</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10H10O4</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94.06</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E-Ferulic acid</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93.0438;178.0298;149.0623;134.0385</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Angelica, ligusticum</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7</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5.640</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14.1761</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14.1751</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3</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19H23NO3</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13.17</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Armepavine</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14.1733;269.1156;237.0886;209.0952;145.0642;</w:t>
            </w:r>
            <w:r>
              <w:rPr>
                <w:rFonts w:ascii="Times New Roman" w:hAnsi="Times New Roman" w:cs="Times New Roman"/>
                <w:sz w:val="18"/>
                <w:szCs w:val="18"/>
              </w:rPr>
              <w:br w:type="textWrapping"/>
            </w:r>
            <w:r>
              <w:rPr>
                <w:rFonts w:ascii="Times New Roman" w:hAnsi="Times New Roman" w:cs="Times New Roman"/>
                <w:sz w:val="18"/>
                <w:szCs w:val="18"/>
              </w:rPr>
              <w:t>137.0599;115.0537;107.0486;77.0379;58.0644</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orydalis</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8</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7.299</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28.1554</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28.1543</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2</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19H21NO4</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27.15</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isoboldine</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28.1565;178.0870;163.0627;151.0754</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orydalis</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9</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8.911</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COO]-</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25.1646</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25.1614</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2</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3H28O11</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80.46</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udanpioside I</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25.1576;479.1533;449.1450;327.1081;121.-292;</w:t>
            </w:r>
            <w:r>
              <w:rPr>
                <w:rFonts w:ascii="Times New Roman" w:hAnsi="Times New Roman" w:cs="Times New Roman"/>
                <w:sz w:val="18"/>
                <w:szCs w:val="18"/>
              </w:rPr>
              <w:br w:type="textWrapping"/>
            </w:r>
            <w:r>
              <w:rPr>
                <w:rFonts w:ascii="Times New Roman" w:hAnsi="Times New Roman" w:cs="Times New Roman"/>
                <w:sz w:val="18"/>
                <w:szCs w:val="18"/>
              </w:rPr>
              <w:t>77.0397</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Red peony</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0</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9.95</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COO]-</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91.1208</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91.1195</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6</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2H22O10</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46.40</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alycosin-7-O-β-D-glucoside</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91.1237;283.0620;268.0379</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Astragalus</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1</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0.607</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42.1703</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42.17</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0.9</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0H23NO4</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41.16</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alkaloid</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42.1717;178.0863;163.0623;151.0753</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orydalis</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2</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0.899</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37.1076</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37.1039</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0</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7H22O12</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38.46</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Salvianolic acid H</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37.1087;493.1178;313.0727;295.0621;197.0461;</w:t>
            </w:r>
            <w:r>
              <w:rPr>
                <w:rFonts w:ascii="Times New Roman" w:hAnsi="Times New Roman" w:cs="Times New Roman"/>
                <w:sz w:val="18"/>
                <w:szCs w:val="18"/>
              </w:rPr>
              <w:br w:type="textWrapping"/>
            </w:r>
            <w:r>
              <w:rPr>
                <w:rFonts w:ascii="Times New Roman" w:hAnsi="Times New Roman" w:cs="Times New Roman"/>
                <w:sz w:val="18"/>
                <w:szCs w:val="18"/>
              </w:rPr>
              <w:t>185.0250;159.0453;109.0297</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Salvia</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3</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1.081</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6.185</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6.1856</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8</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1H25NO4</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5.18</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yuanhunine</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6.1869;340.1553;308.1285;192.1023;177.0784</w:t>
            </w:r>
            <w:r>
              <w:rPr>
                <w:rFonts w:ascii="Times New Roman" w:hAnsi="Times New Roman" w:cs="Times New Roman"/>
                <w:sz w:val="18"/>
                <w:szCs w:val="18"/>
              </w:rPr>
              <w:br w:type="textWrapping"/>
            </w:r>
            <w:r>
              <w:rPr>
                <w:rFonts w:ascii="Times New Roman" w:hAnsi="Times New Roman" w:cs="Times New Roman"/>
                <w:sz w:val="18"/>
                <w:szCs w:val="18"/>
              </w:rPr>
              <w:t>148.0757</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orydalis</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4</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1.351</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31.1692</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31.1668</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7</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30H32O15</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32.57</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Galloylpaeoniflorin</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31.1714;613.1591;509.1299;465.1402;399.0937;</w:t>
            </w:r>
            <w:r>
              <w:rPr>
                <w:rFonts w:ascii="Times New Roman" w:hAnsi="Times New Roman" w:cs="Times New Roman"/>
                <w:sz w:val="18"/>
                <w:szCs w:val="18"/>
              </w:rPr>
              <w:br w:type="textWrapping"/>
            </w:r>
            <w:r>
              <w:rPr>
                <w:rFonts w:ascii="Times New Roman" w:hAnsi="Times New Roman" w:cs="Times New Roman"/>
                <w:sz w:val="18"/>
                <w:szCs w:val="18"/>
              </w:rPr>
              <w:t>313.0555;271.0452;211.0239;169.0137;125.0239</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Red peony</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5</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1.737</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37.1072</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37.1039</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2</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7H22O12</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38.46</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Lithospermic acid</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37.1040;493.1132;313.0714;295.0606;185.0247;</w:t>
            </w:r>
            <w:r>
              <w:rPr>
                <w:rFonts w:ascii="Times New Roman" w:hAnsi="Times New Roman" w:cs="Times New Roman"/>
                <w:sz w:val="18"/>
                <w:szCs w:val="18"/>
              </w:rPr>
              <w:br w:type="textWrapping"/>
            </w:r>
            <w:r>
              <w:rPr>
                <w:rFonts w:ascii="Times New Roman" w:hAnsi="Times New Roman" w:cs="Times New Roman"/>
                <w:sz w:val="18"/>
                <w:szCs w:val="18"/>
              </w:rPr>
              <w:t>109.0299</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Salvia</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6</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1.861</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6.1865</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6.1856</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4</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1H25NO4</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5.18</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glaucine</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6.1864;341.1624;192.1021;177.0783;148.0751</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orydalis</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7</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2.219</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4.1325</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4.1336</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1</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0H19NO5</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3.13</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protopine</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4.1348;336.1242;275.0711;247.0758;206.0824;</w:t>
            </w:r>
            <w:r>
              <w:rPr>
                <w:rFonts w:ascii="Times New Roman" w:hAnsi="Times New Roman" w:cs="Times New Roman"/>
                <w:sz w:val="18"/>
                <w:szCs w:val="18"/>
              </w:rPr>
              <w:br w:type="textWrapping"/>
            </w:r>
            <w:r>
              <w:rPr>
                <w:rFonts w:ascii="Times New Roman" w:hAnsi="Times New Roman" w:cs="Times New Roman"/>
                <w:sz w:val="18"/>
                <w:szCs w:val="18"/>
              </w:rPr>
              <w:t>188.0711;165.0553;149.0601;119.0491</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orydalis</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8</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2.832</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Na]+</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47.0945</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47.0941</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7</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12H16O4</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24.10</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Senkyunolide I</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74.1293;120.0800</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Ligusticum</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9</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3.326</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15.1237</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15.1195</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2</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5H24O12</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16.13</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isochlorogenic acid A</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15.1225;353.0889;335.0765;191.0557;179.0347;</w:t>
            </w:r>
            <w:r>
              <w:rPr>
                <w:rFonts w:ascii="Times New Roman" w:hAnsi="Times New Roman" w:cs="Times New Roman"/>
                <w:sz w:val="18"/>
                <w:szCs w:val="18"/>
              </w:rPr>
              <w:br w:type="textWrapping"/>
            </w:r>
            <w:r>
              <w:rPr>
                <w:rFonts w:ascii="Times New Roman" w:hAnsi="Times New Roman" w:cs="Times New Roman"/>
                <w:sz w:val="18"/>
                <w:szCs w:val="18"/>
              </w:rPr>
              <w:t>173.0455;135.0453;93.0344</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Ligusticum</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0</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3.950</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15.1225</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15.1195</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8</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5H24O12</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16.13</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isochlorogenic acid B</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15.1237;353.0880;191.0572;179.0360</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Ligusticum</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1</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4.143</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17.0834</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17.0827</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6</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0H18O10</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18.35</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Salvianolic acid D</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17.0862;197.0472;175.0417;135.0464;72.9938</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Salvia</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2</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4.565</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31.1703</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31.1668</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5</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30H32O15</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32.57</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O-galloylalbiflorin</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31.1702;469.1115;313.0561;169.0159;121.0290</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Red peony</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3</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4.575</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70.1641</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70.1649</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2</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1H23NO5</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69.16</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α-allocryptopine</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70.1660;352.1546;290.0956;206.0814;188.0708;</w:t>
            </w:r>
            <w:r>
              <w:rPr>
                <w:rFonts w:ascii="Times New Roman" w:hAnsi="Times New Roman" w:cs="Times New Roman"/>
                <w:sz w:val="18"/>
                <w:szCs w:val="18"/>
              </w:rPr>
              <w:br w:type="textWrapping"/>
            </w:r>
            <w:r>
              <w:rPr>
                <w:rFonts w:ascii="Times New Roman" w:hAnsi="Times New Roman" w:cs="Times New Roman"/>
                <w:sz w:val="18"/>
                <w:szCs w:val="18"/>
              </w:rPr>
              <w:t>181.0872;130.0675</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orydalis</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4</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4.967</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COO]-</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25.1643</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25.1614</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6</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3H28O11</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80.46</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Albiflorin R1</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25.1630;479.1590;357.1207;327.1107;283.0821;</w:t>
            </w:r>
            <w:r>
              <w:rPr>
                <w:rFonts w:ascii="Times New Roman" w:hAnsi="Times New Roman" w:cs="Times New Roman"/>
                <w:sz w:val="18"/>
                <w:szCs w:val="18"/>
              </w:rPr>
              <w:br w:type="textWrapping"/>
            </w:r>
            <w:r>
              <w:rPr>
                <w:rFonts w:ascii="Times New Roman" w:hAnsi="Times New Roman" w:cs="Times New Roman"/>
                <w:sz w:val="18"/>
                <w:szCs w:val="18"/>
              </w:rPr>
              <w:t>195.0656;121.0301;77.0393</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Red peony</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5</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5.073</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Na]+</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47.095</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47.0941</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7</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12H16O4</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24.10</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Senkyunolide H</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47.0972</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Ligusticum</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6</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5.152</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6.1869</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6.1856</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6</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1H25NO4</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5.18</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tetrahydropalmatine</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6.1836;325.1420;310.1187;294.1240;279.1008</w:t>
            </w:r>
            <w:r>
              <w:rPr>
                <w:rFonts w:ascii="Times New Roman" w:hAnsi="Times New Roman" w:cs="Times New Roman"/>
                <w:sz w:val="18"/>
                <w:szCs w:val="18"/>
              </w:rPr>
              <w:br w:type="textWrapping"/>
            </w:r>
            <w:r>
              <w:rPr>
                <w:rFonts w:ascii="Times New Roman" w:hAnsi="Times New Roman" w:cs="Times New Roman"/>
                <w:sz w:val="18"/>
                <w:szCs w:val="18"/>
              </w:rPr>
              <w:t>251.1059;236.0830;220.0884;191.0863</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orydalis</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7</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5.165</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28.1909</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28.1907</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0.5</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0H25NO3</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27.18</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leonticine</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28.1895;283.1311;251.1052;223.1110;208.0871</w:t>
            </w:r>
            <w:r>
              <w:rPr>
                <w:rFonts w:ascii="Times New Roman" w:hAnsi="Times New Roman" w:cs="Times New Roman"/>
                <w:sz w:val="18"/>
                <w:szCs w:val="18"/>
              </w:rPr>
              <w:br w:type="textWrapping"/>
            </w:r>
            <w:r>
              <w:rPr>
                <w:rFonts w:ascii="Times New Roman" w:hAnsi="Times New Roman" w:cs="Times New Roman"/>
                <w:sz w:val="18"/>
                <w:szCs w:val="18"/>
              </w:rPr>
              <w:t>175.0746;143.0480;121.0635;115.0525;58.0639</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orydalis</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8</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6.01</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70.2014</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70.2013</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0.3</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2H27NO4</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69.19</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alkaloid</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70.2000;354.1703;322.1462;206.1180;190.0869</w:t>
            </w:r>
            <w:r>
              <w:rPr>
                <w:rFonts w:ascii="Times New Roman" w:hAnsi="Times New Roman" w:cs="Times New Roman"/>
                <w:sz w:val="18"/>
                <w:szCs w:val="18"/>
              </w:rPr>
              <w:br w:type="textWrapping"/>
            </w:r>
            <w:r>
              <w:rPr>
                <w:rFonts w:ascii="Times New Roman" w:hAnsi="Times New Roman" w:cs="Times New Roman"/>
                <w:sz w:val="18"/>
                <w:szCs w:val="18"/>
              </w:rPr>
              <w:t>165.0909</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orydalis</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9</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6.097</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37.0768</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37.0768</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0.2</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12H14O5</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38.08</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trimethoxycinnamic acid</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37.0746;193.0864;150.0315;136.0172;108.0212</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Ligusticum</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0</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6.188</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20.0917</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20.0917</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0.4</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19H14NO4</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20.09</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optisine</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20.0919;292.0963;262.0859;234.0912;204.0809</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orydalis</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1</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6.264</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COO]-</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07.1553</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07.1508</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9</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3H26O10</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62.45</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Lactiflorin</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07.1524;461.1464;339.1057;177.0568;161.0474;121.0299;77.0382</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Red peony</w:t>
            </w:r>
          </w:p>
        </w:tc>
      </w:tr>
      <w:tr>
        <w:trPr>
          <w:trHeight w:val="264"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2</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6.294</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38.1384</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38.1387</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0.8</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0H20NO4</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38.14</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olumbamin</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38.1399;322.1088;308.0924;294.1135;279.0901;265.0737;262.0863;250.0881;236.0710</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orydalis</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3</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6.569</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15.1228</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15.1195</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4</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5H24O12</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16.13</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isochlorogenic acid C</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15.1268;353.0899;317.0652;191.0571;179.0354;173.0460;135.0459</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Ligusticum</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4</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6.597</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9.0783</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9.0772</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9</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18H16O8</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60.31</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Rosmarinic acid</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97.0451;179.0349;161.0241;133.0293;123.0450;72.9930</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Salvia</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5</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6.597</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17.1498</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17.1461</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1</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36H30O16</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18.61</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Salvianolic acid E</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17.1508;519.0953;339.0524;321.0417;295.0618;279.0344;185.0258</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Salvia</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6</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7.560</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40.1541</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40.1543</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0.7</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0H21NO4</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39.15</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anadine</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40.1560;176.0709;119.0489</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orydalis</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7</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8.306</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COO]-</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75.1253</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75.1246</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5</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2H22O9</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30.4047</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Ononin</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70.2018;354.1705;204.1006;192.1017;165.0911;150.0679</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orydalis</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8</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8.534</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70.2011</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70.2013</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0.3</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2H27NO4</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69.19</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orydaline</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93.1228;313.0740;295.0641;197.0466;185.0259;159.0453;109.0301;72.9928</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Salvia</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9</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8.613</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93.1173</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93.114</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6</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6H22O10</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94.45</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Isomer of Salvianolic acid A</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23.2718;661.2170;514.1497;352.0944;323.0949</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Epimedium</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0</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9.421</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23.2718</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23.2666</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3</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38H48O20</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24.27</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Diphylloside A</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2.1574;337.1323;321.1014;308.1304;293.1062;276.1029;265.1108</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orydalis</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1</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9.487</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2.1544</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2.1543</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0.2</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1H22NO4</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2.15</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3-methylpalmatrubine</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65.2175;303.1606;285.1527;241.1620;186.1070;161.0443;119.0363;113.0257.89.0250;59.0144</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Epimedium</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2</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0.036</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65.2139</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65.213</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9</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4H34O9</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66.22</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β-D-glucopyranosyloxy)-2,6-bis(3-methyl-2-  buten-1-yl)phenyl](hydroxy)acetic acid</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2.1561;336.1244;321.1000;308.1295;293.1054;279.0895</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orydalis</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3</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0.138</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2.1552</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2.1543</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5</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1H22NO4</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2.15</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3-methyldehydrocorydalmine</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07.2754;687.2177;645.2250;514.1570;352.1022</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Epimedium</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4</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1.457</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07.2707</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07.2717</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2</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38H48O19</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08.28</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Diphylloside B</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61.2171;541.1612;515.1658;499.1658;395.1185;</w:t>
            </w:r>
            <w:r>
              <w:rPr>
                <w:rFonts w:ascii="Times New Roman" w:hAnsi="Times New Roman" w:cs="Times New Roman"/>
                <w:sz w:val="18"/>
                <w:szCs w:val="18"/>
              </w:rPr>
              <w:br w:type="textWrapping"/>
            </w:r>
            <w:r>
              <w:rPr>
                <w:rFonts w:ascii="Times New Roman" w:hAnsi="Times New Roman" w:cs="Times New Roman"/>
                <w:sz w:val="18"/>
                <w:szCs w:val="18"/>
              </w:rPr>
              <w:t>353.1038;298.0486</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Epimedium</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5</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1.457</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61.2177</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61.2138</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9</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32H38O15</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62.22</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Epimedoside A</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17.1522;519.0976;339.0525;321.0418;295.0622;279.0305;185.0249</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Salvia</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6</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2.375</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17.1496</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17.1461</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9</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36H30O16</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18.61</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Salvianolic acid B</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67.0664,252.0486</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Astragalus</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7</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2.897</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17.1494</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17.1461</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6</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36H30O16</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18.61</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Isomer of Salvianolic acid B</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17.1482;519.0945;339.0495;321.0410;295.0627;279.0302;185.0243</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Salvia</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8</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2.995</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2.1545</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2.1543</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0.5</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1H22NO4</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2.15</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palmatine</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2.1564;336.1246;322.1091;320.0940;308.1292;294.1136;292.0979;278.0822</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orydalis</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9</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3.125</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36.1231</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36.123</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0.2</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0H18NO4</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36.12</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berberine</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36.1226;320.0928;306.0756;292.0964;278.0816;262.0874;234.0886</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orydalis</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0</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4.839</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83.0613</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83.0612</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0.4</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16H12O5</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84.26</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alycosin</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83.0608;268.0377;239.0350;211.0415;183.0451;148.0163;91.0205</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Astragalus</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1</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5.067</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17.1519</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17.1461</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1</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36H30O16</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18.61</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Salvianolic acid L</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17.1516;519.1008;493.1235;339.0533;321.0416;295.0599;279.0328;185.0258</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Salvia</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2</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6.897</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66.1705</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66.17</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4</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2H24NO4</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66.17</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dehydrocorydaline</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66.1692;350.1377;334.1440;322.1432;308.1290;</w:t>
            </w:r>
            <w:r>
              <w:rPr>
                <w:rFonts w:ascii="Times New Roman" w:hAnsi="Times New Roman" w:cs="Times New Roman"/>
                <w:sz w:val="18"/>
                <w:szCs w:val="18"/>
              </w:rPr>
              <w:br w:type="textWrapping"/>
            </w:r>
            <w:r>
              <w:rPr>
                <w:rFonts w:ascii="Times New Roman" w:hAnsi="Times New Roman" w:cs="Times New Roman"/>
                <w:sz w:val="18"/>
                <w:szCs w:val="18"/>
              </w:rPr>
              <w:t>292.0967</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orydalis</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3</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7.363</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17.1504</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17.1461</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36H30O16</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18.61</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Salvianolic acid Y</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17.1523;519.0983;339.0532;321.0418;295.0617;</w:t>
            </w:r>
            <w:r>
              <w:rPr>
                <w:rFonts w:ascii="Times New Roman" w:hAnsi="Times New Roman" w:cs="Times New Roman"/>
                <w:sz w:val="18"/>
                <w:szCs w:val="18"/>
              </w:rPr>
              <w:br w:type="textWrapping"/>
            </w:r>
            <w:r>
              <w:rPr>
                <w:rFonts w:ascii="Times New Roman" w:hAnsi="Times New Roman" w:cs="Times New Roman"/>
                <w:sz w:val="18"/>
                <w:szCs w:val="18"/>
              </w:rPr>
              <w:t>185.0232</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Salvia</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4</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7.367</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93.1171</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93.114</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2</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6H22O10</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94.45</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Salvianolic acid A</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93.1174;313.0714;295.0611;203.0348;185.0242;</w:t>
            </w:r>
            <w:r>
              <w:rPr>
                <w:rFonts w:ascii="Times New Roman" w:hAnsi="Times New Roman" w:cs="Times New Roman"/>
                <w:sz w:val="18"/>
                <w:szCs w:val="18"/>
              </w:rPr>
              <w:br w:type="textWrapping"/>
            </w:r>
            <w:r>
              <w:rPr>
                <w:rFonts w:ascii="Times New Roman" w:hAnsi="Times New Roman" w:cs="Times New Roman"/>
                <w:sz w:val="18"/>
                <w:szCs w:val="18"/>
              </w:rPr>
              <w:t>109.0292</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Salvia</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5</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9.062</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01.1082</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01.1081</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0.2</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17H18O5</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02.12</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4'-Dihydroxy-2,6-dimethoxydihydrochalcone</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07.0653;165.0552;153.0558;150.0317;138.0318;</w:t>
            </w:r>
            <w:r>
              <w:rPr>
                <w:rFonts w:ascii="Times New Roman" w:hAnsi="Times New Roman" w:cs="Times New Roman"/>
                <w:sz w:val="18"/>
                <w:szCs w:val="18"/>
              </w:rPr>
              <w:br w:type="textWrapping"/>
            </w:r>
            <w:r>
              <w:rPr>
                <w:rFonts w:ascii="Times New Roman" w:hAnsi="Times New Roman" w:cs="Times New Roman"/>
                <w:sz w:val="18"/>
                <w:szCs w:val="18"/>
              </w:rPr>
              <w:t>135.0451;93.0339</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Dragon's Blood</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6</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9.481</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COO]-</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83.2941</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83.2877</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2</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39H50O20</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38.29</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hexandraside F</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75.2352;529.1764;367.1194;297.0491</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Epimedium</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7</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0.191</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COO]-</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83.2899</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83.2877</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4</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39H50O20</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38.29</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Epimedin A</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37.2930;675.2338;513.1799;367.1204</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Epimedium</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8</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0.743</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COO]-</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53.2819</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53.2772</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5</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38H48O19</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08.28</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Epimedin B</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07.2769;645.2225;409.1242;366.1099;323.0594</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Epimedium</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9</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1.016</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91.1001</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91.0984</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6H20O10</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92.43</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Isosalvianolic acid C</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91.1023;311.0546;293.0481;267.0679;249.0595;</w:t>
            </w:r>
            <w:r>
              <w:rPr>
                <w:rFonts w:ascii="Times New Roman" w:hAnsi="Times New Roman" w:cs="Times New Roman"/>
                <w:sz w:val="18"/>
                <w:szCs w:val="18"/>
              </w:rPr>
              <w:br w:type="textWrapping"/>
            </w:r>
            <w:r>
              <w:rPr>
                <w:rFonts w:ascii="Times New Roman" w:hAnsi="Times New Roman" w:cs="Times New Roman"/>
                <w:sz w:val="18"/>
                <w:szCs w:val="18"/>
              </w:rPr>
              <w:t>135.0463</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Salvia</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90</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1.318</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COO]-</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67.2975</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67.2928</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4</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39H50O19</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22.29</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Epimedin C</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67.2939;659.2415;367.1230</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Epimedium</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91</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1.692</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COO]-</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21.2431</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21.2349</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8</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33H40O15</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76.24</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Icarrin</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21.2398;529.1733;513.1792;409.1300;367.1195;</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Epimedium</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92</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1.903</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COO]-</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29.1909</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29.1876</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3</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30H32O12</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84.57</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Benzoylpaeoniflorin</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29.1953;583.1865;553.1749;431.1366;165.0562;</w:t>
            </w:r>
            <w:r>
              <w:rPr>
                <w:rFonts w:ascii="Times New Roman" w:hAnsi="Times New Roman" w:cs="Times New Roman"/>
                <w:sz w:val="18"/>
                <w:szCs w:val="18"/>
              </w:rPr>
              <w:br w:type="textWrapping"/>
            </w:r>
            <w:r>
              <w:rPr>
                <w:rFonts w:ascii="Times New Roman" w:hAnsi="Times New Roman" w:cs="Times New Roman"/>
                <w:sz w:val="18"/>
                <w:szCs w:val="18"/>
              </w:rPr>
              <w:t>121.0302</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Red peony</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93</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2.589</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COO]-</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29.1904</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29.1876</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5</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30H32O12</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84.57</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Benzoylalbiflorin</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29.1921;583.1841;553.1742;387.1128;121.0301</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Red peony</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94</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3.873</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91.107</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91.1067</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8</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12H14O2</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90.10</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Z-Ligustilide</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91.1062;136.9294;118.9207;77.0379</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Rhizoma ligustici wallichii</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95</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3.951</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91.1</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91.0984</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3</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6H20O10</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92.43</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Salvianolic acid C</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91.1033;293.0475;265.0480;135.0470</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Salvia</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96</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4.228</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19.2754</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19.2717</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5</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39H48O19</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20.28</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Anhydroicaritin-3-O-rhamnoside(1-2)-furan acid-7-O-glucoside</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19.2772;657.2240;529.1769;409.1305;367.1219</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Epimedium</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97</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5.448</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61.2177</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61.2138</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9</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32H38O15</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62.22</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Icarisoside B、Ikarisoside B</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61.2211;352.0971;309.0396</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Epimedium</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98</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5.667</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29.2348</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29.2333</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1</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18H34O5</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30.24</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trihydroxyoctadecenoic acid</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29.2349;229.1450;211.1349;171.10333;139.1135;</w:t>
            </w:r>
            <w:r>
              <w:rPr>
                <w:rFonts w:ascii="Times New Roman" w:hAnsi="Times New Roman" w:cs="Times New Roman"/>
                <w:sz w:val="18"/>
                <w:szCs w:val="18"/>
              </w:rPr>
              <w:br w:type="textWrapping"/>
            </w:r>
            <w:r>
              <w:rPr>
                <w:rFonts w:ascii="Times New Roman" w:hAnsi="Times New Roman" w:cs="Times New Roman"/>
                <w:sz w:val="18"/>
                <w:szCs w:val="18"/>
              </w:rPr>
              <w:t>99.0813</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Rhizoma ligustici wallichii</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99</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5.887</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67.0662</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67.0663</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0.3</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16H12O4</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68.26</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Formononetin</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67.0666;252.0442;223.0395;195.0443;132.0219;</w:t>
            </w:r>
            <w:r>
              <w:rPr>
                <w:rFonts w:ascii="Times New Roman" w:hAnsi="Times New Roman" w:cs="Times New Roman"/>
                <w:sz w:val="18"/>
                <w:szCs w:val="18"/>
              </w:rPr>
              <w:br w:type="textWrapping"/>
            </w:r>
            <w:r>
              <w:rPr>
                <w:rFonts w:ascii="Times New Roman" w:hAnsi="Times New Roman" w:cs="Times New Roman"/>
                <w:sz w:val="18"/>
                <w:szCs w:val="18"/>
              </w:rPr>
              <w:t>91.0207</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Astragalus</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00</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6.219</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COO]-</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991.516</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991.5119</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1</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47H78O19</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947.11</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astragalosideⅤor astragalosideⅥ</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991.5196;945.5139;783.4542;119.0350</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Astragalus</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01</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6.360</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45.2211</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45.2189</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4</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32H38O14</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46.23</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sagittatoside B</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45.2252;352.0974</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Epimedium</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02</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6.683</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03.123</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03.1227</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17H18O5</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02.32</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w:t>
            </w:r>
            <w:r>
              <w:rPr>
                <w:rFonts w:ascii="Times New Roman" w:hAnsi="Times New Roman" w:eastAsia="MS Gothic" w:cs="Times New Roman"/>
                <w:sz w:val="18"/>
                <w:szCs w:val="18"/>
              </w:rPr>
              <w:t>​</w:t>
            </w:r>
            <w:r>
              <w:rPr>
                <w:rFonts w:ascii="Times New Roman" w:hAnsi="Times New Roman" w:cs="Times New Roman"/>
                <w:sz w:val="18"/>
                <w:szCs w:val="18"/>
              </w:rPr>
              <w:t>4-</w:t>
            </w:r>
            <w:r>
              <w:rPr>
                <w:rFonts w:ascii="Times New Roman" w:hAnsi="Times New Roman" w:eastAsia="MS Gothic" w:cs="Times New Roman"/>
                <w:sz w:val="18"/>
                <w:szCs w:val="18"/>
              </w:rPr>
              <w:t>​</w:t>
            </w:r>
            <w:r>
              <w:rPr>
                <w:rFonts w:ascii="Times New Roman" w:hAnsi="Times New Roman" w:cs="Times New Roman"/>
                <w:sz w:val="18"/>
                <w:szCs w:val="18"/>
              </w:rPr>
              <w:t>Dihydroxy-</w:t>
            </w:r>
            <w:r>
              <w:rPr>
                <w:rFonts w:ascii="Times New Roman" w:hAnsi="Times New Roman" w:eastAsia="MS Gothic" w:cs="Times New Roman"/>
                <w:sz w:val="18"/>
                <w:szCs w:val="18"/>
              </w:rPr>
              <w:t>​</w:t>
            </w:r>
            <w:r>
              <w:rPr>
                <w:rFonts w:ascii="Times New Roman" w:hAnsi="Times New Roman" w:cs="Times New Roman"/>
                <w:sz w:val="18"/>
                <w:szCs w:val="18"/>
              </w:rPr>
              <w:t>4',6'-dimethoxydihydrochal</w:t>
            </w:r>
            <w:r>
              <w:rPr>
                <w:rFonts w:ascii="Times New Roman" w:hAnsi="Times New Roman" w:eastAsia="MS Gothic" w:cs="Times New Roman"/>
                <w:sz w:val="18"/>
                <w:szCs w:val="18"/>
              </w:rPr>
              <w:t>​</w:t>
            </w:r>
            <w:r>
              <w:rPr>
                <w:rFonts w:ascii="Times New Roman" w:hAnsi="Times New Roman" w:cs="Times New Roman"/>
                <w:sz w:val="18"/>
                <w:szCs w:val="18"/>
              </w:rPr>
              <w:t>cone</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53.0552;125.0605;94.0415;79.0542</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Dragon's Blood</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03</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7.165</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99.1651</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99.161</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3</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6H28O10</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00.17</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Baohuoside Ⅱ</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99.1667;353.1053;309.0419;281.0473;227.0355</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Epimedium</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04</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7.181</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COO]-</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29.4667</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29.4591</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9.1</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41H68O14</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84.97</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astragaloside Ⅳ</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29.4715;783.4607;621.4195;179.0593</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Astragalus</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05</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7.436</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COO]-</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29.4664</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29.4591</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8</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41H68O14</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84.97</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isoastragaloside Ⅳ</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29.4654;783.4574;621.3983;489.3602;161.0448</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Astragalus</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06</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7.908</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85.114</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85.1132</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7</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17H18O4</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86.12</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Loureirin A</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85.1192;165.0576;153.0575;138.0331;119.0514</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Dragon's Blood</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07</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8.346</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17.138</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17.1384</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1</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18H20O5</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16.35</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Loureirin B</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67.0701;137.0592;109.0640;103.0534;91.0536;</w:t>
            </w:r>
            <w:r>
              <w:rPr>
                <w:rFonts w:ascii="Times New Roman" w:hAnsi="Times New Roman" w:cs="Times New Roman"/>
                <w:sz w:val="18"/>
                <w:szCs w:val="18"/>
              </w:rPr>
              <w:br w:type="textWrapping"/>
            </w:r>
            <w:r>
              <w:rPr>
                <w:rFonts w:ascii="Times New Roman" w:hAnsi="Times New Roman" w:cs="Times New Roman"/>
                <w:sz w:val="18"/>
                <w:szCs w:val="18"/>
              </w:rPr>
              <w:t>79.0536</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Dragon's Blood</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08</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8.683</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75.2331</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75.2294</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4</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33H40O15</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76.24</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Baohuoside Ⅶ</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75.2353;367.1198;351.0884;323.0934</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Epimedium</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09</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8.854</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85.1123</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85.1121</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0.6</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17H16O4</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84.31</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4-dimethoxy-4'-hydroxydihydrochalcone</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05.0332;77.0380;51.0227</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Dragon's Blood</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10</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9.013</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COO]-</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71.4765</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71.4697</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8</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43H70O15</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27.01</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astragaloside Ⅱ</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71.4770;825.4713;179.0561;59.0143</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Astragalus</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11</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9.612</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59.237</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59.2345</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7</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33H40O14</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60.24</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O-rhamnosylikarisoside II</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59.2381;366.1102;351.0855;323.0913;311.0538</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Epimedium</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12</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0.074</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COO]-</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71.4753</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71.4697</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5</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43H70O15</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27.01</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isoastragalosideⅡ</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71.4796;825.4668;603.3879;161.0454;89.0243</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Astragalus</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13</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0.260</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17.1382</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17.1384</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0.5</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18H20O5</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16.35</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3'-Dihydroxy-8,4'-dimethoxyhomoisoflavane</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77.0920;153.0555;125.0600;94.0410;79.0537;</w:t>
            </w:r>
            <w:r>
              <w:rPr>
                <w:rFonts w:ascii="Times New Roman" w:hAnsi="Times New Roman" w:cs="Times New Roman"/>
                <w:sz w:val="18"/>
                <w:szCs w:val="18"/>
              </w:rPr>
              <w:br w:type="textWrapping"/>
            </w:r>
            <w:r>
              <w:rPr>
                <w:rFonts w:ascii="Times New Roman" w:hAnsi="Times New Roman" w:cs="Times New Roman"/>
                <w:sz w:val="18"/>
                <w:szCs w:val="18"/>
              </w:rPr>
              <w:t>77.0382</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Dragon's Blood</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14</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0.321</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93.1216</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93.1223</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7</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12H16O2</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92.12</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Senkyunolide A</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37.0582;105.0681;91.0528;77.0375;51.0215</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Rhizoma ligustici wallichii</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15</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0.886</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COO]-</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71.4764</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71.4697</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7.7</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43H70O15</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27.01</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isomer of astragaloside Ⅱ</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71.4775;825.2710;603.3941;179.0546</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Astragalus</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16</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0.893</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13.1784</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13.1766</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3.5</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27H34O10</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14.18</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baohuosideI</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513.1794;366.1106;351.0879;323.0934;217.0501</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Epimedium</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17</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2.29</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COO]-</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913.4863</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913.4802</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6.6</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45H72O16</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69.04</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astragaloside I</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913.4958;867.4860;765.4416</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Astragalus</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18</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3.202</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COO]-</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913.4885</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913.4802</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9</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45H72O16</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69.04</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isoastragaloside I</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913.4937;867.2856;747.4496</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Astragalus</w:t>
            </w:r>
          </w:p>
        </w:tc>
      </w:tr>
      <w:tr>
        <w:trPr>
          <w:trHeight w:val="528" w:hRule="atLeast"/>
        </w:trPr>
        <w:tc>
          <w:tcPr>
            <w:tcW w:w="208" w:type="pct"/>
            <w:gridSpan w:val="2"/>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19</w:t>
            </w:r>
          </w:p>
        </w:tc>
        <w:tc>
          <w:tcPr>
            <w:tcW w:w="307"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3.285</w:t>
            </w:r>
          </w:p>
        </w:tc>
        <w:tc>
          <w:tcPr>
            <w:tcW w:w="290"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57.1179</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57.1172</w:t>
            </w:r>
          </w:p>
        </w:tc>
        <w:tc>
          <w:tcPr>
            <w:tcW w:w="19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6</w:t>
            </w:r>
          </w:p>
        </w:tc>
        <w:tc>
          <w:tcPr>
            <w:tcW w:w="438"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16H16O3</w:t>
            </w:r>
          </w:p>
        </w:tc>
        <w:tc>
          <w:tcPr>
            <w:tcW w:w="341"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56.30</w:t>
            </w:r>
          </w:p>
        </w:tc>
        <w:tc>
          <w:tcPr>
            <w:tcW w:w="388"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Pterostilbene</w:t>
            </w:r>
          </w:p>
        </w:tc>
        <w:tc>
          <w:tcPr>
            <w:tcW w:w="781" w:type="pct"/>
            <w:tcBorders>
              <w:top w:val="nil"/>
              <w:left w:val="nil"/>
              <w:bottom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57.1167;153.0545;125.0593;94.0409;77.0374;66.0449</w:t>
            </w:r>
          </w:p>
        </w:tc>
        <w:tc>
          <w:tcPr>
            <w:tcW w:w="1335" w:type="pct"/>
            <w:tcBorders>
              <w:top w:val="nil"/>
              <w:left w:val="nil"/>
              <w:bottom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Dragon's Blood</w:t>
            </w:r>
          </w:p>
        </w:tc>
      </w:tr>
      <w:tr>
        <w:trPr>
          <w:trHeight w:val="528" w:hRule="atLeast"/>
        </w:trPr>
        <w:tc>
          <w:tcPr>
            <w:tcW w:w="208" w:type="pct"/>
            <w:gridSpan w:val="2"/>
            <w:tcBorders>
              <w:top w:val="nil"/>
              <w:left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20</w:t>
            </w:r>
          </w:p>
        </w:tc>
        <w:tc>
          <w:tcPr>
            <w:tcW w:w="307" w:type="pct"/>
            <w:tcBorders>
              <w:top w:val="nil"/>
              <w:left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4.187</w:t>
            </w:r>
          </w:p>
        </w:tc>
        <w:tc>
          <w:tcPr>
            <w:tcW w:w="290" w:type="pct"/>
            <w:tcBorders>
              <w:top w:val="nil"/>
              <w:left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w:t>
            </w:r>
          </w:p>
        </w:tc>
        <w:tc>
          <w:tcPr>
            <w:tcW w:w="279" w:type="pct"/>
            <w:tcBorders>
              <w:top w:val="nil"/>
              <w:left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71.133</w:t>
            </w:r>
          </w:p>
        </w:tc>
        <w:tc>
          <w:tcPr>
            <w:tcW w:w="438" w:type="pct"/>
            <w:tcBorders>
              <w:top w:val="nil"/>
              <w:left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70.125</w:t>
            </w:r>
          </w:p>
        </w:tc>
        <w:tc>
          <w:tcPr>
            <w:tcW w:w="195" w:type="pct"/>
            <w:tcBorders>
              <w:top w:val="nil"/>
              <w:left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0.5</w:t>
            </w:r>
          </w:p>
        </w:tc>
        <w:tc>
          <w:tcPr>
            <w:tcW w:w="438" w:type="pct"/>
            <w:tcBorders>
              <w:top w:val="nil"/>
              <w:left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17H18O3</w:t>
            </w:r>
          </w:p>
        </w:tc>
        <w:tc>
          <w:tcPr>
            <w:tcW w:w="341" w:type="pct"/>
            <w:tcBorders>
              <w:top w:val="nil"/>
              <w:left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70.32</w:t>
            </w:r>
          </w:p>
        </w:tc>
        <w:tc>
          <w:tcPr>
            <w:tcW w:w="388" w:type="pct"/>
            <w:tcBorders>
              <w:top w:val="nil"/>
              <w:left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4'-hydroxy-7-methoxy-8-methylflavan</w:t>
            </w:r>
          </w:p>
        </w:tc>
        <w:tc>
          <w:tcPr>
            <w:tcW w:w="781" w:type="pct"/>
            <w:tcBorders>
              <w:top w:val="nil"/>
              <w:left w:val="nil"/>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271.1331;167.0707;137.0600;117.0696;109.0648;91.0542;79.0541</w:t>
            </w:r>
          </w:p>
        </w:tc>
        <w:tc>
          <w:tcPr>
            <w:tcW w:w="1335" w:type="pct"/>
            <w:tcBorders>
              <w:top w:val="nil"/>
              <w:left w:val="nil"/>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Dragon's Blood</w:t>
            </w:r>
          </w:p>
        </w:tc>
      </w:tr>
      <w:tr>
        <w:trPr>
          <w:trHeight w:val="528" w:hRule="atLeast"/>
        </w:trPr>
        <w:tc>
          <w:tcPr>
            <w:tcW w:w="208" w:type="pct"/>
            <w:gridSpan w:val="2"/>
            <w:tcBorders>
              <w:top w:val="nil"/>
              <w:left w:val="nil"/>
              <w:bottom w:val="single" w:color="auto" w:sz="4" w:space="0"/>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21</w:t>
            </w:r>
          </w:p>
        </w:tc>
        <w:tc>
          <w:tcPr>
            <w:tcW w:w="307" w:type="pct"/>
            <w:tcBorders>
              <w:top w:val="nil"/>
              <w:left w:val="nil"/>
              <w:bottom w:val="single" w:color="auto" w:sz="4" w:space="0"/>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4.383</w:t>
            </w:r>
          </w:p>
        </w:tc>
        <w:tc>
          <w:tcPr>
            <w:tcW w:w="290" w:type="pct"/>
            <w:tcBorders>
              <w:top w:val="nil"/>
              <w:left w:val="nil"/>
              <w:bottom w:val="single" w:color="auto" w:sz="4" w:space="0"/>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M+HCOO]-</w:t>
            </w:r>
          </w:p>
        </w:tc>
        <w:tc>
          <w:tcPr>
            <w:tcW w:w="279" w:type="pct"/>
            <w:tcBorders>
              <w:top w:val="nil"/>
              <w:left w:val="nil"/>
              <w:bottom w:val="single" w:color="auto" w:sz="4" w:space="0"/>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913.4898</w:t>
            </w:r>
          </w:p>
        </w:tc>
        <w:tc>
          <w:tcPr>
            <w:tcW w:w="438" w:type="pct"/>
            <w:tcBorders>
              <w:top w:val="nil"/>
              <w:left w:val="nil"/>
              <w:bottom w:val="single" w:color="auto" w:sz="4" w:space="0"/>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913.4802</w:t>
            </w:r>
          </w:p>
        </w:tc>
        <w:tc>
          <w:tcPr>
            <w:tcW w:w="195" w:type="pct"/>
            <w:tcBorders>
              <w:top w:val="nil"/>
              <w:left w:val="nil"/>
              <w:bottom w:val="single" w:color="auto" w:sz="4" w:space="0"/>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10.5</w:t>
            </w:r>
          </w:p>
        </w:tc>
        <w:tc>
          <w:tcPr>
            <w:tcW w:w="438" w:type="pct"/>
            <w:tcBorders>
              <w:top w:val="nil"/>
              <w:left w:val="nil"/>
              <w:bottom w:val="single" w:color="auto" w:sz="4" w:space="0"/>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C45H72O16</w:t>
            </w:r>
          </w:p>
        </w:tc>
        <w:tc>
          <w:tcPr>
            <w:tcW w:w="341" w:type="pct"/>
            <w:tcBorders>
              <w:top w:val="nil"/>
              <w:left w:val="nil"/>
              <w:bottom w:val="single" w:color="auto" w:sz="4" w:space="0"/>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869.04</w:t>
            </w:r>
          </w:p>
        </w:tc>
        <w:tc>
          <w:tcPr>
            <w:tcW w:w="388" w:type="pct"/>
            <w:tcBorders>
              <w:top w:val="nil"/>
              <w:left w:val="nil"/>
              <w:bottom w:val="single" w:color="auto" w:sz="4" w:space="0"/>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isomer of astragaloside I</w:t>
            </w:r>
          </w:p>
        </w:tc>
        <w:tc>
          <w:tcPr>
            <w:tcW w:w="781" w:type="pct"/>
            <w:tcBorders>
              <w:top w:val="nil"/>
              <w:left w:val="nil"/>
              <w:bottom w:val="single" w:color="auto" w:sz="4" w:space="0"/>
              <w:right w:val="nil"/>
            </w:tcBorders>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913.4918;867.4941;59.0144</w:t>
            </w:r>
          </w:p>
        </w:tc>
        <w:tc>
          <w:tcPr>
            <w:tcW w:w="1335" w:type="pct"/>
            <w:tcBorders>
              <w:top w:val="nil"/>
              <w:left w:val="nil"/>
              <w:bottom w:val="single" w:color="auto" w:sz="4" w:space="0"/>
              <w:right w:val="nil"/>
            </w:tcBorders>
            <w:noWrap/>
            <w:vAlign w:val="center"/>
          </w:tcPr>
          <w:p>
            <w:pPr>
              <w:adjustRightInd w:val="0"/>
              <w:snapToGrid w:val="0"/>
              <w:rPr>
                <w:rFonts w:ascii="Times New Roman" w:hAnsi="Times New Roman" w:cs="Times New Roman"/>
                <w:sz w:val="18"/>
                <w:szCs w:val="18"/>
              </w:rPr>
            </w:pPr>
            <w:r>
              <w:rPr>
                <w:rFonts w:ascii="Times New Roman" w:hAnsi="Times New Roman" w:cs="Times New Roman"/>
                <w:sz w:val="18"/>
                <w:szCs w:val="18"/>
              </w:rPr>
              <w:t>Astragalus</w:t>
            </w:r>
          </w:p>
        </w:tc>
      </w:tr>
    </w:tbl>
    <w:p/>
    <w:p>
      <w:pPr>
        <w:pStyle w:val="3"/>
        <w:rPr>
          <w:rFonts w:ascii="Times New Roman" w:hAnsi="Times New Roman" w:eastAsia="宋体"/>
          <w:b/>
          <w:bCs/>
          <w:color w:val="000000" w:themeColor="text1"/>
          <w:sz w:val="21"/>
          <w:szCs w:val="21"/>
          <w14:textFill>
            <w14:solidFill>
              <w14:schemeClr w14:val="tx1"/>
            </w14:solidFill>
          </w14:textFill>
        </w:rPr>
      </w:pPr>
      <w:r>
        <w:rPr>
          <w:rFonts w:ascii="Times New Roman" w:hAnsi="Times New Roman" w:eastAsia="宋体"/>
          <w:b/>
          <w:bCs/>
          <w:color w:val="000000" w:themeColor="text1"/>
          <w:sz w:val="21"/>
          <w:szCs w:val="21"/>
          <w14:textFill>
            <w14:solidFill>
              <w14:schemeClr w14:val="tx1"/>
            </w14:solidFill>
          </w14:textFill>
        </w:rPr>
        <w:t xml:space="preserve">Table S2. Predicted targets of </w:t>
      </w:r>
      <w:r>
        <w:rPr>
          <w:rFonts w:ascii="Times New Roman" w:hAnsi="Times New Roman"/>
          <w:b/>
          <w:bCs/>
          <w:szCs w:val="21"/>
        </w:rPr>
        <w:t xml:space="preserve">components </w:t>
      </w:r>
      <w:r>
        <w:rPr>
          <w:rFonts w:hint="eastAsia" w:ascii="Times New Roman" w:hAnsi="Times New Roman"/>
          <w:b/>
          <w:bCs/>
          <w:szCs w:val="21"/>
        </w:rPr>
        <w:t>detected</w:t>
      </w:r>
    </w:p>
    <w:tbl>
      <w:tblPr>
        <w:tblStyle w:val="10"/>
        <w:tblW w:w="5000" w:type="pct"/>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709"/>
        <w:gridCol w:w="1806"/>
        <w:gridCol w:w="1712"/>
        <w:gridCol w:w="1843"/>
        <w:gridCol w:w="1712"/>
        <w:gridCol w:w="1896"/>
        <w:gridCol w:w="1712"/>
        <w:gridCol w:w="1784"/>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tcBorders>
              <w:top w:val="single" w:color="auto" w:sz="4" w:space="0"/>
              <w:bottom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ene ID</w:t>
            </w:r>
          </w:p>
        </w:tc>
        <w:tc>
          <w:tcPr>
            <w:tcW w:w="637" w:type="pct"/>
            <w:tcBorders>
              <w:top w:val="single" w:color="auto" w:sz="4" w:space="0"/>
              <w:bottom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ene symbol</w:t>
            </w:r>
          </w:p>
        </w:tc>
        <w:tc>
          <w:tcPr>
            <w:tcW w:w="604" w:type="pct"/>
            <w:tcBorders>
              <w:top w:val="single" w:color="auto" w:sz="4" w:space="0"/>
              <w:bottom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ene ID</w:t>
            </w:r>
          </w:p>
        </w:tc>
        <w:tc>
          <w:tcPr>
            <w:tcW w:w="650" w:type="pct"/>
            <w:tcBorders>
              <w:top w:val="single" w:color="auto" w:sz="4" w:space="0"/>
              <w:bottom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ene symbol</w:t>
            </w:r>
          </w:p>
        </w:tc>
        <w:tc>
          <w:tcPr>
            <w:tcW w:w="604" w:type="pct"/>
            <w:tcBorders>
              <w:top w:val="single" w:color="auto" w:sz="4" w:space="0"/>
              <w:bottom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ene ID</w:t>
            </w:r>
          </w:p>
        </w:tc>
        <w:tc>
          <w:tcPr>
            <w:tcW w:w="669" w:type="pct"/>
            <w:tcBorders>
              <w:top w:val="single" w:color="auto" w:sz="4" w:space="0"/>
              <w:bottom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ene symbol</w:t>
            </w:r>
          </w:p>
        </w:tc>
        <w:tc>
          <w:tcPr>
            <w:tcW w:w="604" w:type="pct"/>
            <w:tcBorders>
              <w:top w:val="single" w:color="auto" w:sz="4" w:space="0"/>
              <w:bottom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ene ID</w:t>
            </w:r>
          </w:p>
        </w:tc>
        <w:tc>
          <w:tcPr>
            <w:tcW w:w="630" w:type="pct"/>
            <w:tcBorders>
              <w:top w:val="single" w:color="auto" w:sz="4" w:space="0"/>
              <w:bottom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ene symbol</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tcBorders>
              <w:top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42</w:t>
            </w:r>
          </w:p>
        </w:tc>
        <w:tc>
          <w:tcPr>
            <w:tcW w:w="637" w:type="pct"/>
            <w:tcBorders>
              <w:top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ASP9</w:t>
            </w:r>
          </w:p>
        </w:tc>
        <w:tc>
          <w:tcPr>
            <w:tcW w:w="604" w:type="pct"/>
            <w:tcBorders>
              <w:top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595</w:t>
            </w:r>
          </w:p>
        </w:tc>
        <w:tc>
          <w:tcPr>
            <w:tcW w:w="650" w:type="pct"/>
            <w:tcBorders>
              <w:top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MARCA2</w:t>
            </w:r>
          </w:p>
        </w:tc>
        <w:tc>
          <w:tcPr>
            <w:tcW w:w="604" w:type="pct"/>
            <w:tcBorders>
              <w:top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86</w:t>
            </w:r>
          </w:p>
        </w:tc>
        <w:tc>
          <w:tcPr>
            <w:tcW w:w="669" w:type="pct"/>
            <w:tcBorders>
              <w:top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TPRA</w:t>
            </w:r>
          </w:p>
        </w:tc>
        <w:tc>
          <w:tcPr>
            <w:tcW w:w="604" w:type="pct"/>
            <w:tcBorders>
              <w:top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9341</w:t>
            </w:r>
          </w:p>
        </w:tc>
        <w:tc>
          <w:tcPr>
            <w:tcW w:w="630" w:type="pct"/>
            <w:tcBorders>
              <w:top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RPV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475</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TO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650</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LK7</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958</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GALS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735</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LI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42</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ARP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814</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RD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963</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GALS7</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841</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TYMK</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70</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DPK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435</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ARDBP</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965</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GALS9</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513</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2A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36</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ASP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622</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NC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95</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TK</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7</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DCY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956</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GF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305</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IP4K2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674</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TGA2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24</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TP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32</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SK3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408</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IRT5</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053</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PHX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915</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LDH5A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4335</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KT1S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849</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AX8</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457</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SNK2A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8</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BA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41</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ASP8</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275</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100A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885</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RB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151</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B</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73</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RAF</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752</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RAP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459</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SNK2A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51</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LPG</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269</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RH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276</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RMT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973</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IF4A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373</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LA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768</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CLAF</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026</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R2F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155</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7</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736</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CNA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147</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932</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BD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222</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DFT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739</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CNA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313</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MP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401</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ELE</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240</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RM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693</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SMB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299</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Y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39</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ASP6</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76</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MY1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621</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BH</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45</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LVR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128</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UHRF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4444</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OT1L</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716</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RD5A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72</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TM</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347</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LK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407</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MPRSS11D</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AT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146</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MGB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2</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DAM10</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768</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T1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033</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P30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243</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BCB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621</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RNP</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422</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VEGF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394</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RHR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725</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JUN</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868</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DAM17</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158</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9</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172</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PM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367</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UGT2B17</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567</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DP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695</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TGB7</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639</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OC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625</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ATA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335</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LCG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246</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GF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15</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TSV</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451</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IF2AK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331</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LCB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247</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GF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76</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TP1A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07</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KT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411</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APGEF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38</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STA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558</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PTLC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94</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PK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069</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APGEF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50</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STP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517</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PTLC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157</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P5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0487</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LA2G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855</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PSE</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336</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CN10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949</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DL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553</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L1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79</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MY2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067</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HR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55738</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CSK9</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168</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SIP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012</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NPEP</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818</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DM3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162</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MOX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414</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IAE</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4167</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RAP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081</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DM4C</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803</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PP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411</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IRT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693</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TGB5</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177</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PSAB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95</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CND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353</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PO</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269</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NR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38</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DE2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7</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TP5MC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361</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I4K2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4805</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2RY1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852</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XCR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356</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22A6</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45</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TH1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29</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TGD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174</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PP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376</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22A8</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1</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KR1B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251</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TGDR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943</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ADI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280</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IGMAR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016</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KR1B10</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436</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SF1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488</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GFBP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152</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763</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CNJ6</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894</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AF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240</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ADI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864</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22A7</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529</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UT7</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24</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LT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702</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ADI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312</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OMT</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60</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A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37</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TGF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52</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DE9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47</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AT</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59</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A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212</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URK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53</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DE1B</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654</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DE5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63</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A5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159</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10</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343</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GLL</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846</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OS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67</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914</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TRK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71</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MPD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099</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SR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66</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A7</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56</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PGS</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47</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TK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104</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NPLA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65</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A6</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8</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XL</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751</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EK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49</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CARB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68</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A9</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915</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TRK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597</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VD</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41</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DE4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632</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A1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921</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DR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916</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ARG</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600</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NFSF1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61</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A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789</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NMT3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915</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ARB</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576</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UGT1A8</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71</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A1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53</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OS</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E+08</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LA2G4B</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577</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UGT1A7</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62</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A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675</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TGA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257</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XRB</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205</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YCS</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238</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A5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857</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PR3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258</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XRG</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05754</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RVFRD-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526</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UT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673</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TGA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953</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ODC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20</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XCL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403</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ELP</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87</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CKB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93</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DC25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21</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XCL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737</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LI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46</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OLH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14</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RM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19</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XCL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914</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AR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311</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ME</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890</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RIA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633</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CK</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402</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ELL</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990</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IPC</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815</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I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860</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NP</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101</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SRR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388</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IPG</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446</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GK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61291</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MEM30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576</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XCL8</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742</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LG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682</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BP</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754</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MEM30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315</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SPB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644</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RSS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103</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SRRB</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0816</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RVW-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971</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R1H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09</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TSD</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198</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PS6KB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498</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XDH</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88</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YP19A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688</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TGB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847</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ISD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615</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D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636</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CE</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604</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P2K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252</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PS6KA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16</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OX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280</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KBP1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881</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PC1L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7306</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PGD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251</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PRT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043</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B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188</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ANCF</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448</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P4K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36</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DORA2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091</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IF1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105</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LA-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952</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PP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53</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PRT</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43</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TGS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480</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GF1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044</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PHA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507</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TAP</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233</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ET</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646</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RSS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043</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PHA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356</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TR2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256</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XR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08</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KT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046</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PHA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350</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TR1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67</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PARD</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195</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PS6KA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045</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PHA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91</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HCY</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658</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UGT1A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093</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OCK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049</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PHB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76</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YP3A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124</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NF</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704</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BA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042</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PHA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002</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GS1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65</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PAR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241</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TB4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047</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PHB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770</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NAI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097</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ORC</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791</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D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041</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PHA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47</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LOX15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856</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R1I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39</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NT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171</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SD17B1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248</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PGD</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8234</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O1B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651</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MPRSS15</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697</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DUFA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46</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LOX15</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599</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O1B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23</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APN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984</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IMK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40</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ASP7</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2926</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TF6</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683</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TGAL</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759</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NM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34</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ASP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226</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GD</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715</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RD5A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19972</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PEG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16</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LDH1A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581</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ALC</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739</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LO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239</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HLPP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9</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LOX1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970</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R1I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719</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HF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850</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AT2B</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137</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PT</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734</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DAC9</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7334</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2RY10</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048</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TA4H</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717</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L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854</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PR3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4636</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PR17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31</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TGER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068</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HR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241</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G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203</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ALCRL</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34</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TGER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064</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TT</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087</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MAD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960</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GALS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057</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BCC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221</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EN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534</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YN</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964</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GALS8</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020</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P3K1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297</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MT2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312</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MP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054</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ERPINE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01</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ALM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629</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B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276</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T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357</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UGCG</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086</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NNI3K</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548</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A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932</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CK</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73</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DYN</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73</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BR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597</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APDH</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714</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RC</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39</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HRNA7</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44</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ON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41</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LM</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373</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YAL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562</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ABRB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327</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LA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648</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AT2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499</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TNNB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41</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LOX5AP</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53</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TK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421</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VD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42</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TGS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292</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SD17B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489</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GFBP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999</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GS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777</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TAT5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569</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KNK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487</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GFBP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398</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USP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912</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ACNA1H</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548</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9A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485</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GFBP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0489</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POBEC3G</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609</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YC</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200</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HEK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272</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ORT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426</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OLK</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81</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G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558</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ABRA5</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484</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GFBP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775</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DP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484</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ALR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554</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ABRA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156</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TP4A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5004</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GAS</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516</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R5A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664</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SEN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04</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RIN2B</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271</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H</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558</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L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027</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2RX7</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3831</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PR8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13</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L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3</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CHE</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847</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CHR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453</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SNK1D</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65</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YP2D6</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90</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CHE</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702</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TK</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476</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RD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57</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YP2C19</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015</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ERT</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81</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RKCE</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78</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PI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253</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SH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309</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O2B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8</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LK</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87</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CAT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44</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YP1A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644</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DC</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0</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CVR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225</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RPC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792</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FKBI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065</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DAC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20892</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RRK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383</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CAM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08</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R3C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3933</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DAC10</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282</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IF</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4875</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ARP1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42</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DE4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869</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DAC8</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209</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FKFB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232</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PS2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59</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YP2C9</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564</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DAC7</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293</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IK3CD</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535</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ZAP7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286</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ITF</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013</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DAC6</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91</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RKDC</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067</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YN</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5975</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TK3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9885</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DAC1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291</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IK3C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010</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EK</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417</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DH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066</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DAC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055</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CK</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84</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YP11B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400</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D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759</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DAC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050</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PHB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290</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SD11B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468</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SD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014</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DAC5</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98</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CNE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92</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CNC</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146</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ZH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20</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D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85</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YP11B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15</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RM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704</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CDC88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159</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C3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035</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HLPP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11</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RM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458</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FNG</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800</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YSLTR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733</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LK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7163</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AA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413</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YAP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161</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C5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872</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KNK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97</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YS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367</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AB9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128</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O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99</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PK8</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263</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LK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744</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LS</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29</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HRM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272</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TK</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769</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LK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201</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OLI</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31</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HRM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878</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PP8</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27</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SAH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994</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AZ2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991</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LANE</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1039</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PP9</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603</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PK1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903</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1PR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24</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TAF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31890</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RK7</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40</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HRNB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312</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SPA8</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11</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TSG</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47746</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IPK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170</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RMT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323</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MP1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95</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PK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344</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AOK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6341</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RMT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6191</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TPN2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30</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PP3C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288</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IK3C2G</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352</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TR1D</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088</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MAD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318</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MP9</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374</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PT1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445</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SK</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68</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PARG</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78</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RKC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9837</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IP4K2C</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47</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RCP</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648</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COA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432</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PK1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573</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ASK</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255</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RH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100</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SR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064</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RBB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396</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IP5K1C</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889</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PY5R</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161</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1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88</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TPRC</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5778</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STYK</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355</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TR1F</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202</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COA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5</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DRB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80</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RKCD</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9340</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RH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879</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AC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0</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DRA2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83</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RKCH</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885</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P3K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265</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RAS</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34</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DORA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713</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QLE</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378</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UPP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981</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IF4G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46</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DRA1D</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82</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RKCG</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84111</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13A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887</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PY2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1</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DRA2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33</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TGER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564</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MO</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87</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RKD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35</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DORA2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131</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RAP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407</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VARS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811</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ALR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40</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DORA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4634</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ISS1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520</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ARS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363</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BCC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530</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6A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843</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OS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693</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DM4D</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774</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TAT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2</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DRA2C</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230</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CR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765</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DM5B</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5818</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LK5</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357</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TR2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2992</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DM2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056</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AP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772</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TAT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86</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GTR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135</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DM6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837</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UTS2R</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32</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TGER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3</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DRB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642</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CG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79</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ACNA1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96</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CL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532</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6A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785</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NM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798</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NRHR</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017</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CL2L10</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99</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ALC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738</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CNA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836</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MT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99</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CL2L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358</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TR2C</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340</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LG</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81</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ACNA2D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49</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LPL</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21</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LT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77677</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A1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254</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ACNA2D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98</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CL2L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433</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VIPR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319</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LA2G1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360</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TR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97</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CL2A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577</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XCR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646</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OAT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301</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YRO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170</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CL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86</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CKA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435</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OAT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872</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BK</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886</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PY1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362</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TR6</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621</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ACE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47</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HUK</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351</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PI</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234</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CR5</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126</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NB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297</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YK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303</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SPA1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268</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NR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972</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EN</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832</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IF1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738</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LD</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579</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XCR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650</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DOST</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693</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HSR</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970</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EL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24</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DKRB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551</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KBK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92</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YP26A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790</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FKB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29230</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CR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910</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DNR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75</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TSC</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630</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NS</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869</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ACR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816</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LK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24</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DK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51</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PP</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71</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YP2E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817</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LK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152</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6A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53361</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CF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233</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CR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63</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DK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000</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KT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465</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WEE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865</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ACR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833</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ELK</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06</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SPO</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429</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BCG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909</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DNR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85</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GTR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320</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LA2G2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888</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AD5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916</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BXAS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939</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DH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322</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LA2G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775</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NAO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815</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RD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84</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RKCI</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11</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CN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5397</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GS8</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48</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YP2A6</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7</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DCYAP1R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96</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CND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287</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GS19</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274</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RH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184</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SP90B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610</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IF2AK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65</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BF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156</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MGC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2</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AD</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399</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LA2G1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61</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UNX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542</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37A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203</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BP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052</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PHX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000</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GS7</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600</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UGT1A9</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723</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HODH</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36</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DE1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004</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GS16</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578</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UGT1A6</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4262</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SMG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39</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DE3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743</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NFSF10</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328</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LAU</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818</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LKB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40</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DE3B</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717</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JAK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70</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TPN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040</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IM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5865</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RKD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283</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COLN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10</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RS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15116</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IM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319</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CD</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468</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12A5</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40</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LOX5</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289</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KBP5</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728</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QO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607</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MN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326</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SP90AB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134</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CNE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335</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CN9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87129</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PSR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376</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MP2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883</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NOT7</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494</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XBP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415</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VCP</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78</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TPN7</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755</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STR5</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139</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RK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000</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MN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843</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USP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752</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STR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196</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PS6KA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741</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BBP9</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532</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YWHAG</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754</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STR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486</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ST1R</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698</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1PR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94</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DC25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751</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STR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52</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MP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757</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CNH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314</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AP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753</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STR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675</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FD</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215</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P3K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901</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1PR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972</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GAM</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054</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H</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871</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P4K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57</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PR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517</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UCA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90</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USB</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4127</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OD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58</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PR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88</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RKCQ</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531</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ITRM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62466</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HOSPHO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08</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TS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316</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MP7</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298</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AK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392</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OD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66</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RKAC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099</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K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611</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LK</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315</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KM</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20</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TSS</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098</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K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4772</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NGAS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845</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USP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14</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TSL</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476</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I</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36</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SR</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88</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LF5</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16</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1S</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272</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HIT</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7</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CLY</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986</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OPRK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095</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OR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29807</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EU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870</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RK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320</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SP90AA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322</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MP1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325</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MP16</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443</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NPA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339</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LEC</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354</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TR1E</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22</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OLA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804</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GFR</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831</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PBWR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475</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OCK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28</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OLG</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488</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TBP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584</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ALK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602</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PK10</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24</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DH1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926</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BF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290</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PR55</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066</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HPO</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897</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RIK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357</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PA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446</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STO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875</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PT</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898</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RIK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550</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ABBR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36</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PP5C</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737</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PHOSPH8</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899</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RIK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029</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2RY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458</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IF4H</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38442</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CAR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890</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YMP</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031</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2RY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054</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UBA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098</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LR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71</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TIC</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482</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GF2R</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055</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AE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81</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TPN1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825</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EU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291</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SD11B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329</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UBE2I</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09</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KR1C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759</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EU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35</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N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6986</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ABPC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645</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KR1C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181</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REH</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95</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PM1B</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859</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PR35</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646</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KR1C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35</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ASP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01</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PP1CC</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2861</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LRP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644</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KR1C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028</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NPEP</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25</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PP2R5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74</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ACNA1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583</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GLN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969</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PHA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68</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NPP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400</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PME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646</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CK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030</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2RY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170</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PAR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434</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YPLA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645</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CK</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255</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GMT</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902</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PAR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03068</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UB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350</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PG</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331</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CN5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041</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NASEL</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99</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PP1C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17</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DK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329</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CN4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03</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HA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002</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R2E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90</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CNA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326</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CN2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052</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GM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25</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TBP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881</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PR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226</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RPM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86</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YP17A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021</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OXT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882</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PR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824</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ES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326</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P3K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018</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CL2L1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61</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D47</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462</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HBG</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048</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GFBR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87</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PLN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40885</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IRP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94</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PM1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641</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KBK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48</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LPI</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837</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YGM</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741</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LRA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64</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RKAB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23228</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ENP8</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363</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TR7</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742</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LRA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57</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MPR1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676</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TGA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90</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TPRCAP</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099</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G</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4</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CVRL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6054</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ENP6</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43</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YP1A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12</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TS</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59</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MPR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784</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CNQ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523</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5A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72</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MPD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58</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MPR1B</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31</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SK3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524</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5A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40</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SNS</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555</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GPAT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154</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BNL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791</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FKB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003</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AALAD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618</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RLR</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9350</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XFP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758</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CNJ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293</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P3K9</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5825</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ACE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841</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DAC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17</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LDH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92</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TPRF</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870</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ACR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96</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H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129</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O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15</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PP2C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620</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TSR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581</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REPL</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778</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CNMA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507</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DAMTS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1</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DAM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2</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VPR1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242</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CNMB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19</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3AR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157</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C1R</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4548</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LRP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779</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CNMB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091</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WDR5</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20</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PP2R2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337</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ENP7</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7345</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CNMB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445</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YRK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883</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PR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416</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DE</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89816</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RRC26</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215</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MA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23</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DKRB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061</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CRTR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45</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YP1B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878</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PP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5584</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5A1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531</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6A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835</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QO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889</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CE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8497</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RUNE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569</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ADI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13</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C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601</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PK9</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126</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D27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941</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LA2G7</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828</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RP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7159</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HI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3944</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SNK1G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045</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URIN</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657</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UGT1A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13</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TSK</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5842</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SF1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4557</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P1LC3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366</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UGT2B15</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977</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IF4E</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891</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UAK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099</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USP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3756</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AS1R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724</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OG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229</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GGT1B</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334</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UBE2N</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0835</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AS1R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083</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K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7443</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ECR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864</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PC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778</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TAT6</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9813</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HMT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176</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AZ2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23</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OL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4078</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28A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011</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RK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1</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CVR1B</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813</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RD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0</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D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0854</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ETD7</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046</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RD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671</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FE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154</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28A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610</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AO</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019</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RD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193</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DM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153</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28A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723</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RM</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387</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REBBP</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194</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DM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32</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DK</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7250</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DCD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132</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NFRSF1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6013</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3MBTL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030</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29A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620</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DO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2</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CACB</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6</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RK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300</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I4K2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036</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NASE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193</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BRM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139</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YA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298</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I4K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035</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NASE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597</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MARCA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851</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DK5R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297</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I4K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072</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ETD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073</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RCC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20</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DK5</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260</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GFR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498</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ARM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321</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LA2G4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0482</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5A7</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261</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GFR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62</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MD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242</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DM5C</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17</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PAF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263</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GFR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836</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GH</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978</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IG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4</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DRB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264</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GFR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073</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EX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32</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IRC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049</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AFAH1B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643</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NS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074</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EX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178</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ASK</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051</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AFAH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59</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DGFR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314</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MP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084</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K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251</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SG10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615</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MPDH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46</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STM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938</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C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050</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AFAH1B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614</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MPDH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681</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4HTM</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720</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LB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137</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NNI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177</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29A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028</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2RY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21</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DK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139</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NNT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79</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RKC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032</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2RY1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306</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R3C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134</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NNC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232</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GK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611</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MS</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555</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ABRA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00315</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POBEC3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230</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GK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768</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HCYL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1890</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QTRT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099</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BHD5</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61823</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DAL</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647</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BCB1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191</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AP</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40503</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LIN5</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413</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MIGD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028</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DM1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50</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REP</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346</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LIN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795</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RPM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988</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ETAP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9077</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CTPP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923</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TSR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78</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D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735</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ARS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694</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GAT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201</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RH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90</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AD</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49</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MP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5797</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QPC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8190</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TDSP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3549</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UCK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261</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PKAPK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566</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16A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235</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CR6</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43</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DE4C</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612</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COR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517</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KBKG</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0201</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KDC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44</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DE4D</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611</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COR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47</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AGL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988</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OPRM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172</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NF4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4386</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MP25</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18</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LDH3A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985</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OPRD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9068</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TO</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91</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YP24A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412</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VCAM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21955</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AGL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890</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LKBH5</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166</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AAH</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196</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RMT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80</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FT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033</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KD2L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292</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IM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868</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RK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120</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OPC</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989</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RPA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718</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JAK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834</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YGB</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780</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FE2L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965</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ECQL</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98</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LK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839</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UV39H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9915</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TAD5</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028</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SD17B10</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208</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CER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185</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NM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192</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TG4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90245</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DM4E</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29</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IRC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6950</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MYD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08</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RRB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28</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PEX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0</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NPEP</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145</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ZH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817</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EAP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309</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SPA5</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96</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TP4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869</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ETDB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361</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TR5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919</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HMT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56</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DGFR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917</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ARS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812</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RD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682</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DM4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4146</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DF</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023</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2RX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77</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RKAR2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160</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1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110</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BK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496</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RMT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67</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RKAC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98</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DC4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572</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R1D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505</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ARG</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106</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LR9</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099</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LR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096</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DAMTS5</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376</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ARS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90</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R0B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31</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XIAP</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185</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TK2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591</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NPH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576</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CT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313</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YPLA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381</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UBB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67</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NPP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300</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IN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672</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TGA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09</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NMT</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811</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DCY1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609</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MPD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305</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CNK9</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7</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RK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473</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OG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901</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AN</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654</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TRA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869</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RK5</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927</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DM5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073</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NUPN</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17</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D3G</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295</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IK3R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21037</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JMJD1C</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837</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PNB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829</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RP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048</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PHB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372</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UMP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442</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RPV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843</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ENP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17</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AMK2D</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87</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TPRB</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160</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C4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5018</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INK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50</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DE7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934</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2RY1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951</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BX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244</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G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232</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CR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840</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PR1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95</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XN</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173</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L1RL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12</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RM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033</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4HA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034</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4H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1PRL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4</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VPR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683</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4GALT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786</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NMT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836</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YGL</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153</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OP2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776</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CNK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393</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RHBP</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48</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DRA1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638</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YLK</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0465</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TL</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395</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RHR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47</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DRA1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612</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APK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5780</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ASGRP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377</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UCHL5</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816</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RD5</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565</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YARS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12</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TSH</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213</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SMD1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915</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BXA2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135</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RAK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66</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ES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058</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BCB6</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717</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HCR7</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486</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GFBP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237</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CR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29</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OLH</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244</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47A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5220</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ADK</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514</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XPO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59249</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RGPRX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36</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HRNA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9272</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CE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173</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ETAP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4867</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TPN5</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43</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HRNB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2933</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IRT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722</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TSF</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610</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IN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780</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CNN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956</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GALS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15</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1R</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5</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BL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782</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CNN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536</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TGES</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0940</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DE11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205</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OXA9</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781</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CNN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319</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MP10</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7115</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DE7B</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237</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EN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062</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CRTR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618</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ART</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788</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NMT3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28</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HRM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571</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18A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893</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RAS</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572</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18A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663</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XCR6</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9054</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RPM8</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480</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T6GAL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159</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CSK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194</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ASN</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37</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HRNA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141</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RS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991</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IP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00316</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POBEC3F</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164</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R4A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0351</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NKS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55</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YP2B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438</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AD54L</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979</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ET</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658</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NKS</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04</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TRB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494</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R5A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081</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RN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228</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GF</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76</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RD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777</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CNK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11</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HEK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897</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ARS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806</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PYD</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341</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UMO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850</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YK</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133</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P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329</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LAUR</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05</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RNT</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544</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TNR1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859</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QARS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803</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GF</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460</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ACC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19</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DK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024</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2RX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030</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DM4B</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33</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HRM5</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317</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MP8</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141</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LCS</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140</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7A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32</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HRM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859</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YRK1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54</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NTPD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01</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RIK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215</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ARGE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95</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LK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317</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DC7</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893</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RIA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740</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LP1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51</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RF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038</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ARP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891</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RIA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72</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RCA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149</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YRK1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716</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JAK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133</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HF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078</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RG</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945</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DH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750</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EK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505</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1A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071</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RKN</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790</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URK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410</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IRT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506</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1A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767</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IPK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543</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TNR1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600</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PK1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363</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AO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778</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NAS</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5</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T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040</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GFB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13</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RM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053</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MNN</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290</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IK3C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904</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EF2K</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18</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RM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127</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ACGAP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430</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Z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25</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DK9</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17</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RM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034</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PAS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22</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LT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347</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AOK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16</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RM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0807</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SAP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293</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SD17B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5417</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CNB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364</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UGT2B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795</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NFRSF10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1027</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UBB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396</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LK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167</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ABP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192</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COLN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507</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1A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96</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LK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170</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ABP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34864</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AAR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294</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IK3CG</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90</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RKCZ</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171</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ABP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2</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CP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294</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SD17B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842</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OS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169</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ABP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311</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TXN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359</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TR3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179</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AO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539</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6PD</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880</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PR18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046</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GFBR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450</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F3B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1306</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PBAR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7006</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GF2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59290</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AS2R3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864</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FAR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051</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NPEP</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893</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AD5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83</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DK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123</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LA-DRB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66</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ERPINA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040</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UBE2M</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846</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DE10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2398</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GLN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56</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EL</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883</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AE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197</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PS6KA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833</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XCR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330</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TRC</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300</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LLT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6923</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MUR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2399</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GLN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398</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LA2G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130</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DIA6</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0507</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OX4</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149</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2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311</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LR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932</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BBP8</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52</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D38</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351</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TR1B</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135</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AMP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495</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IX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150</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OP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802</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TPRS</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555</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10A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486</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WRN</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33</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D2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125</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LA-DRB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624</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ROC</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955</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RA</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298</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YMS</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190</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DH1</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47</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DE6D</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3562</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RVELD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685</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TGAV</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191</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DH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76</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TS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499</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COA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321</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MP1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60425</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GI3</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24</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OLD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987</w:t>
            </w:r>
          </w:p>
        </w:tc>
        <w:tc>
          <w:tcPr>
            <w:tcW w:w="637"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OPS5</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71</w:t>
            </w:r>
          </w:p>
        </w:tc>
        <w:tc>
          <w:tcPr>
            <w:tcW w:w="65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TPN2</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862</w:t>
            </w:r>
          </w:p>
        </w:tc>
        <w:tc>
          <w:tcPr>
            <w:tcW w:w="66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LNR</w:t>
            </w: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45</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DE6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03" w:type="pct"/>
            <w:shd w:val="clear" w:color="auto" w:fill="auto"/>
            <w:noWrap/>
            <w:vAlign w:val="bottom"/>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p>
        </w:tc>
        <w:tc>
          <w:tcPr>
            <w:tcW w:w="637" w:type="pct"/>
            <w:shd w:val="clear" w:color="auto" w:fill="auto"/>
            <w:noWrap/>
            <w:vAlign w:val="bottom"/>
          </w:tcPr>
          <w:p>
            <w:pPr>
              <w:widowControl/>
              <w:jc w:val="center"/>
              <w:rPr>
                <w:rFonts w:ascii="Times New Roman" w:hAnsi="Times New Roman" w:eastAsia="Times New Roman" w:cs="Times New Roman"/>
                <w:color w:val="000000" w:themeColor="text1"/>
                <w:kern w:val="0"/>
                <w:sz w:val="18"/>
                <w:szCs w:val="18"/>
                <w14:textFill>
                  <w14:solidFill>
                    <w14:schemeClr w14:val="tx1"/>
                  </w14:solidFill>
                </w14:textFill>
              </w:rPr>
            </w:pPr>
          </w:p>
        </w:tc>
        <w:tc>
          <w:tcPr>
            <w:tcW w:w="604" w:type="pct"/>
            <w:shd w:val="clear" w:color="auto" w:fill="auto"/>
            <w:noWrap/>
            <w:vAlign w:val="bottom"/>
          </w:tcPr>
          <w:p>
            <w:pPr>
              <w:widowControl/>
              <w:jc w:val="center"/>
              <w:rPr>
                <w:rFonts w:ascii="Times New Roman" w:hAnsi="Times New Roman" w:eastAsia="Times New Roman" w:cs="Times New Roman"/>
                <w:color w:val="000000" w:themeColor="text1"/>
                <w:kern w:val="0"/>
                <w:sz w:val="18"/>
                <w:szCs w:val="18"/>
                <w14:textFill>
                  <w14:solidFill>
                    <w14:schemeClr w14:val="tx1"/>
                  </w14:solidFill>
                </w14:textFill>
              </w:rPr>
            </w:pPr>
          </w:p>
        </w:tc>
        <w:tc>
          <w:tcPr>
            <w:tcW w:w="650" w:type="pct"/>
            <w:shd w:val="clear" w:color="auto" w:fill="auto"/>
            <w:noWrap/>
            <w:vAlign w:val="bottom"/>
          </w:tcPr>
          <w:p>
            <w:pPr>
              <w:widowControl/>
              <w:jc w:val="center"/>
              <w:rPr>
                <w:rFonts w:ascii="Times New Roman" w:hAnsi="Times New Roman" w:eastAsia="Times New Roman" w:cs="Times New Roman"/>
                <w:color w:val="000000" w:themeColor="text1"/>
                <w:kern w:val="0"/>
                <w:sz w:val="18"/>
                <w:szCs w:val="18"/>
                <w14:textFill>
                  <w14:solidFill>
                    <w14:schemeClr w14:val="tx1"/>
                  </w14:solidFill>
                </w14:textFill>
              </w:rPr>
            </w:pPr>
          </w:p>
        </w:tc>
        <w:tc>
          <w:tcPr>
            <w:tcW w:w="604" w:type="pct"/>
            <w:shd w:val="clear" w:color="auto" w:fill="auto"/>
            <w:noWrap/>
            <w:vAlign w:val="bottom"/>
          </w:tcPr>
          <w:p>
            <w:pPr>
              <w:widowControl/>
              <w:jc w:val="center"/>
              <w:rPr>
                <w:rFonts w:ascii="Times New Roman" w:hAnsi="Times New Roman" w:eastAsia="Times New Roman" w:cs="Times New Roman"/>
                <w:color w:val="000000" w:themeColor="text1"/>
                <w:kern w:val="0"/>
                <w:sz w:val="18"/>
                <w:szCs w:val="18"/>
                <w14:textFill>
                  <w14:solidFill>
                    <w14:schemeClr w14:val="tx1"/>
                  </w14:solidFill>
                </w14:textFill>
              </w:rPr>
            </w:pPr>
          </w:p>
        </w:tc>
        <w:tc>
          <w:tcPr>
            <w:tcW w:w="669" w:type="pct"/>
            <w:shd w:val="clear" w:color="auto" w:fill="auto"/>
            <w:noWrap/>
            <w:vAlign w:val="bottom"/>
          </w:tcPr>
          <w:p>
            <w:pPr>
              <w:widowControl/>
              <w:jc w:val="center"/>
              <w:rPr>
                <w:rFonts w:ascii="Times New Roman" w:hAnsi="Times New Roman" w:eastAsia="Times New Roman" w:cs="Times New Roman"/>
                <w:color w:val="000000" w:themeColor="text1"/>
                <w:kern w:val="0"/>
                <w:sz w:val="18"/>
                <w:szCs w:val="18"/>
                <w14:textFill>
                  <w14:solidFill>
                    <w14:schemeClr w14:val="tx1"/>
                  </w14:solidFill>
                </w14:textFill>
              </w:rPr>
            </w:pPr>
          </w:p>
        </w:tc>
        <w:tc>
          <w:tcPr>
            <w:tcW w:w="60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461</w:t>
            </w:r>
          </w:p>
        </w:tc>
        <w:tc>
          <w:tcPr>
            <w:tcW w:w="630"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ERTK</w:t>
            </w:r>
          </w:p>
        </w:tc>
      </w:tr>
    </w:tbl>
    <w:p>
      <w:pPr>
        <w:pStyle w:val="3"/>
        <w:jc w:val="center"/>
        <w:rPr>
          <w:rFonts w:ascii="Times New Roman" w:hAnsi="Times New Roman" w:eastAsia="宋体"/>
          <w:color w:val="000000" w:themeColor="text1"/>
          <w:sz w:val="21"/>
          <w:szCs w:val="21"/>
          <w14:textFill>
            <w14:solidFill>
              <w14:schemeClr w14:val="tx1"/>
            </w14:solidFill>
          </w14:textFill>
        </w:rPr>
      </w:pPr>
    </w:p>
    <w:p>
      <w:pPr>
        <w:pStyle w:val="3"/>
        <w:jc w:val="left"/>
        <w:rPr>
          <w:rFonts w:ascii="Times New Roman" w:hAnsi="Times New Roman" w:eastAsia="宋体"/>
          <w:b/>
          <w:bCs/>
          <w:color w:val="000000" w:themeColor="text1"/>
          <w:sz w:val="21"/>
          <w:szCs w:val="21"/>
          <w14:textFill>
            <w14:solidFill>
              <w14:schemeClr w14:val="tx1"/>
            </w14:solidFill>
          </w14:textFill>
        </w:rPr>
      </w:pPr>
      <w:r>
        <w:rPr>
          <w:rFonts w:ascii="Times New Roman" w:hAnsi="Times New Roman" w:eastAsia="宋体"/>
          <w:b/>
          <w:bCs/>
          <w:color w:val="000000" w:themeColor="text1"/>
          <w:sz w:val="21"/>
          <w:szCs w:val="21"/>
          <w14:textFill>
            <w14:solidFill>
              <w14:schemeClr w14:val="tx1"/>
            </w14:solidFill>
          </w14:textFill>
        </w:rPr>
        <w:t>T</w:t>
      </w:r>
      <w:r>
        <w:rPr>
          <w:rFonts w:hint="eastAsia" w:ascii="Times New Roman" w:hAnsi="Times New Roman" w:eastAsia="宋体"/>
          <w:b/>
          <w:bCs/>
          <w:color w:val="000000" w:themeColor="text1"/>
          <w:sz w:val="21"/>
          <w:szCs w:val="21"/>
          <w14:textFill>
            <w14:solidFill>
              <w14:schemeClr w14:val="tx1"/>
            </w14:solidFill>
          </w14:textFill>
        </w:rPr>
        <w:t>able</w:t>
      </w:r>
      <w:r>
        <w:rPr>
          <w:rFonts w:ascii="Times New Roman" w:hAnsi="Times New Roman" w:eastAsia="宋体"/>
          <w:b/>
          <w:bCs/>
          <w:color w:val="000000" w:themeColor="text1"/>
          <w:sz w:val="21"/>
          <w:szCs w:val="21"/>
          <w14:textFill>
            <w14:solidFill>
              <w14:schemeClr w14:val="tx1"/>
            </w14:solidFill>
          </w14:textFill>
        </w:rPr>
        <w:t xml:space="preserve"> S3. Predicted targets of endometriosis</w:t>
      </w:r>
    </w:p>
    <w:tbl>
      <w:tblPr>
        <w:tblStyle w:val="10"/>
        <w:tblW w:w="5000" w:type="pct"/>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366"/>
        <w:gridCol w:w="2112"/>
        <w:gridCol w:w="1369"/>
        <w:gridCol w:w="1783"/>
        <w:gridCol w:w="1553"/>
        <w:gridCol w:w="2823"/>
        <w:gridCol w:w="1370"/>
        <w:gridCol w:w="1798"/>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tcBorders>
              <w:top w:val="single" w:color="auto" w:sz="4" w:space="0"/>
              <w:bottom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ene ID</w:t>
            </w:r>
          </w:p>
        </w:tc>
        <w:tc>
          <w:tcPr>
            <w:tcW w:w="745" w:type="pct"/>
            <w:tcBorders>
              <w:top w:val="single" w:color="auto" w:sz="4" w:space="0"/>
              <w:bottom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ene symbol</w:t>
            </w:r>
          </w:p>
        </w:tc>
        <w:tc>
          <w:tcPr>
            <w:tcW w:w="483" w:type="pct"/>
            <w:tcBorders>
              <w:top w:val="single" w:color="auto" w:sz="4" w:space="0"/>
              <w:bottom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ene ID</w:t>
            </w:r>
          </w:p>
        </w:tc>
        <w:tc>
          <w:tcPr>
            <w:tcW w:w="629" w:type="pct"/>
            <w:tcBorders>
              <w:top w:val="single" w:color="auto" w:sz="4" w:space="0"/>
              <w:bottom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ene symbol</w:t>
            </w:r>
          </w:p>
        </w:tc>
        <w:tc>
          <w:tcPr>
            <w:tcW w:w="548" w:type="pct"/>
            <w:tcBorders>
              <w:top w:val="single" w:color="auto" w:sz="4" w:space="0"/>
              <w:bottom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ene ID</w:t>
            </w:r>
          </w:p>
        </w:tc>
        <w:tc>
          <w:tcPr>
            <w:tcW w:w="996" w:type="pct"/>
            <w:tcBorders>
              <w:top w:val="single" w:color="auto" w:sz="4" w:space="0"/>
              <w:bottom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ene symbol</w:t>
            </w:r>
          </w:p>
        </w:tc>
        <w:tc>
          <w:tcPr>
            <w:tcW w:w="483" w:type="pct"/>
            <w:tcBorders>
              <w:top w:val="single" w:color="auto" w:sz="4" w:space="0"/>
              <w:bottom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ene ID</w:t>
            </w:r>
          </w:p>
        </w:tc>
        <w:tc>
          <w:tcPr>
            <w:tcW w:w="634" w:type="pct"/>
            <w:tcBorders>
              <w:top w:val="single" w:color="auto" w:sz="4" w:space="0"/>
              <w:bottom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ene symbol</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tcBorders>
              <w:top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43</w:t>
            </w:r>
          </w:p>
        </w:tc>
        <w:tc>
          <w:tcPr>
            <w:tcW w:w="745" w:type="pct"/>
            <w:tcBorders>
              <w:top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TGS2</w:t>
            </w:r>
          </w:p>
        </w:tc>
        <w:tc>
          <w:tcPr>
            <w:tcW w:w="483" w:type="pct"/>
            <w:tcBorders>
              <w:top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157</w:t>
            </w:r>
          </w:p>
        </w:tc>
        <w:tc>
          <w:tcPr>
            <w:tcW w:w="629" w:type="pct"/>
            <w:tcBorders>
              <w:top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P53</w:t>
            </w:r>
          </w:p>
        </w:tc>
        <w:tc>
          <w:tcPr>
            <w:tcW w:w="548" w:type="pct"/>
            <w:tcBorders>
              <w:top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024</w:t>
            </w:r>
          </w:p>
        </w:tc>
        <w:tc>
          <w:tcPr>
            <w:tcW w:w="996" w:type="pct"/>
            <w:tcBorders>
              <w:top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2RX3</w:t>
            </w:r>
          </w:p>
        </w:tc>
        <w:tc>
          <w:tcPr>
            <w:tcW w:w="483" w:type="pct"/>
            <w:tcBorders>
              <w:top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098</w:t>
            </w:r>
          </w:p>
        </w:tc>
        <w:tc>
          <w:tcPr>
            <w:tcW w:w="634" w:type="pct"/>
            <w:tcBorders>
              <w:top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K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241</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GR</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211</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EIS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982</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NFRSF11B</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119</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LA-DQB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88</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YP19A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785</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GD6</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394</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RHR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122</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LA-DR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845</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RAS</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457</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PNMB</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813</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RD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207</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OXA1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066</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DAC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206</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OXA10</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582</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UC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209</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OXA1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E+08</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DKN2B-AS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345</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YNE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42891</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IR135B</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212</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OXB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687</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REB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552</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L1A</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42920</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IR196B</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605</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L17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100</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SR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871</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YNJ2</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9780</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WNT3A</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44</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YP1A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292</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SD17B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52</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STT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2920</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IFAP3</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2</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CP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516</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R5A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44</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STM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743</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NFSF10</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36</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POA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484</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GFBP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9577</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DC73</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678</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ECN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48</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PO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956</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GFR</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303</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OL12A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660</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RS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59</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QP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479</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GF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40854</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APN14</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9782</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MLN</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62</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QP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294</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SD17B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3986</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OXP2</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856</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R1I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72</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TM</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554</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L1R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9656</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END5</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0226</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UCN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8</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XL</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617</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RL</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0129</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CDC170</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06952</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IR17</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67</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2M</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06991</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IR2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0865</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L33</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474</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RT20</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52</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MP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600</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L15</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9395</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ALHM3</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567</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LL4</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58</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MPR1B</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05</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RNT</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43</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YP1A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197</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33A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72</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RCA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750</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ST</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54827</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AALADL2</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166</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BAG9</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73</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RAF</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34</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TGER4</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9228</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HOC6</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3729</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NHBE</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75</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RCA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53</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OS</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06</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RIN2D</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278</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QRSL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30</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IRC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620</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DO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4871</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GBL4</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6038</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HD5</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29</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IRC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87</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LF9</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73</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ACNA1A</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06983</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IR200A</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28</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PEX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026</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R2F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17</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2</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2914</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LRK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0</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CTB</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644</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KR1C3</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28</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TEN</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06984</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IR200B</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1</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CTN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076</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AX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478</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SD17B7</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242</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SC</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7</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CTN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405</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ICER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4025</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UC16</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065</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52A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83</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G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1</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KR1B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55</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YP2B6</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07004</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IR2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86</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GTR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547</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XCL14</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850</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L1R2</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06992</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IR210</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99</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IF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257</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BCC4</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082</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GF</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294</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1PR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13</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LB</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621</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LF13</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952</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EP</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64617</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IR54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46</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LOX1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9350</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XFP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077</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BR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E+08</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NDO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69</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MHR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115</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LA-DPB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94</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PK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E+08</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MED7-TICAM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83</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NG</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688</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TGB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282</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IF</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1E+08</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LRC4-KLRK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01</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NXA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645</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KR1C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513</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OX2</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796</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NC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02</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NXA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646</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KR1C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290</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IK3CA</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705</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ADM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90</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TF3P1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065</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DAC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592</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ALT</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381</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HOJ</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27</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08</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R3C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240</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P</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1E+08</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GR-AS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35</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042</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GFB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312</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OMT</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462</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EY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72</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FL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057</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TF</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7306</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PGDS</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852</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XCR4</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82</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LCN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371</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NC</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606</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L18</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5E+08</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INC02210-CRHR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234</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CR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562</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OLFM4</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12</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TS</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604</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APK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237</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CR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069</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APPA</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099</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LR4</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167</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ALL4</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277</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OL1A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648</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COA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312</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MP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6729</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ETN</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365</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LDN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876</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AGLN</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383</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CAM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849</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AX8</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382</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RABP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628</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XNIP</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492</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SHR</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764</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ZNF217</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385</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REB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318</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MP9</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99</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DH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4171</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OXL4</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395</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RHR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129</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OB</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314</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MP3</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4061</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GT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400</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RMP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675</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FD</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86</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YP17A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93120</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IR33B</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436</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SF1R</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462</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VCAN</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047</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AEP</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28378</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OTEF</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490</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TGF</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067</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EPP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46</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STM2</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562</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ENR</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50</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EBP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5802</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MOD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458</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FNG</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236</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LCB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44</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DX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912</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AMB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AT2</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3826</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RR</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33</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DKN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2943</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KK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054</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ERPINE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549</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GR5</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60</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A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128</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OA</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50</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STP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3027</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22A23</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00</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ALD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070</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ACSTD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057</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HBS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5945</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ECTIN3</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47</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A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327</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EDD4L</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45275</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SD17B13</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566</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PAR3</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90</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CNA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28</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YB5A</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499</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TNNB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245</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STN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91</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CNB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421</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TGB3BP</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846</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OS3</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433</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UTF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31</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S4A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054</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COA6</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855</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PSE</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5480</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SLP</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61</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D4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92</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YP26A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135</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LA-G</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4941</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SH2D</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83</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DK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306</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R3C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123</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LA-DRB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4000</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MPRSS13</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90</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DC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313</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MP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077</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IMP2</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431</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R0B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98</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DC4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428</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7A8</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6191</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TPN22</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534</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YWHAZ</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13</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DH1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604</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D55</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57</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YP2C19</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06937</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IR145</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21</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DK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734</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IO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133</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NFRSF1B</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1607</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ECTIN4</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493</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TLA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9822</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RHGAP28</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247</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GF2</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298</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AK4</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623</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NH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549</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HH</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95</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CND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288</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ILRB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41</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R@</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516</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BPJ</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68</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PARG</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803</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CR9</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358</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CL1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489</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GFBP6</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0943</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OXP3</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7242</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NFRSF2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361</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CL1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9625</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DNF</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557</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L1RN</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0312</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ET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366</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CL2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289</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KBP5</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046</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RD2</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0309</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PHKAP</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370</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CL2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459</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FNGR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565</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L4</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30367</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GPP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376</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X3CL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27</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MO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894</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AF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209</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IF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382</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DC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6172</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NKH</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07</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KT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32625</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ZFP4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422</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FRP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434</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FIT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015</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ERT</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859</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ILRB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424</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FRP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191</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ERC5</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27</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DKN1B</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7178</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L37</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464</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HC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206</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RRFI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432</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PK14</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151</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NRNPA3P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513</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2A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164</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R4A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435</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SF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891</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PARGC1A</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515</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2A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959</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ULF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68</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D68</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33482</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O6A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517</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2A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200</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BN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230</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CR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7022</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OXD3</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346</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CL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192</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BLN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349</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UCN</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1631</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P1LC3B</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295</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AG</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1501</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CSTAMP</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965</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IMP2</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413</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YAP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277</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100A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5840</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ETTL7A</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430</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ZR</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3026</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LCD3</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99</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PK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5890</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BI3BP</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387</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XCL12</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4131</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UCN3</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604</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P2K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696</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TGB8</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953</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EPR</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2476</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RRT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609</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P2K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673</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TGA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294</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IK3CG</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551</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GR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15</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SMD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839</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BEGF</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398</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RK</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534</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SSCA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64</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TN</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843</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USP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291</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IK3CB</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8952</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CDC2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817</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VR</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7063</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NKRD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4411</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IR451A</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1539</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38A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818</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ECTIN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613</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MPA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519</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IB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512</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EMA3C</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925</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B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994</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LAVL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85</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NGPT2</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1617</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AB39L</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947</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BP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079</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ED4</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328</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LAU</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498</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ARM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060</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NU1-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116</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YLIP</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402</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RAP2</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1537</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GPP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093</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OCK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586</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L10</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598</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HSA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0781</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OL18A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275</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100A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0061</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40A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29</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DKN2A</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671</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CTN6</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532</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6A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063</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R2F6</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340</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LG</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673</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NFSF13B</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586</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IT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878</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PX3</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783</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ULT1E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0816</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RVW-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590</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PI</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924</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MPDL3A</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774</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TAT3</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40828</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INC0026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076</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IMP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655</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DX5</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790</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FKB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911</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UTS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098</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LR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74</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REG</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770</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TAR</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575</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LOCK</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130</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NFAIP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219</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TA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392</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RH</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06886</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IRLET7D</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178</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PT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282</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ED14</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536</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TGES</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06903</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IR10B</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216</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RO</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505</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1A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82</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SG</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573</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DF3</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295</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XN</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318</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OPS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636</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CE</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06906</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IR12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392</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USF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414</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ELENOP</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627</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XCL10</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5125</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WNK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402</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UTRN</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440</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ED17</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5897</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NF19A</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469</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HST3</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421</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VDR</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55</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MP7</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0316</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PP1R2C</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280</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CN11A</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442</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RPV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611</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COR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685</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TGAV</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06913</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IR126</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448</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VTN</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89558</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AM180A</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6073</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OLDIP2</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4689</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ORASP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468</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SD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15</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1R</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08</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OXO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4421</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CLRE1C</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045</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GFBI</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096</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ORB</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091</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IF1A</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331</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HB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044</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EFTY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953</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S3ST3B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491</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HRR</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6585</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REM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041</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GFB1I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87496</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ASL11A</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048</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PHB2</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360</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PIG</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623</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NCG</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999</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GS4</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293</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IK3CD</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06933</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IR14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657</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OX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134</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CNE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491</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YR6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214</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KAP13</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714</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RC</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120</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16A6</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37529</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KS1BP7</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9154</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HRS1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778</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TAT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422</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VEGFA</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01</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DH3</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00424</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ET3</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855</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YP</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9</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CTA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486</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GFBP3</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9612</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AA16</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857</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YT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404</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PARCL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263</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GFR2</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059</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NM1L</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869</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ACR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200</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RH</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60</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D44</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058</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BCB6</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928</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NF1B</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182</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R2C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48</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D36</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53376</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ICAM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929</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CF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181</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R2C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970</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ELA</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73156</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STK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997</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DGF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124</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NF</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037</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NASE3</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014</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MED7</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010</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EK</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067</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HRA</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058</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AK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963</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TIP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013</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ERF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614</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TC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95</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PK3</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87332</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BPL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490</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WT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801</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UCLG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11</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CNA</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0993</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REB3L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30</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PP3C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829</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RP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5352</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CRL3</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182</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SPA14</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624</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NHB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076</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LDN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228</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GF</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88585</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ES5</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960</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GALS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716</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RD5A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63</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KS1B</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790</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MS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965</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GALS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715</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RD5A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577</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XCR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162</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UDT6</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972</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HB</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112</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TA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468</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ST</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770</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ASSF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018</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P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975</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R1D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833</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XCR3</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3716</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RISPLD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049</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025</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ED16</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560</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L2RB</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518</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XRCC4</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068</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H2D1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268</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NR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30</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DKN2B</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45</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YP1B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087</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MAD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741</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EFM</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556</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L1RAP</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149</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2R</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088</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MAD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125</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ASGRP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60</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OU5F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150</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2RL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133</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P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368</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PM</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65</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PARA</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152</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3</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233</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E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21601</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NO4</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246</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GF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237</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EN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254</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ITLG</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140</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OB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18</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3</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243</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GA</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311</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M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69</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ED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308</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SPA4</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254</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GF9</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956</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GALS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574</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LC20A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06884</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IRLET7B</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288</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KBP4</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897</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1CAM</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67</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NPP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159</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MGA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21</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LT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821</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LRC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666</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D226</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68</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MH</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475</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TOR</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643</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NSR</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20892</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RRK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146</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MGB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488</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SHB</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669</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SG2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320</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LA2G2A</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462</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LF1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551</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ABPA</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678</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TGA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916</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TRK3</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29230</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CR2</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624</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ATA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690</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TGB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6039</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OSR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132</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NFRSF1A</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147</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716</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JAK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154</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LXNC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97</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HSG</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113</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TS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725</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JUN</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060</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BCC9</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96</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HR</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064</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RBB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802</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IR2DL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32</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TGER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85</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GTR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83</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YP11A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804</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IR2DL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49111</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NIH3</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091</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MGA2</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634</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CN</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806</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IR2DS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902</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RD8</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412</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VCAM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728</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QO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810</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IR2DS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37</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TGFR</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424</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VEGFC</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786</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NMT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811</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IR3DL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575</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L7R</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84</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NGPT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788</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NMT3A</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812</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IR3DL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090</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UST</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691</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HRH</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803</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PP4</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321</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MP1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915</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ARB</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374</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XCL5</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804</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PP6</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322</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MP1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618</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RLR</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27</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DNF</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901</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1PR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353</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PO</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2304</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CGB3A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638</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C</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978</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IF4EBP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988</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OPRM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352</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CL5</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370</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DIPOQ</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023</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NO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54</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DGF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96</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CL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502</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KP2</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056</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PO</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56</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DGFR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791</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DR</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67</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R</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057</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POR</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96</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F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32</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IRC5</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648</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OD2</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627</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ATA6</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97</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F4V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176</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ERPINF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06982</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IR20A</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692</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HRHR</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245</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HB</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81</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AX</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696</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PP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364</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LDN4</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732</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D8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958</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GR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56</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ASLG</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291</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SD11B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332</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LCB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067</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YN</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688</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H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293</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SD17B3</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347</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LK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61</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UNX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863</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AC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329</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SPD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24</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OLD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792</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FKBIA</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476</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WNT7A</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375</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APP</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26</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OL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402</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ELL</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018</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MX2</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426</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FI</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44</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ON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98</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CL2L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851</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OTCH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429</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FI27</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914</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TRK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356</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CL1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485</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ST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490</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GFBP7</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909</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TF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409</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VAV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950</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GF</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558</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L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908</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TF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099</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SR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515</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XRCC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579</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XCR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360</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RC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4361</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WNT4</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697</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JA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589</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L1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440</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SI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591</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VEZT</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4432</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ROK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594</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L12RB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477</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SMB</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35</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N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844</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USP2</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596</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L13</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486</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ST1R</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480</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GF1R</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437</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SF2</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284</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SD3B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585</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UC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216</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P3K4</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323</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MP14</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283</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SD3B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684</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CAM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040</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GFB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915</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TRK2</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248</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PGD</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780</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FE2L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553</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L1B</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192</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DK</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706</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JB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830</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ME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289</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RID1A</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603</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L16</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798</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NRHR</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842</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OS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569</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L6</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2882</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ZHX2</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852</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GPER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843</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OS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319</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AMC3</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789</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NMT3B</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19</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XCL1</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855</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OTCH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576</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XCL8</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292</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LH1</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23</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DIA3</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885</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PTX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347</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CL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316</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MP7</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956</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SH6</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518</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PP2R1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973</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HCGR</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269</w:t>
            </w:r>
          </w:p>
        </w:tc>
        <w:tc>
          <w:tcPr>
            <w:tcW w:w="629"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NR2</w:t>
            </w:r>
          </w:p>
        </w:tc>
        <w:tc>
          <w:tcPr>
            <w:tcW w:w="548"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455</w:t>
            </w:r>
          </w:p>
        </w:tc>
        <w:tc>
          <w:tcPr>
            <w:tcW w:w="996"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FNAR2</w:t>
            </w:r>
          </w:p>
        </w:tc>
        <w:tc>
          <w:tcPr>
            <w:tcW w:w="483"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742</w:t>
            </w:r>
          </w:p>
        </w:tc>
        <w:tc>
          <w:tcPr>
            <w:tcW w:w="634"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TGS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48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025</w:t>
            </w:r>
          </w:p>
        </w:tc>
        <w:tc>
          <w:tcPr>
            <w:tcW w:w="7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2RX4</w:t>
            </w:r>
          </w:p>
        </w:tc>
        <w:tc>
          <w:tcPr>
            <w:tcW w:w="483" w:type="pct"/>
            <w:shd w:val="clear" w:color="auto" w:fill="auto"/>
            <w:noWrap/>
            <w:vAlign w:val="bottom"/>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p>
        </w:tc>
        <w:tc>
          <w:tcPr>
            <w:tcW w:w="629" w:type="pct"/>
            <w:shd w:val="clear" w:color="auto" w:fill="auto"/>
            <w:noWrap/>
            <w:vAlign w:val="bottom"/>
          </w:tcPr>
          <w:p>
            <w:pPr>
              <w:widowControl/>
              <w:jc w:val="center"/>
              <w:rPr>
                <w:rFonts w:ascii="Times New Roman" w:hAnsi="Times New Roman" w:eastAsia="Times New Roman" w:cs="Times New Roman"/>
                <w:color w:val="000000" w:themeColor="text1"/>
                <w:kern w:val="0"/>
                <w:sz w:val="18"/>
                <w:szCs w:val="18"/>
                <w14:textFill>
                  <w14:solidFill>
                    <w14:schemeClr w14:val="tx1"/>
                  </w14:solidFill>
                </w14:textFill>
              </w:rPr>
            </w:pPr>
          </w:p>
        </w:tc>
        <w:tc>
          <w:tcPr>
            <w:tcW w:w="548" w:type="pct"/>
            <w:shd w:val="clear" w:color="auto" w:fill="auto"/>
            <w:noWrap/>
            <w:vAlign w:val="center"/>
          </w:tcPr>
          <w:p>
            <w:pPr>
              <w:widowControl/>
              <w:jc w:val="center"/>
              <w:rPr>
                <w:rFonts w:ascii="Times New Roman" w:hAnsi="Times New Roman" w:eastAsia="Times New Roman" w:cs="Times New Roman"/>
                <w:color w:val="000000" w:themeColor="text1"/>
                <w:kern w:val="0"/>
                <w:sz w:val="18"/>
                <w:szCs w:val="18"/>
                <w14:textFill>
                  <w14:solidFill>
                    <w14:schemeClr w14:val="tx1"/>
                  </w14:solidFill>
                </w14:textFill>
              </w:rPr>
            </w:pPr>
          </w:p>
        </w:tc>
        <w:tc>
          <w:tcPr>
            <w:tcW w:w="996" w:type="pct"/>
            <w:shd w:val="clear" w:color="auto" w:fill="auto"/>
            <w:noWrap/>
            <w:vAlign w:val="center"/>
          </w:tcPr>
          <w:p>
            <w:pPr>
              <w:widowControl/>
              <w:jc w:val="center"/>
              <w:rPr>
                <w:rFonts w:ascii="Times New Roman" w:hAnsi="Times New Roman" w:eastAsia="Times New Roman" w:cs="Times New Roman"/>
                <w:color w:val="000000" w:themeColor="text1"/>
                <w:kern w:val="0"/>
                <w:sz w:val="18"/>
                <w:szCs w:val="18"/>
                <w14:textFill>
                  <w14:solidFill>
                    <w14:schemeClr w14:val="tx1"/>
                  </w14:solidFill>
                </w14:textFill>
              </w:rPr>
            </w:pPr>
          </w:p>
        </w:tc>
        <w:tc>
          <w:tcPr>
            <w:tcW w:w="483" w:type="pct"/>
            <w:shd w:val="clear" w:color="auto" w:fill="auto"/>
            <w:noWrap/>
            <w:vAlign w:val="bottom"/>
          </w:tcPr>
          <w:p>
            <w:pPr>
              <w:widowControl/>
              <w:jc w:val="center"/>
              <w:rPr>
                <w:rFonts w:ascii="Times New Roman" w:hAnsi="Times New Roman" w:eastAsia="Times New Roman" w:cs="Times New Roman"/>
                <w:color w:val="000000" w:themeColor="text1"/>
                <w:kern w:val="0"/>
                <w:sz w:val="18"/>
                <w:szCs w:val="18"/>
                <w14:textFill>
                  <w14:solidFill>
                    <w14:schemeClr w14:val="tx1"/>
                  </w14:solidFill>
                </w14:textFill>
              </w:rPr>
            </w:pPr>
          </w:p>
        </w:tc>
        <w:tc>
          <w:tcPr>
            <w:tcW w:w="634" w:type="pct"/>
            <w:shd w:val="clear" w:color="auto" w:fill="auto"/>
            <w:noWrap/>
            <w:vAlign w:val="bottom"/>
          </w:tcPr>
          <w:p>
            <w:pPr>
              <w:widowControl/>
              <w:jc w:val="center"/>
              <w:rPr>
                <w:rFonts w:ascii="Times New Roman" w:hAnsi="Times New Roman" w:eastAsia="Times New Roman" w:cs="Times New Roman"/>
                <w:color w:val="000000" w:themeColor="text1"/>
                <w:kern w:val="0"/>
                <w:sz w:val="18"/>
                <w:szCs w:val="18"/>
                <w14:textFill>
                  <w14:solidFill>
                    <w14:schemeClr w14:val="tx1"/>
                  </w14:solidFill>
                </w14:textFill>
              </w:rPr>
            </w:pPr>
          </w:p>
        </w:tc>
      </w:tr>
    </w:tbl>
    <w:p>
      <w:pPr>
        <w:pStyle w:val="20"/>
        <w:numPr>
          <w:ilvl w:val="0"/>
          <w:numId w:val="0"/>
        </w:numPr>
        <w:spacing w:before="0" w:beforeLines="0"/>
        <w:ind w:left="420" w:hanging="420"/>
        <w:rPr>
          <w:b w:val="0"/>
          <w:color w:val="000000" w:themeColor="text1"/>
          <w14:textFill>
            <w14:solidFill>
              <w14:schemeClr w14:val="tx1"/>
            </w14:solidFill>
          </w14:textFill>
        </w:rPr>
      </w:pPr>
    </w:p>
    <w:p>
      <w:pPr>
        <w:pStyle w:val="3"/>
        <w:rPr>
          <w:rFonts w:ascii="Times New Roman" w:hAnsi="Times New Roman" w:eastAsia="宋体"/>
          <w:b/>
          <w:bCs/>
          <w:color w:val="000000" w:themeColor="text1"/>
          <w:sz w:val="21"/>
          <w:szCs w:val="21"/>
          <w14:textFill>
            <w14:solidFill>
              <w14:schemeClr w14:val="tx1"/>
            </w14:solidFill>
          </w14:textFill>
        </w:rPr>
      </w:pPr>
      <w:bookmarkStart w:id="2" w:name="_Ref35435775"/>
      <w:r>
        <w:rPr>
          <w:rFonts w:ascii="Times New Roman" w:hAnsi="Times New Roman" w:eastAsia="宋体"/>
          <w:b/>
          <w:bCs/>
          <w:color w:val="000000" w:themeColor="text1"/>
          <w:sz w:val="21"/>
          <w:szCs w:val="21"/>
          <w14:textFill>
            <w14:solidFill>
              <w14:schemeClr w14:val="tx1"/>
            </w14:solidFill>
          </w14:textFill>
        </w:rPr>
        <w:t>Table S</w:t>
      </w:r>
      <w:r>
        <w:rPr>
          <w:rFonts w:ascii="Times New Roman" w:hAnsi="Times New Roman" w:eastAsia="宋体"/>
          <w:b/>
          <w:bCs/>
          <w:color w:val="000000" w:themeColor="text1"/>
          <w:sz w:val="21"/>
          <w:szCs w:val="21"/>
          <w14:textFill>
            <w14:solidFill>
              <w14:schemeClr w14:val="tx1"/>
            </w14:solidFill>
          </w14:textFill>
        </w:rPr>
        <w:fldChar w:fldCharType="begin"/>
      </w:r>
      <w:r>
        <w:rPr>
          <w:rFonts w:ascii="Times New Roman" w:hAnsi="Times New Roman" w:eastAsia="宋体"/>
          <w:b/>
          <w:bCs/>
          <w:color w:val="000000" w:themeColor="text1"/>
          <w:sz w:val="21"/>
          <w:szCs w:val="21"/>
          <w14:textFill>
            <w14:solidFill>
              <w14:schemeClr w14:val="tx1"/>
            </w14:solidFill>
          </w14:textFill>
        </w:rPr>
        <w:instrText xml:space="preserve"> SEQ 表 \* ARABIC </w:instrText>
      </w:r>
      <w:r>
        <w:rPr>
          <w:rFonts w:ascii="Times New Roman" w:hAnsi="Times New Roman" w:eastAsia="宋体"/>
          <w:b/>
          <w:bCs/>
          <w:color w:val="000000" w:themeColor="text1"/>
          <w:sz w:val="21"/>
          <w:szCs w:val="21"/>
          <w14:textFill>
            <w14:solidFill>
              <w14:schemeClr w14:val="tx1"/>
            </w14:solidFill>
          </w14:textFill>
        </w:rPr>
        <w:fldChar w:fldCharType="separate"/>
      </w:r>
      <w:r>
        <w:rPr>
          <w:rFonts w:ascii="Times New Roman" w:hAnsi="Times New Roman" w:eastAsia="宋体"/>
          <w:b/>
          <w:bCs/>
          <w:color w:val="000000" w:themeColor="text1"/>
          <w:sz w:val="21"/>
          <w:szCs w:val="21"/>
          <w14:textFill>
            <w14:solidFill>
              <w14:schemeClr w14:val="tx1"/>
            </w14:solidFill>
          </w14:textFill>
        </w:rPr>
        <w:t>4</w:t>
      </w:r>
      <w:r>
        <w:rPr>
          <w:rFonts w:ascii="Times New Roman" w:hAnsi="Times New Roman" w:eastAsia="宋体"/>
          <w:b/>
          <w:bCs/>
          <w:color w:val="000000" w:themeColor="text1"/>
          <w:sz w:val="21"/>
          <w:szCs w:val="21"/>
          <w14:textFill>
            <w14:solidFill>
              <w14:schemeClr w14:val="tx1"/>
            </w14:solidFill>
          </w14:textFill>
        </w:rPr>
        <w:fldChar w:fldCharType="end"/>
      </w:r>
      <w:bookmarkEnd w:id="2"/>
      <w:r>
        <w:rPr>
          <w:rFonts w:ascii="Times New Roman" w:hAnsi="Times New Roman" w:eastAsia="宋体"/>
          <w:b/>
          <w:bCs/>
          <w:color w:val="000000" w:themeColor="text1"/>
          <w:sz w:val="21"/>
          <w:szCs w:val="21"/>
          <w14:textFill>
            <w14:solidFill>
              <w14:schemeClr w14:val="tx1"/>
            </w14:solidFill>
          </w14:textFill>
        </w:rPr>
        <w:t xml:space="preserve">. </w:t>
      </w:r>
      <w:r>
        <w:rPr>
          <w:rFonts w:ascii="Times New Roman" w:hAnsi="Times New Roman" w:eastAsia="宋体"/>
          <w:b/>
          <w:bCs/>
          <w:sz w:val="21"/>
          <w:szCs w:val="21"/>
        </w:rPr>
        <w:t>The core targets of CALG in the treatment of endometriosis</w:t>
      </w:r>
    </w:p>
    <w:tbl>
      <w:tblPr>
        <w:tblStyle w:val="10"/>
        <w:tblW w:w="5000" w:type="pct"/>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828"/>
        <w:gridCol w:w="1763"/>
        <w:gridCol w:w="1763"/>
        <w:gridCol w:w="1764"/>
        <w:gridCol w:w="1764"/>
        <w:gridCol w:w="1764"/>
        <w:gridCol w:w="1764"/>
        <w:gridCol w:w="1764"/>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45" w:type="pct"/>
            <w:tcBorders>
              <w:top w:val="single" w:color="auto" w:sz="4" w:space="0"/>
              <w:bottom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ame</w:t>
            </w:r>
          </w:p>
        </w:tc>
        <w:tc>
          <w:tcPr>
            <w:tcW w:w="622" w:type="pct"/>
            <w:tcBorders>
              <w:top w:val="single" w:color="auto" w:sz="4" w:space="0"/>
              <w:bottom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egree</w:t>
            </w:r>
          </w:p>
        </w:tc>
        <w:tc>
          <w:tcPr>
            <w:tcW w:w="622" w:type="pct"/>
            <w:tcBorders>
              <w:top w:val="single" w:color="auto" w:sz="4" w:space="0"/>
              <w:bottom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ame</w:t>
            </w:r>
          </w:p>
        </w:tc>
        <w:tc>
          <w:tcPr>
            <w:tcW w:w="622" w:type="pct"/>
            <w:tcBorders>
              <w:top w:val="single" w:color="auto" w:sz="4" w:space="0"/>
              <w:bottom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egree</w:t>
            </w:r>
          </w:p>
        </w:tc>
        <w:tc>
          <w:tcPr>
            <w:tcW w:w="622" w:type="pct"/>
            <w:tcBorders>
              <w:top w:val="single" w:color="auto" w:sz="4" w:space="0"/>
              <w:bottom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ame</w:t>
            </w:r>
          </w:p>
        </w:tc>
        <w:tc>
          <w:tcPr>
            <w:tcW w:w="622" w:type="pct"/>
            <w:tcBorders>
              <w:top w:val="single" w:color="auto" w:sz="4" w:space="0"/>
              <w:bottom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egree</w:t>
            </w:r>
          </w:p>
        </w:tc>
        <w:tc>
          <w:tcPr>
            <w:tcW w:w="622" w:type="pct"/>
            <w:tcBorders>
              <w:top w:val="single" w:color="auto" w:sz="4" w:space="0"/>
              <w:bottom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ame</w:t>
            </w:r>
          </w:p>
        </w:tc>
        <w:tc>
          <w:tcPr>
            <w:tcW w:w="622" w:type="pct"/>
            <w:tcBorders>
              <w:top w:val="single" w:color="auto" w:sz="4" w:space="0"/>
              <w:bottom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egre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45" w:type="pct"/>
            <w:tcBorders>
              <w:top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DK1</w:t>
            </w:r>
          </w:p>
        </w:tc>
        <w:tc>
          <w:tcPr>
            <w:tcW w:w="622" w:type="pct"/>
            <w:tcBorders>
              <w:top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w:t>
            </w:r>
          </w:p>
        </w:tc>
        <w:tc>
          <w:tcPr>
            <w:tcW w:w="622" w:type="pct"/>
            <w:tcBorders>
              <w:top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COA1</w:t>
            </w:r>
          </w:p>
        </w:tc>
        <w:tc>
          <w:tcPr>
            <w:tcW w:w="622" w:type="pct"/>
            <w:tcBorders>
              <w:top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7</w:t>
            </w:r>
          </w:p>
        </w:tc>
        <w:tc>
          <w:tcPr>
            <w:tcW w:w="622" w:type="pct"/>
            <w:tcBorders>
              <w:top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DC42</w:t>
            </w:r>
          </w:p>
        </w:tc>
        <w:tc>
          <w:tcPr>
            <w:tcW w:w="622" w:type="pct"/>
            <w:tcBorders>
              <w:top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6</w:t>
            </w:r>
          </w:p>
        </w:tc>
        <w:tc>
          <w:tcPr>
            <w:tcW w:w="622" w:type="pct"/>
            <w:tcBorders>
              <w:top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XCR4</w:t>
            </w:r>
          </w:p>
        </w:tc>
        <w:tc>
          <w:tcPr>
            <w:tcW w:w="622" w:type="pct"/>
            <w:tcBorders>
              <w:top w:val="single" w:color="auto" w:sz="4" w:space="0"/>
            </w:tcBorders>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LAU</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R</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4</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DAC1</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9</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FNG</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JUN</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5</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FKBIA</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3</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MAD3</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9</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NR1</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OS</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4</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FKB1</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XCR1</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6</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LYN</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VEGFA</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0</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PK8</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6</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MGB1</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MP3</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P53</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1</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R3C1</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1</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PK3</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0</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GFBP3</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KT1</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0</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TAT3</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5</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L1B</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4</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GR</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GF1R</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2</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RNT</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RBB2</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2</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DGFRA</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CND1</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7</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COR1</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3</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N1</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0</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TGS2</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TOR</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PARG</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2</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TGAV</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6</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YP19A1</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AF1</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2</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GF2</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DAC2</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2</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GTR1</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CNA</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LG</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KR1C3</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YP17A1</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DK6</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UNX1</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IK3CB</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1PR1</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ELA</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6</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2R</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6</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XCL1</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9</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SD17B2</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CNA2</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2</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OPRM1</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8</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MP2</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KDR</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RC</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2</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TGB1</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4</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NR2</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NF</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0</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XCR2</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SR2</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ET</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TNNB1</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1</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XCL8</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8</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PARA</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2</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CR5</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PIK3CA</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41</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JAK1</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6</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ERT</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1</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YP2B6</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ERPINE1</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RARB</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NOS2</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EK</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PK1</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39</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SR1</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8</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L2</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8</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CR2</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HIF1A</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3</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YP1A1</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MP9</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3</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MP1</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ICAM1</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5</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BCL2</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9</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LB</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XCR3</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FGFR2</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PK14</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6</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TAT6</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2</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CR1</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EGFR</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25</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TGFB1</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9</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ARM1</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0</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AGTR2</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5" w:hRule="atLeast"/>
        </w:trPr>
        <w:tc>
          <w:tcPr>
            <w:tcW w:w="645"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MAP2K1</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SMAD2</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8</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DRD2</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CCR8</w:t>
            </w:r>
          </w:p>
        </w:tc>
        <w:tc>
          <w:tcPr>
            <w:tcW w:w="622" w:type="pct"/>
            <w:shd w:val="clear" w:color="auto" w:fill="auto"/>
            <w:noWrap/>
            <w:vAlign w:val="center"/>
          </w:tcPr>
          <w:p>
            <w:pPr>
              <w:widowControl/>
              <w:jc w:val="center"/>
              <w:rPr>
                <w:rFonts w:ascii="Times New Roman" w:hAnsi="Times New Roman" w:eastAsia="等线" w:cs="Times New Roman"/>
                <w:color w:val="000000" w:themeColor="text1"/>
                <w:kern w:val="0"/>
                <w:sz w:val="18"/>
                <w:szCs w:val="18"/>
                <w14:textFill>
                  <w14:solidFill>
                    <w14:schemeClr w14:val="tx1"/>
                  </w14:solidFill>
                </w14:textFill>
              </w:rPr>
            </w:pPr>
            <w:r>
              <w:rPr>
                <w:rFonts w:ascii="Times New Roman" w:hAnsi="Times New Roman" w:eastAsia="等线" w:cs="Times New Roman"/>
                <w:color w:val="000000" w:themeColor="text1"/>
                <w:kern w:val="0"/>
                <w:sz w:val="18"/>
                <w:szCs w:val="18"/>
                <w14:textFill>
                  <w14:solidFill>
                    <w14:schemeClr w14:val="tx1"/>
                  </w14:solidFill>
                </w14:textFill>
              </w:rPr>
              <w:t>15</w:t>
            </w:r>
          </w:p>
        </w:tc>
      </w:tr>
    </w:tbl>
    <w:p/>
    <w:p>
      <w:pPr>
        <w:spacing w:line="360" w:lineRule="auto"/>
        <w:ind w:left="220" w:hanging="220" w:hangingChars="100"/>
        <w:jc w:val="left"/>
        <w:rPr>
          <w:rFonts w:ascii="Times New Roman" w:hAnsi="Times New Roman" w:eastAsia="宋体" w:cs="Times New Roman"/>
          <w:color w:val="000000" w:themeColor="text1"/>
          <w:sz w:val="22"/>
          <w14:textFill>
            <w14:solidFill>
              <w14:schemeClr w14:val="tx1"/>
            </w14:solidFill>
          </w14:textFill>
        </w:rPr>
      </w:pPr>
    </w:p>
    <w:p>
      <w:pPr>
        <w:pStyle w:val="3"/>
        <w:rPr>
          <w:rFonts w:ascii="Times New Roman" w:hAnsi="Times New Roman" w:eastAsia="宋体"/>
          <w:b/>
          <w:bCs/>
          <w:color w:val="000000" w:themeColor="text1"/>
          <w:sz w:val="21"/>
          <w:szCs w:val="21"/>
          <w14:textFill>
            <w14:solidFill>
              <w14:schemeClr w14:val="tx1"/>
            </w14:solidFill>
          </w14:textFill>
        </w:rPr>
      </w:pPr>
      <w:r>
        <w:rPr>
          <w:rFonts w:ascii="Times New Roman" w:hAnsi="Times New Roman" w:eastAsia="宋体"/>
          <w:b/>
          <w:bCs/>
          <w:color w:val="000000" w:themeColor="text1"/>
          <w:sz w:val="21"/>
          <w:szCs w:val="21"/>
          <w14:textFill>
            <w14:solidFill>
              <w14:schemeClr w14:val="tx1"/>
            </w14:solidFill>
          </w14:textFill>
        </w:rPr>
        <w:t>Table S</w:t>
      </w:r>
      <w:r>
        <w:rPr>
          <w:rFonts w:hint="eastAsia" w:ascii="Times New Roman" w:hAnsi="Times New Roman" w:eastAsia="宋体"/>
          <w:b/>
          <w:bCs/>
          <w:color w:val="000000" w:themeColor="text1"/>
          <w:sz w:val="21"/>
          <w:szCs w:val="21"/>
          <w14:textFill>
            <w14:solidFill>
              <w14:schemeClr w14:val="tx1"/>
            </w14:solidFill>
          </w14:textFill>
        </w:rPr>
        <w:t>5</w:t>
      </w:r>
      <w:r>
        <w:rPr>
          <w:rFonts w:ascii="Times New Roman" w:hAnsi="Times New Roman" w:eastAsia="宋体"/>
          <w:b/>
          <w:bCs/>
          <w:color w:val="000000" w:themeColor="text1"/>
          <w:sz w:val="21"/>
          <w:szCs w:val="21"/>
          <w14:textFill>
            <w14:solidFill>
              <w14:schemeClr w14:val="tx1"/>
            </w14:solidFill>
          </w14:textFill>
        </w:rPr>
        <w:t xml:space="preserve">. </w:t>
      </w:r>
      <w:r>
        <w:rPr>
          <w:rFonts w:hint="eastAsia" w:ascii="Times New Roman" w:hAnsi="Times New Roman" w:eastAsia="宋体"/>
          <w:b/>
          <w:bCs/>
          <w:color w:val="000000" w:themeColor="text1"/>
          <w:sz w:val="21"/>
          <w:szCs w:val="21"/>
          <w14:textFill>
            <w14:solidFill>
              <w14:schemeClr w14:val="tx1"/>
            </w14:solidFill>
          </w14:textFill>
        </w:rPr>
        <w:t>T</w:t>
      </w:r>
      <w:r>
        <w:rPr>
          <w:rFonts w:ascii="Times New Roman" w:hAnsi="Times New Roman" w:eastAsia="宋体"/>
          <w:b/>
          <w:bCs/>
          <w:color w:val="000000" w:themeColor="text1"/>
          <w:sz w:val="21"/>
          <w:szCs w:val="21"/>
          <w14:textFill>
            <w14:solidFill>
              <w14:schemeClr w14:val="tx1"/>
            </w14:solidFill>
          </w14:textFill>
        </w:rPr>
        <w:t>op 15 of metabolic pathways</w:t>
      </w:r>
    </w:p>
    <w:tbl>
      <w:tblPr>
        <w:tblStyle w:val="33"/>
        <w:tblW w:w="5000" w:type="pct"/>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950"/>
        <w:gridCol w:w="1888"/>
        <w:gridCol w:w="4703"/>
        <w:gridCol w:w="4235"/>
        <w:gridCol w:w="2398"/>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c>
          <w:tcPr>
            <w:tcW w:w="335" w:type="pct"/>
            <w:tcBorders>
              <w:top w:val="single" w:color="auto" w:sz="4" w:space="0"/>
              <w:bottom w:val="single" w:color="auto" w:sz="4" w:space="0"/>
            </w:tcBorders>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NO.</w:t>
            </w:r>
          </w:p>
        </w:tc>
        <w:tc>
          <w:tcPr>
            <w:tcW w:w="666" w:type="pct"/>
            <w:tcBorders>
              <w:top w:val="single" w:color="auto" w:sz="4" w:space="0"/>
              <w:bottom w:val="single" w:color="auto" w:sz="4" w:space="0"/>
            </w:tcBorders>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KEGG_ID</w:t>
            </w:r>
          </w:p>
        </w:tc>
        <w:tc>
          <w:tcPr>
            <w:tcW w:w="1659" w:type="pct"/>
            <w:tcBorders>
              <w:top w:val="single" w:color="auto" w:sz="4" w:space="0"/>
              <w:bottom w:val="single" w:color="auto" w:sz="4" w:space="0"/>
            </w:tcBorders>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Name</w:t>
            </w:r>
          </w:p>
        </w:tc>
        <w:tc>
          <w:tcPr>
            <w:tcW w:w="1494" w:type="pct"/>
            <w:tcBorders>
              <w:top w:val="single" w:color="auto" w:sz="4" w:space="0"/>
              <w:bottom w:val="single" w:color="auto" w:sz="4" w:space="0"/>
            </w:tcBorders>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Pathway Class</w:t>
            </w:r>
          </w:p>
        </w:tc>
        <w:tc>
          <w:tcPr>
            <w:tcW w:w="846" w:type="pct"/>
            <w:tcBorders>
              <w:top w:val="single" w:color="auto" w:sz="4" w:space="0"/>
              <w:bottom w:val="single" w:color="auto" w:sz="4" w:space="0"/>
            </w:tcBorders>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Degre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c>
          <w:tcPr>
            <w:tcW w:w="335" w:type="pct"/>
            <w:tcBorders>
              <w:top w:val="single" w:color="auto" w:sz="4" w:space="0"/>
            </w:tcBorders>
          </w:tcPr>
          <w:p>
            <w:pPr>
              <w:jc w:val="center"/>
              <w:rPr>
                <w:rFonts w:ascii="Times New Roman" w:hAnsi="Times New Roman" w:eastAsia="宋体" w:cs="Times New Roman"/>
                <w:color w:val="000000" w:themeColor="text1"/>
                <w:sz w:val="18"/>
                <w:szCs w:val="18"/>
                <w14:textFill>
                  <w14:solidFill>
                    <w14:schemeClr w14:val="tx1"/>
                  </w14:solidFill>
                </w14:textFill>
              </w:rPr>
            </w:pPr>
            <w:bookmarkStart w:id="3" w:name="_Hlk42671053"/>
            <w:r>
              <w:rPr>
                <w:rFonts w:ascii="Times New Roman" w:hAnsi="Times New Roman" w:eastAsia="宋体" w:cs="Times New Roman"/>
                <w:color w:val="000000" w:themeColor="text1"/>
                <w:sz w:val="18"/>
                <w:szCs w:val="18"/>
                <w14:textFill>
                  <w14:solidFill>
                    <w14:schemeClr w14:val="tx1"/>
                  </w14:solidFill>
                </w14:textFill>
              </w:rPr>
              <w:t>1</w:t>
            </w:r>
          </w:p>
        </w:tc>
        <w:tc>
          <w:tcPr>
            <w:tcW w:w="666" w:type="pct"/>
            <w:tcBorders>
              <w:top w:val="single" w:color="auto" w:sz="4" w:space="0"/>
            </w:tcBorders>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hsa05200</w:t>
            </w:r>
          </w:p>
        </w:tc>
        <w:tc>
          <w:tcPr>
            <w:tcW w:w="1659" w:type="pct"/>
            <w:tcBorders>
              <w:top w:val="single" w:color="auto" w:sz="4" w:space="0"/>
            </w:tcBorders>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Pathways in cancer</w:t>
            </w:r>
          </w:p>
        </w:tc>
        <w:tc>
          <w:tcPr>
            <w:tcW w:w="1494" w:type="pct"/>
            <w:tcBorders>
              <w:top w:val="single" w:color="auto" w:sz="4" w:space="0"/>
            </w:tcBorders>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Cancer: overview</w:t>
            </w:r>
          </w:p>
        </w:tc>
        <w:tc>
          <w:tcPr>
            <w:tcW w:w="846" w:type="pct"/>
            <w:tcBorders>
              <w:top w:val="single" w:color="auto" w:sz="4" w:space="0"/>
            </w:tcBorders>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5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c>
          <w:tcPr>
            <w:tcW w:w="335"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2</w:t>
            </w:r>
          </w:p>
        </w:tc>
        <w:tc>
          <w:tcPr>
            <w:tcW w:w="666"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hsa05205</w:t>
            </w:r>
          </w:p>
        </w:tc>
        <w:tc>
          <w:tcPr>
            <w:tcW w:w="1659"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Proteoglycans in cancer</w:t>
            </w:r>
          </w:p>
        </w:tc>
        <w:tc>
          <w:tcPr>
            <w:tcW w:w="1494"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Cancer: overview</w:t>
            </w:r>
          </w:p>
        </w:tc>
        <w:tc>
          <w:tcPr>
            <w:tcW w:w="846"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3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c>
          <w:tcPr>
            <w:tcW w:w="335"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3</w:t>
            </w:r>
          </w:p>
        </w:tc>
        <w:tc>
          <w:tcPr>
            <w:tcW w:w="666"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hsa04151</w:t>
            </w:r>
          </w:p>
        </w:tc>
        <w:tc>
          <w:tcPr>
            <w:tcW w:w="1659"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PI3K-Akt signaling pathway</w:t>
            </w:r>
          </w:p>
        </w:tc>
        <w:tc>
          <w:tcPr>
            <w:tcW w:w="1494"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Signal transduction</w:t>
            </w:r>
          </w:p>
        </w:tc>
        <w:tc>
          <w:tcPr>
            <w:tcW w:w="846"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2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c>
          <w:tcPr>
            <w:tcW w:w="335"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4</w:t>
            </w:r>
          </w:p>
        </w:tc>
        <w:tc>
          <w:tcPr>
            <w:tcW w:w="666"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hsa05161</w:t>
            </w:r>
          </w:p>
        </w:tc>
        <w:tc>
          <w:tcPr>
            <w:tcW w:w="1659"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Hepatitis B</w:t>
            </w:r>
          </w:p>
        </w:tc>
        <w:tc>
          <w:tcPr>
            <w:tcW w:w="1494"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Infectious disease: viral</w:t>
            </w:r>
          </w:p>
        </w:tc>
        <w:tc>
          <w:tcPr>
            <w:tcW w:w="846"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2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c>
          <w:tcPr>
            <w:tcW w:w="335"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5</w:t>
            </w:r>
          </w:p>
        </w:tc>
        <w:tc>
          <w:tcPr>
            <w:tcW w:w="666"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hsa04062</w:t>
            </w:r>
          </w:p>
        </w:tc>
        <w:tc>
          <w:tcPr>
            <w:tcW w:w="1659"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Chemokine signaling pathway</w:t>
            </w:r>
          </w:p>
        </w:tc>
        <w:tc>
          <w:tcPr>
            <w:tcW w:w="1494"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Immune system</w:t>
            </w:r>
          </w:p>
        </w:tc>
        <w:tc>
          <w:tcPr>
            <w:tcW w:w="846"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2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c>
          <w:tcPr>
            <w:tcW w:w="335"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6</w:t>
            </w:r>
          </w:p>
        </w:tc>
        <w:tc>
          <w:tcPr>
            <w:tcW w:w="666"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hsa04510</w:t>
            </w:r>
          </w:p>
        </w:tc>
        <w:tc>
          <w:tcPr>
            <w:tcW w:w="1659" w:type="pct"/>
          </w:tcPr>
          <w:p>
            <w:pPr>
              <w:jc w:val="center"/>
              <w:rPr>
                <w:rFonts w:ascii="Times New Roman" w:hAnsi="Times New Roman" w:eastAsia="宋体" w:cs="Times New Roman"/>
                <w:color w:val="000000" w:themeColor="text1"/>
                <w:sz w:val="18"/>
                <w:szCs w:val="18"/>
                <w14:textFill>
                  <w14:solidFill>
                    <w14:schemeClr w14:val="tx1"/>
                  </w14:solidFill>
                </w14:textFill>
              </w:rPr>
            </w:pPr>
            <w:bookmarkStart w:id="4" w:name="OLE_LINK1"/>
            <w:r>
              <w:rPr>
                <w:rFonts w:ascii="Times New Roman" w:hAnsi="Times New Roman" w:eastAsia="宋体" w:cs="Times New Roman"/>
                <w:color w:val="000000" w:themeColor="text1"/>
                <w:sz w:val="18"/>
                <w:szCs w:val="18"/>
                <w14:textFill>
                  <w14:solidFill>
                    <w14:schemeClr w14:val="tx1"/>
                  </w14:solidFill>
                </w14:textFill>
              </w:rPr>
              <w:t>Focal adhesion</w:t>
            </w:r>
            <w:bookmarkEnd w:id="4"/>
          </w:p>
        </w:tc>
        <w:tc>
          <w:tcPr>
            <w:tcW w:w="1494"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Cellular community - eukaryotes</w:t>
            </w:r>
          </w:p>
        </w:tc>
        <w:tc>
          <w:tcPr>
            <w:tcW w:w="846"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2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c>
          <w:tcPr>
            <w:tcW w:w="335"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7</w:t>
            </w:r>
          </w:p>
        </w:tc>
        <w:tc>
          <w:tcPr>
            <w:tcW w:w="666"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hsa04015</w:t>
            </w:r>
          </w:p>
        </w:tc>
        <w:tc>
          <w:tcPr>
            <w:tcW w:w="1659" w:type="pct"/>
          </w:tcPr>
          <w:p>
            <w:pPr>
              <w:jc w:val="center"/>
              <w:rPr>
                <w:rFonts w:ascii="Times New Roman" w:hAnsi="Times New Roman" w:eastAsia="宋体" w:cs="Times New Roman"/>
                <w:color w:val="000000" w:themeColor="text1"/>
                <w:sz w:val="18"/>
                <w:szCs w:val="18"/>
                <w14:textFill>
                  <w14:solidFill>
                    <w14:schemeClr w14:val="tx1"/>
                  </w14:solidFill>
                </w14:textFill>
              </w:rPr>
            </w:pPr>
            <w:bookmarkStart w:id="5" w:name="OLE_LINK4"/>
            <w:r>
              <w:rPr>
                <w:rFonts w:ascii="Times New Roman" w:hAnsi="Times New Roman" w:eastAsia="宋体" w:cs="Times New Roman"/>
                <w:color w:val="000000" w:themeColor="text1"/>
                <w:sz w:val="18"/>
                <w:szCs w:val="18"/>
                <w14:textFill>
                  <w14:solidFill>
                    <w14:schemeClr w14:val="tx1"/>
                  </w14:solidFill>
                </w14:textFill>
              </w:rPr>
              <w:t>Rap1 signaling pathway</w:t>
            </w:r>
            <w:bookmarkEnd w:id="5"/>
          </w:p>
        </w:tc>
        <w:tc>
          <w:tcPr>
            <w:tcW w:w="1494"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Signal transduction</w:t>
            </w:r>
          </w:p>
        </w:tc>
        <w:tc>
          <w:tcPr>
            <w:tcW w:w="846"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2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c>
          <w:tcPr>
            <w:tcW w:w="335"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8</w:t>
            </w:r>
          </w:p>
        </w:tc>
        <w:tc>
          <w:tcPr>
            <w:tcW w:w="666"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hsa05212</w:t>
            </w:r>
          </w:p>
        </w:tc>
        <w:tc>
          <w:tcPr>
            <w:tcW w:w="1659" w:type="pct"/>
          </w:tcPr>
          <w:p>
            <w:pPr>
              <w:jc w:val="center"/>
              <w:rPr>
                <w:rFonts w:ascii="Times New Roman" w:hAnsi="Times New Roman" w:eastAsia="宋体" w:cs="Times New Roman"/>
                <w:color w:val="000000" w:themeColor="text1"/>
                <w:sz w:val="18"/>
                <w:szCs w:val="18"/>
                <w14:textFill>
                  <w14:solidFill>
                    <w14:schemeClr w14:val="tx1"/>
                  </w14:solidFill>
                </w14:textFill>
              </w:rPr>
            </w:pPr>
            <w:bookmarkStart w:id="6" w:name="OLE_LINK5"/>
            <w:bookmarkStart w:id="7" w:name="OLE_LINK6"/>
            <w:bookmarkStart w:id="8" w:name="OLE_LINK7"/>
            <w:r>
              <w:rPr>
                <w:rFonts w:ascii="Times New Roman" w:hAnsi="Times New Roman" w:eastAsia="宋体" w:cs="Times New Roman"/>
                <w:color w:val="000000" w:themeColor="text1"/>
                <w:sz w:val="18"/>
                <w:szCs w:val="18"/>
                <w14:textFill>
                  <w14:solidFill>
                    <w14:schemeClr w14:val="tx1"/>
                  </w14:solidFill>
                </w14:textFill>
              </w:rPr>
              <w:t>Pancreatic cancer</w:t>
            </w:r>
            <w:bookmarkEnd w:id="6"/>
            <w:bookmarkEnd w:id="7"/>
            <w:bookmarkEnd w:id="8"/>
          </w:p>
        </w:tc>
        <w:tc>
          <w:tcPr>
            <w:tcW w:w="1494"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Cancer: specific types</w:t>
            </w:r>
          </w:p>
        </w:tc>
        <w:tc>
          <w:tcPr>
            <w:tcW w:w="846"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2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c>
          <w:tcPr>
            <w:tcW w:w="335"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9</w:t>
            </w:r>
          </w:p>
        </w:tc>
        <w:tc>
          <w:tcPr>
            <w:tcW w:w="666"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hsa05142</w:t>
            </w:r>
          </w:p>
        </w:tc>
        <w:tc>
          <w:tcPr>
            <w:tcW w:w="1659" w:type="pct"/>
          </w:tcPr>
          <w:p>
            <w:pPr>
              <w:jc w:val="center"/>
              <w:rPr>
                <w:rFonts w:ascii="Times New Roman" w:hAnsi="Times New Roman" w:eastAsia="宋体" w:cs="Times New Roman"/>
                <w:color w:val="000000" w:themeColor="text1"/>
                <w:sz w:val="18"/>
                <w:szCs w:val="18"/>
                <w14:textFill>
                  <w14:solidFill>
                    <w14:schemeClr w14:val="tx1"/>
                  </w14:solidFill>
                </w14:textFill>
              </w:rPr>
            </w:pPr>
            <w:bookmarkStart w:id="9" w:name="OLE_LINK8"/>
            <w:bookmarkStart w:id="10" w:name="OLE_LINK9"/>
            <w:r>
              <w:rPr>
                <w:rFonts w:ascii="Times New Roman" w:hAnsi="Times New Roman" w:eastAsia="宋体" w:cs="Times New Roman"/>
                <w:color w:val="000000" w:themeColor="text1"/>
                <w:sz w:val="18"/>
                <w:szCs w:val="18"/>
                <w14:textFill>
                  <w14:solidFill>
                    <w14:schemeClr w14:val="tx1"/>
                  </w14:solidFill>
                </w14:textFill>
              </w:rPr>
              <w:t>Chagas disease</w:t>
            </w:r>
          </w:p>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American trypanosomiasis)</w:t>
            </w:r>
            <w:bookmarkEnd w:id="9"/>
            <w:bookmarkEnd w:id="10"/>
          </w:p>
        </w:tc>
        <w:tc>
          <w:tcPr>
            <w:tcW w:w="1494"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Infectious disease: parasitic</w:t>
            </w:r>
          </w:p>
        </w:tc>
        <w:tc>
          <w:tcPr>
            <w:tcW w:w="846"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2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c>
          <w:tcPr>
            <w:tcW w:w="335"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10</w:t>
            </w:r>
          </w:p>
        </w:tc>
        <w:tc>
          <w:tcPr>
            <w:tcW w:w="666"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hsa05203</w:t>
            </w:r>
          </w:p>
        </w:tc>
        <w:tc>
          <w:tcPr>
            <w:tcW w:w="1659" w:type="pct"/>
          </w:tcPr>
          <w:p>
            <w:pPr>
              <w:jc w:val="center"/>
              <w:rPr>
                <w:rFonts w:ascii="Times New Roman" w:hAnsi="Times New Roman" w:eastAsia="宋体" w:cs="Times New Roman"/>
                <w:color w:val="000000" w:themeColor="text1"/>
                <w:sz w:val="18"/>
                <w:szCs w:val="18"/>
                <w14:textFill>
                  <w14:solidFill>
                    <w14:schemeClr w14:val="tx1"/>
                  </w14:solidFill>
                </w14:textFill>
              </w:rPr>
            </w:pPr>
            <w:bookmarkStart w:id="11" w:name="OLE_LINK10"/>
            <w:bookmarkStart w:id="12" w:name="OLE_LINK11"/>
            <w:bookmarkStart w:id="13" w:name="OLE_LINK12"/>
            <w:r>
              <w:rPr>
                <w:rFonts w:ascii="Times New Roman" w:hAnsi="Times New Roman" w:eastAsia="宋体" w:cs="Times New Roman"/>
                <w:color w:val="000000" w:themeColor="text1"/>
                <w:sz w:val="18"/>
                <w:szCs w:val="18"/>
                <w14:textFill>
                  <w14:solidFill>
                    <w14:schemeClr w14:val="tx1"/>
                  </w14:solidFill>
                </w14:textFill>
              </w:rPr>
              <w:t>Viral carcinogenesis</w:t>
            </w:r>
            <w:bookmarkEnd w:id="11"/>
            <w:bookmarkEnd w:id="12"/>
            <w:bookmarkEnd w:id="13"/>
          </w:p>
        </w:tc>
        <w:tc>
          <w:tcPr>
            <w:tcW w:w="1494"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Cancer: overview</w:t>
            </w:r>
          </w:p>
        </w:tc>
        <w:tc>
          <w:tcPr>
            <w:tcW w:w="846"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2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c>
          <w:tcPr>
            <w:tcW w:w="335"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11</w:t>
            </w:r>
          </w:p>
        </w:tc>
        <w:tc>
          <w:tcPr>
            <w:tcW w:w="666"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hsa05215</w:t>
            </w:r>
          </w:p>
        </w:tc>
        <w:tc>
          <w:tcPr>
            <w:tcW w:w="1659" w:type="pct"/>
          </w:tcPr>
          <w:p>
            <w:pPr>
              <w:jc w:val="center"/>
              <w:rPr>
                <w:rFonts w:ascii="Times New Roman" w:hAnsi="Times New Roman" w:eastAsia="宋体" w:cs="Times New Roman"/>
                <w:color w:val="000000" w:themeColor="text1"/>
                <w:sz w:val="18"/>
                <w:szCs w:val="18"/>
                <w14:textFill>
                  <w14:solidFill>
                    <w14:schemeClr w14:val="tx1"/>
                  </w14:solidFill>
                </w14:textFill>
              </w:rPr>
            </w:pPr>
            <w:bookmarkStart w:id="14" w:name="OLE_LINK13"/>
            <w:bookmarkStart w:id="15" w:name="OLE_LINK14"/>
            <w:r>
              <w:rPr>
                <w:rFonts w:ascii="Times New Roman" w:hAnsi="Times New Roman" w:eastAsia="宋体" w:cs="Times New Roman"/>
                <w:color w:val="000000" w:themeColor="text1"/>
                <w:sz w:val="18"/>
                <w:szCs w:val="18"/>
                <w14:textFill>
                  <w14:solidFill>
                    <w14:schemeClr w14:val="tx1"/>
                  </w14:solidFill>
                </w14:textFill>
              </w:rPr>
              <w:t>Prostate cancer</w:t>
            </w:r>
            <w:bookmarkEnd w:id="14"/>
            <w:bookmarkEnd w:id="15"/>
          </w:p>
        </w:tc>
        <w:tc>
          <w:tcPr>
            <w:tcW w:w="1494"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Cancer: specific types</w:t>
            </w:r>
          </w:p>
        </w:tc>
        <w:tc>
          <w:tcPr>
            <w:tcW w:w="846"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2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c>
          <w:tcPr>
            <w:tcW w:w="335"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12</w:t>
            </w:r>
          </w:p>
        </w:tc>
        <w:tc>
          <w:tcPr>
            <w:tcW w:w="666"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hsa04066</w:t>
            </w:r>
          </w:p>
        </w:tc>
        <w:tc>
          <w:tcPr>
            <w:tcW w:w="1659" w:type="pct"/>
          </w:tcPr>
          <w:p>
            <w:pPr>
              <w:jc w:val="center"/>
              <w:rPr>
                <w:rFonts w:ascii="Times New Roman" w:hAnsi="Times New Roman" w:eastAsia="宋体" w:cs="Times New Roman"/>
                <w:color w:val="000000" w:themeColor="text1"/>
                <w:sz w:val="18"/>
                <w:szCs w:val="18"/>
                <w14:textFill>
                  <w14:solidFill>
                    <w14:schemeClr w14:val="tx1"/>
                  </w14:solidFill>
                </w14:textFill>
              </w:rPr>
            </w:pPr>
            <w:bookmarkStart w:id="16" w:name="OLE_LINK15"/>
            <w:bookmarkStart w:id="17" w:name="OLE_LINK16"/>
            <w:r>
              <w:rPr>
                <w:rFonts w:ascii="Times New Roman" w:hAnsi="Times New Roman" w:eastAsia="宋体" w:cs="Times New Roman"/>
                <w:color w:val="000000" w:themeColor="text1"/>
                <w:sz w:val="18"/>
                <w:szCs w:val="18"/>
                <w14:textFill>
                  <w14:solidFill>
                    <w14:schemeClr w14:val="tx1"/>
                  </w14:solidFill>
                </w14:textFill>
              </w:rPr>
              <w:t>HIF-1 signaling pathway</w:t>
            </w:r>
            <w:bookmarkEnd w:id="16"/>
            <w:bookmarkEnd w:id="17"/>
          </w:p>
        </w:tc>
        <w:tc>
          <w:tcPr>
            <w:tcW w:w="1494"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Signal transduction</w:t>
            </w:r>
          </w:p>
        </w:tc>
        <w:tc>
          <w:tcPr>
            <w:tcW w:w="846"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2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c>
          <w:tcPr>
            <w:tcW w:w="335"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13</w:t>
            </w:r>
          </w:p>
        </w:tc>
        <w:tc>
          <w:tcPr>
            <w:tcW w:w="666"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hsa05166</w:t>
            </w:r>
          </w:p>
        </w:tc>
        <w:tc>
          <w:tcPr>
            <w:tcW w:w="1659" w:type="pct"/>
          </w:tcPr>
          <w:p>
            <w:pPr>
              <w:tabs>
                <w:tab w:val="left" w:pos="1333"/>
              </w:tabs>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HTLV-I infection</w:t>
            </w:r>
          </w:p>
        </w:tc>
        <w:tc>
          <w:tcPr>
            <w:tcW w:w="1494"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Infectious disease: viral</w:t>
            </w:r>
          </w:p>
        </w:tc>
        <w:tc>
          <w:tcPr>
            <w:tcW w:w="846"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2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c>
          <w:tcPr>
            <w:tcW w:w="335"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14</w:t>
            </w:r>
          </w:p>
        </w:tc>
        <w:tc>
          <w:tcPr>
            <w:tcW w:w="666"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hsa04668</w:t>
            </w:r>
          </w:p>
        </w:tc>
        <w:tc>
          <w:tcPr>
            <w:tcW w:w="1659" w:type="pct"/>
          </w:tcPr>
          <w:p>
            <w:pPr>
              <w:jc w:val="center"/>
              <w:rPr>
                <w:rFonts w:ascii="Times New Roman" w:hAnsi="Times New Roman" w:eastAsia="宋体" w:cs="Times New Roman"/>
                <w:color w:val="000000" w:themeColor="text1"/>
                <w:sz w:val="18"/>
                <w:szCs w:val="18"/>
                <w14:textFill>
                  <w14:solidFill>
                    <w14:schemeClr w14:val="tx1"/>
                  </w14:solidFill>
                </w14:textFill>
              </w:rPr>
            </w:pPr>
            <w:bookmarkStart w:id="18" w:name="OLE_LINK17"/>
            <w:bookmarkStart w:id="19" w:name="OLE_LINK18"/>
            <w:r>
              <w:rPr>
                <w:rFonts w:ascii="Times New Roman" w:hAnsi="Times New Roman" w:eastAsia="宋体" w:cs="Times New Roman"/>
                <w:color w:val="000000" w:themeColor="text1"/>
                <w:sz w:val="18"/>
                <w:szCs w:val="18"/>
                <w14:textFill>
                  <w14:solidFill>
                    <w14:schemeClr w14:val="tx1"/>
                  </w14:solidFill>
                </w14:textFill>
              </w:rPr>
              <w:t>TNF signaling pathway</w:t>
            </w:r>
            <w:bookmarkEnd w:id="18"/>
            <w:bookmarkEnd w:id="19"/>
          </w:p>
        </w:tc>
        <w:tc>
          <w:tcPr>
            <w:tcW w:w="1494"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Signal transduction</w:t>
            </w:r>
          </w:p>
        </w:tc>
        <w:tc>
          <w:tcPr>
            <w:tcW w:w="846"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2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c>
          <w:tcPr>
            <w:tcW w:w="335"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15</w:t>
            </w:r>
          </w:p>
        </w:tc>
        <w:tc>
          <w:tcPr>
            <w:tcW w:w="666"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hsa04014</w:t>
            </w:r>
          </w:p>
        </w:tc>
        <w:tc>
          <w:tcPr>
            <w:tcW w:w="1659"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Ras signaling pathway</w:t>
            </w:r>
          </w:p>
        </w:tc>
        <w:tc>
          <w:tcPr>
            <w:tcW w:w="1494"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Signal transduction</w:t>
            </w:r>
          </w:p>
        </w:tc>
        <w:tc>
          <w:tcPr>
            <w:tcW w:w="846" w:type="pct"/>
          </w:tcPr>
          <w:p>
            <w:pPr>
              <w:jc w:val="center"/>
              <w:rPr>
                <w:rFonts w:ascii="Times New Roman" w:hAnsi="Times New Roman" w:eastAsia="宋体" w:cs="Times New Roman"/>
                <w:color w:val="000000" w:themeColor="text1"/>
                <w:sz w:val="18"/>
                <w:szCs w:val="18"/>
                <w14:textFill>
                  <w14:solidFill>
                    <w14:schemeClr w14:val="tx1"/>
                  </w14:solidFill>
                </w14:textFill>
              </w:rPr>
            </w:pPr>
            <w:r>
              <w:rPr>
                <w:rFonts w:ascii="Times New Roman" w:hAnsi="Times New Roman" w:eastAsia="宋体" w:cs="Times New Roman"/>
                <w:color w:val="000000" w:themeColor="text1"/>
                <w:sz w:val="18"/>
                <w:szCs w:val="18"/>
                <w14:textFill>
                  <w14:solidFill>
                    <w14:schemeClr w14:val="tx1"/>
                  </w14:solidFill>
                </w14:textFill>
              </w:rPr>
              <w:t>20</w:t>
            </w:r>
          </w:p>
        </w:tc>
      </w:tr>
      <w:bookmarkEnd w:id="3"/>
    </w:tbl>
    <w:p/>
    <w:sectPr>
      <w:pgSz w:w="16838" w:h="11906" w:orient="landscape"/>
      <w:pgMar w:top="1800" w:right="1440" w:bottom="1800" w:left="144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0" w:usb1="00000000" w:usb2="00000000" w:usb3="00000000" w:csb0="00160000" w:csb1="00000000"/>
  </w:font>
  <w:font w:name="Wingdings">
    <w:panose1 w:val="05000000000000000000"/>
    <w:charset w:val="02"/>
    <w:family w:val="auto"/>
    <w:pitch w:val="default"/>
    <w:sig w:usb0="00000000" w:usb1="00000000" w:usb2="00000000" w:usb3="00000000" w:csb0="00000000" w:csb1="00000000"/>
  </w:font>
  <w:font w:name="Arial">
    <w:panose1 w:val="020B0604020202020204"/>
    <w:charset w:val="01"/>
    <w:family w:val="swiss"/>
    <w:pitch w:val="default"/>
    <w:sig w:usb0="00000000" w:usb1="00000000" w:usb2="00000000" w:usb3="00000000" w:csb0="00000000" w:csb1="00000000"/>
  </w:font>
  <w:font w:name="黑体">
    <w:panose1 w:val="02010609060101010101"/>
    <w:charset w:val="86"/>
    <w:family w:val="auto"/>
    <w:pitch w:val="default"/>
    <w:sig w:usb0="00000000" w:usb1="00000000" w:usb2="00000000" w:usb3="00000000" w:csb0="00160000" w:csb1="00000000"/>
  </w:font>
  <w:font w:name="Courier New">
    <w:panose1 w:val="02070309020205020404"/>
    <w:charset w:val="01"/>
    <w:family w:val="moder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00000000" w:usb1="00000000" w:usb2="00000000" w:usb3="00000000" w:csb0="00000000" w:csb1="00000000"/>
  </w:font>
  <w:font w:name="等线">
    <w:altName w:val="汉仪中等线KW"/>
    <w:panose1 w:val="02010600030101010101"/>
    <w:charset w:val="86"/>
    <w:family w:val="auto"/>
    <w:pitch w:val="default"/>
    <w:sig w:usb0="00000000" w:usb1="00000000" w:usb2="00000016" w:usb3="00000000" w:csb0="0004000F" w:csb1="00000000"/>
  </w:font>
  <w:font w:name="汉仪中等线KW">
    <w:panose1 w:val="01010104010101010101"/>
    <w:charset w:val="86"/>
    <w:family w:val="auto"/>
    <w:pitch w:val="default"/>
    <w:sig w:usb0="00000000" w:usb1="00000000" w:usb2="00000000" w:usb3="00000000" w:csb0="00160000" w:csb1="00000000"/>
  </w:font>
  <w:font w:name="等线">
    <w:altName w:val="汉仪中等线KW"/>
    <w:panose1 w:val="00000000000000000000"/>
    <w:charset w:val="86"/>
    <w:family w:val="auto"/>
    <w:pitch w:val="default"/>
    <w:sig w:usb0="00000000" w:usb1="00000000" w:usb2="00000000" w:usb3="00000000" w:csb0="00000000" w:csb1="00000000"/>
  </w:font>
  <w:font w:name="等线">
    <w:altName w:val="汉仪中等线KW"/>
    <w:panose1 w:val="00000000000000000000"/>
    <w:charset w:val="00"/>
    <w:family w:val="auto"/>
    <w:pitch w:val="default"/>
    <w:sig w:usb0="00000000" w:usb1="00000000" w:usb2="00000000" w:usb3="00000000" w:csb0="00000000" w:csb1="00000000"/>
  </w:font>
  <w:font w:name="Calibri Light">
    <w:panose1 w:val="020F0502020204030204"/>
    <w:charset w:val="00"/>
    <w:family w:val="swiss"/>
    <w:pitch w:val="default"/>
    <w:sig w:usb0="00000000" w:usb1="00000000" w:usb2="00000000" w:usb3="00000000" w:csb0="00000000" w:csb1="00000000"/>
  </w:font>
  <w:font w:name="MS Gothic">
    <w:panose1 w:val="020B0609070205080204"/>
    <w:charset w:val="80"/>
    <w:family w:val="modern"/>
    <w:pitch w:val="default"/>
    <w:sig w:usb0="00000000" w:usb1="00000000" w:usb2="00000000" w:usb3="00000000" w:csb0="00160000" w:csb1="00000000"/>
  </w:font>
  <w:font w:name="宋体-简">
    <w:panose1 w:val="02010600040101010101"/>
    <w:charset w:val="86"/>
    <w:family w:val="auto"/>
    <w:pitch w:val="default"/>
    <w:sig w:usb0="00000000" w:usb1="00000000" w:usb2="00000000" w:usb3="00000000" w:csb0="00160000" w:csb1="00000000"/>
  </w:font>
  <w:font w:name="Kingsoft Sign">
    <w:panose1 w:val="05050102010706020507"/>
    <w:charset w:val="00"/>
    <w:family w:val="auto"/>
    <w:pitch w:val="default"/>
    <w:sig w:usb0="00000000" w:usb1="00000000" w:usb2="00000000" w:usb3="00000000" w:csb0="0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83E60D8"/>
    <w:multiLevelType w:val="multilevel"/>
    <w:tmpl w:val="383E60D8"/>
    <w:lvl w:ilvl="0" w:tentative="0">
      <w:start w:val="1"/>
      <w:numFmt w:val="decimal"/>
      <w:pStyle w:val="20"/>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QwN7c0MDczMzUwMjZT0lEKTi0uzszPAykwqwUAVgVvHywAAAA="/>
  </w:docVars>
  <w:rsids>
    <w:rsidRoot w:val="00A6797A"/>
    <w:rsid w:val="00013B23"/>
    <w:rsid w:val="0002357B"/>
    <w:rsid w:val="00033E68"/>
    <w:rsid w:val="000451F2"/>
    <w:rsid w:val="000535E8"/>
    <w:rsid w:val="00053DD6"/>
    <w:rsid w:val="00067C2F"/>
    <w:rsid w:val="00082725"/>
    <w:rsid w:val="000865EC"/>
    <w:rsid w:val="000A0085"/>
    <w:rsid w:val="000B2BC4"/>
    <w:rsid w:val="000B338A"/>
    <w:rsid w:val="000D14C8"/>
    <w:rsid w:val="000D248F"/>
    <w:rsid w:val="000E0BEA"/>
    <w:rsid w:val="000E7AE5"/>
    <w:rsid w:val="00107785"/>
    <w:rsid w:val="00114B7E"/>
    <w:rsid w:val="0012069E"/>
    <w:rsid w:val="00122504"/>
    <w:rsid w:val="00141F2D"/>
    <w:rsid w:val="001655CD"/>
    <w:rsid w:val="00177C43"/>
    <w:rsid w:val="001818F7"/>
    <w:rsid w:val="001860E2"/>
    <w:rsid w:val="0018686C"/>
    <w:rsid w:val="001B2F3F"/>
    <w:rsid w:val="001E2072"/>
    <w:rsid w:val="00206B2B"/>
    <w:rsid w:val="00214F9B"/>
    <w:rsid w:val="00221572"/>
    <w:rsid w:val="00235CD5"/>
    <w:rsid w:val="002664E5"/>
    <w:rsid w:val="00293AE2"/>
    <w:rsid w:val="002A0AD2"/>
    <w:rsid w:val="002B4476"/>
    <w:rsid w:val="002B6519"/>
    <w:rsid w:val="002C1D9C"/>
    <w:rsid w:val="002C7B19"/>
    <w:rsid w:val="002D360B"/>
    <w:rsid w:val="002D7ADE"/>
    <w:rsid w:val="002D7D68"/>
    <w:rsid w:val="003221CF"/>
    <w:rsid w:val="003306BB"/>
    <w:rsid w:val="00362EF3"/>
    <w:rsid w:val="00384054"/>
    <w:rsid w:val="003870F5"/>
    <w:rsid w:val="003A0B65"/>
    <w:rsid w:val="003B0913"/>
    <w:rsid w:val="003B6A73"/>
    <w:rsid w:val="003B7DFF"/>
    <w:rsid w:val="003D3D33"/>
    <w:rsid w:val="003D7EEA"/>
    <w:rsid w:val="003E33C3"/>
    <w:rsid w:val="003F05EC"/>
    <w:rsid w:val="0040039C"/>
    <w:rsid w:val="00403B1C"/>
    <w:rsid w:val="0042662C"/>
    <w:rsid w:val="004926B5"/>
    <w:rsid w:val="004A4D80"/>
    <w:rsid w:val="004B4044"/>
    <w:rsid w:val="004E1979"/>
    <w:rsid w:val="00516FF2"/>
    <w:rsid w:val="00527510"/>
    <w:rsid w:val="00552494"/>
    <w:rsid w:val="00570640"/>
    <w:rsid w:val="005738B4"/>
    <w:rsid w:val="0058224D"/>
    <w:rsid w:val="00582C7E"/>
    <w:rsid w:val="005D4161"/>
    <w:rsid w:val="005F18C8"/>
    <w:rsid w:val="00602E65"/>
    <w:rsid w:val="00603943"/>
    <w:rsid w:val="006333F5"/>
    <w:rsid w:val="0065625A"/>
    <w:rsid w:val="00666208"/>
    <w:rsid w:val="006969D9"/>
    <w:rsid w:val="006B72DD"/>
    <w:rsid w:val="00712FB1"/>
    <w:rsid w:val="00751CD8"/>
    <w:rsid w:val="007924C9"/>
    <w:rsid w:val="007A2921"/>
    <w:rsid w:val="007B2DC7"/>
    <w:rsid w:val="007E06D2"/>
    <w:rsid w:val="007E0B52"/>
    <w:rsid w:val="007E2D42"/>
    <w:rsid w:val="008054D0"/>
    <w:rsid w:val="008070B4"/>
    <w:rsid w:val="0082585A"/>
    <w:rsid w:val="008312BC"/>
    <w:rsid w:val="00840553"/>
    <w:rsid w:val="008860A5"/>
    <w:rsid w:val="008A28BC"/>
    <w:rsid w:val="008A46BD"/>
    <w:rsid w:val="008A71B9"/>
    <w:rsid w:val="008E1C65"/>
    <w:rsid w:val="009009EF"/>
    <w:rsid w:val="009021AD"/>
    <w:rsid w:val="00927564"/>
    <w:rsid w:val="00932A7F"/>
    <w:rsid w:val="00957BC4"/>
    <w:rsid w:val="00995413"/>
    <w:rsid w:val="009F179A"/>
    <w:rsid w:val="009F4C89"/>
    <w:rsid w:val="00A03D91"/>
    <w:rsid w:val="00A51317"/>
    <w:rsid w:val="00A54DB5"/>
    <w:rsid w:val="00A5656E"/>
    <w:rsid w:val="00A6797A"/>
    <w:rsid w:val="00A707F3"/>
    <w:rsid w:val="00A72804"/>
    <w:rsid w:val="00A9078D"/>
    <w:rsid w:val="00AA4419"/>
    <w:rsid w:val="00AA756C"/>
    <w:rsid w:val="00AC1682"/>
    <w:rsid w:val="00AC3C16"/>
    <w:rsid w:val="00AE03B6"/>
    <w:rsid w:val="00AE669E"/>
    <w:rsid w:val="00B0263E"/>
    <w:rsid w:val="00B076A4"/>
    <w:rsid w:val="00B22825"/>
    <w:rsid w:val="00B25746"/>
    <w:rsid w:val="00B25C24"/>
    <w:rsid w:val="00B45987"/>
    <w:rsid w:val="00B477C6"/>
    <w:rsid w:val="00B53EEF"/>
    <w:rsid w:val="00B76BAF"/>
    <w:rsid w:val="00B9279F"/>
    <w:rsid w:val="00BA05D1"/>
    <w:rsid w:val="00BE23FD"/>
    <w:rsid w:val="00BF6F6B"/>
    <w:rsid w:val="00C207B0"/>
    <w:rsid w:val="00C26506"/>
    <w:rsid w:val="00C30FAB"/>
    <w:rsid w:val="00C5397A"/>
    <w:rsid w:val="00C6378E"/>
    <w:rsid w:val="00C8234D"/>
    <w:rsid w:val="00C860E7"/>
    <w:rsid w:val="00C9157F"/>
    <w:rsid w:val="00C957F4"/>
    <w:rsid w:val="00CA058F"/>
    <w:rsid w:val="00CB44E0"/>
    <w:rsid w:val="00CD2B8C"/>
    <w:rsid w:val="00CF532F"/>
    <w:rsid w:val="00D12171"/>
    <w:rsid w:val="00D430D4"/>
    <w:rsid w:val="00D87DD8"/>
    <w:rsid w:val="00D97C30"/>
    <w:rsid w:val="00DB6A22"/>
    <w:rsid w:val="00DD7A09"/>
    <w:rsid w:val="00DF4ED8"/>
    <w:rsid w:val="00E004A4"/>
    <w:rsid w:val="00E223A6"/>
    <w:rsid w:val="00E41B76"/>
    <w:rsid w:val="00E47873"/>
    <w:rsid w:val="00E53313"/>
    <w:rsid w:val="00EA344D"/>
    <w:rsid w:val="00EB1536"/>
    <w:rsid w:val="00EB3C6F"/>
    <w:rsid w:val="00ED0EB7"/>
    <w:rsid w:val="00ED1033"/>
    <w:rsid w:val="00EF13CB"/>
    <w:rsid w:val="00F33C15"/>
    <w:rsid w:val="00F62590"/>
    <w:rsid w:val="00F64E4E"/>
    <w:rsid w:val="00F73C50"/>
    <w:rsid w:val="00F83E48"/>
    <w:rsid w:val="00F947D6"/>
    <w:rsid w:val="00FB74FF"/>
    <w:rsid w:val="00FD2757"/>
    <w:rsid w:val="00FE317B"/>
    <w:rsid w:val="3FB4D755"/>
    <w:rsid w:val="5DBB51D4"/>
    <w:rsid w:val="7BEB02A8"/>
    <w:rsid w:val="FFEF97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nhideWhenUsed="0" w:uiPriority="99" w:semiHidden="0" w:name="annotation text"/>
    <w:lsdException w:qFormat="1" w:uiPriority="99" w:semiHidden="0" w:name="header"/>
    <w:lsdException w:qFormat="1" w:uiPriority="99" w:semiHidden="0" w:name="footer"/>
    <w:lsdException w:uiPriority="99" w:name="index heading"/>
    <w:lsdException w:qFormat="1" w:unhideWhenUsed="0"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23"/>
    <w:qFormat/>
    <w:uiPriority w:val="9"/>
    <w:pPr>
      <w:keepNext/>
      <w:keepLines/>
      <w:spacing w:before="340" w:after="330" w:line="578" w:lineRule="auto"/>
      <w:outlineLvl w:val="0"/>
    </w:pPr>
    <w:rPr>
      <w:b/>
      <w:bCs/>
      <w:kern w:val="44"/>
      <w:sz w:val="44"/>
      <w:szCs w:val="44"/>
    </w:rPr>
  </w:style>
  <w:style w:type="character" w:default="1" w:styleId="12">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3">
    <w:name w:val="caption"/>
    <w:basedOn w:val="1"/>
    <w:next w:val="1"/>
    <w:qFormat/>
    <w:uiPriority w:val="35"/>
    <w:rPr>
      <w:rFonts w:ascii="Calibri Light" w:hAnsi="Calibri Light" w:eastAsia="黑体" w:cs="Times New Roman"/>
      <w:sz w:val="20"/>
      <w:szCs w:val="20"/>
    </w:rPr>
  </w:style>
  <w:style w:type="paragraph" w:styleId="4">
    <w:name w:val="annotation text"/>
    <w:basedOn w:val="1"/>
    <w:link w:val="19"/>
    <w:uiPriority w:val="99"/>
    <w:pPr>
      <w:jc w:val="left"/>
    </w:pPr>
    <w:rPr>
      <w:rFonts w:ascii="Calibri" w:hAnsi="Calibri" w:eastAsia="宋体" w:cs="Times New Roman"/>
      <w:szCs w:val="24"/>
    </w:rPr>
  </w:style>
  <w:style w:type="paragraph" w:styleId="5">
    <w:name w:val="Balloon Text"/>
    <w:basedOn w:val="1"/>
    <w:link w:val="24"/>
    <w:semiHidden/>
    <w:unhideWhenUsed/>
    <w:qFormat/>
    <w:uiPriority w:val="99"/>
    <w:rPr>
      <w:sz w:val="18"/>
      <w:szCs w:val="18"/>
    </w:rPr>
  </w:style>
  <w:style w:type="paragraph" w:styleId="6">
    <w:name w:val="footer"/>
    <w:basedOn w:val="1"/>
    <w:link w:val="17"/>
    <w:unhideWhenUsed/>
    <w:qFormat/>
    <w:uiPriority w:val="99"/>
    <w:pPr>
      <w:tabs>
        <w:tab w:val="center" w:pos="4153"/>
        <w:tab w:val="right" w:pos="8306"/>
      </w:tabs>
      <w:snapToGrid w:val="0"/>
      <w:jc w:val="left"/>
    </w:pPr>
    <w:rPr>
      <w:sz w:val="18"/>
      <w:szCs w:val="18"/>
    </w:rPr>
  </w:style>
  <w:style w:type="paragraph" w:styleId="7">
    <w:name w:val="header"/>
    <w:basedOn w:val="1"/>
    <w:link w:val="16"/>
    <w:unhideWhenUsed/>
    <w:qFormat/>
    <w:uiPriority w:val="99"/>
    <w:pPr>
      <w:pBdr>
        <w:bottom w:val="single" w:color="auto" w:sz="6" w:space="1"/>
      </w:pBdr>
      <w:tabs>
        <w:tab w:val="center" w:pos="4153"/>
        <w:tab w:val="right" w:pos="8306"/>
      </w:tabs>
      <w:snapToGrid w:val="0"/>
      <w:jc w:val="center"/>
    </w:pPr>
    <w:rPr>
      <w:sz w:val="18"/>
      <w:szCs w:val="18"/>
    </w:rPr>
  </w:style>
  <w:style w:type="paragraph" w:styleId="8">
    <w:name w:val="Normal (Web)"/>
    <w:basedOn w:val="1"/>
    <w:semiHidden/>
    <w:unhideWhenUsed/>
    <w:qFormat/>
    <w:uiPriority w:val="99"/>
    <w:pPr>
      <w:widowControl/>
      <w:spacing w:before="100" w:beforeAutospacing="1" w:after="100" w:afterAutospacing="1"/>
      <w:jc w:val="left"/>
    </w:pPr>
    <w:rPr>
      <w:rFonts w:ascii="宋体" w:hAnsi="宋体" w:eastAsia="宋体" w:cs="宋体"/>
      <w:kern w:val="0"/>
      <w:sz w:val="24"/>
      <w:szCs w:val="24"/>
    </w:rPr>
  </w:style>
  <w:style w:type="paragraph" w:styleId="9">
    <w:name w:val="annotation subject"/>
    <w:basedOn w:val="4"/>
    <w:next w:val="4"/>
    <w:link w:val="25"/>
    <w:semiHidden/>
    <w:unhideWhenUsed/>
    <w:qFormat/>
    <w:uiPriority w:val="99"/>
    <w:rPr>
      <w:rFonts w:asciiTheme="minorHAnsi" w:hAnsiTheme="minorHAnsi" w:eastAsiaTheme="minorEastAsia" w:cstheme="minorBidi"/>
      <w:b/>
      <w:bCs/>
      <w:szCs w:val="22"/>
    </w:rPr>
  </w:style>
  <w:style w:type="table" w:styleId="11">
    <w:name w:val="Table Grid"/>
    <w:basedOn w:val="10"/>
    <w:qFormat/>
    <w:uiPriority w:val="39"/>
    <w:rPr>
      <w:rFonts w:ascii="Calibri" w:hAnsi="Calibri" w:eastAsia="宋体" w:cs="Times New Roman"/>
      <w:kern w:val="0"/>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3">
    <w:name w:val="Emphasis"/>
    <w:basedOn w:val="12"/>
    <w:qFormat/>
    <w:uiPriority w:val="20"/>
    <w:rPr>
      <w:i/>
      <w:iCs/>
    </w:rPr>
  </w:style>
  <w:style w:type="character" w:styleId="14">
    <w:name w:val="Hyperlink"/>
    <w:basedOn w:val="12"/>
    <w:unhideWhenUsed/>
    <w:qFormat/>
    <w:uiPriority w:val="99"/>
    <w:rPr>
      <w:color w:val="0563C1" w:themeColor="hyperlink"/>
      <w:u w:val="single"/>
      <w14:textFill>
        <w14:solidFill>
          <w14:schemeClr w14:val="hlink"/>
        </w14:solidFill>
      </w14:textFill>
    </w:rPr>
  </w:style>
  <w:style w:type="character" w:styleId="15">
    <w:name w:val="annotation reference"/>
    <w:basedOn w:val="12"/>
    <w:semiHidden/>
    <w:unhideWhenUsed/>
    <w:qFormat/>
    <w:uiPriority w:val="99"/>
    <w:rPr>
      <w:sz w:val="21"/>
      <w:szCs w:val="21"/>
    </w:rPr>
  </w:style>
  <w:style w:type="character" w:customStyle="1" w:styleId="16">
    <w:name w:val="页眉 字符"/>
    <w:basedOn w:val="12"/>
    <w:link w:val="7"/>
    <w:qFormat/>
    <w:uiPriority w:val="99"/>
    <w:rPr>
      <w:sz w:val="18"/>
      <w:szCs w:val="18"/>
    </w:rPr>
  </w:style>
  <w:style w:type="character" w:customStyle="1" w:styleId="17">
    <w:name w:val="页脚 字符"/>
    <w:basedOn w:val="12"/>
    <w:link w:val="6"/>
    <w:qFormat/>
    <w:uiPriority w:val="99"/>
    <w:rPr>
      <w:sz w:val="18"/>
      <w:szCs w:val="18"/>
    </w:rPr>
  </w:style>
  <w:style w:type="paragraph" w:styleId="18">
    <w:name w:val="List Paragraph"/>
    <w:basedOn w:val="1"/>
    <w:qFormat/>
    <w:uiPriority w:val="34"/>
    <w:pPr>
      <w:ind w:firstLine="420" w:firstLineChars="200"/>
    </w:pPr>
  </w:style>
  <w:style w:type="character" w:customStyle="1" w:styleId="19">
    <w:name w:val="批注文字 字符"/>
    <w:basedOn w:val="12"/>
    <w:link w:val="4"/>
    <w:qFormat/>
    <w:uiPriority w:val="99"/>
    <w:rPr>
      <w:rFonts w:ascii="Calibri" w:hAnsi="Calibri" w:eastAsia="宋体" w:cs="Times New Roman"/>
      <w:szCs w:val="24"/>
    </w:rPr>
  </w:style>
  <w:style w:type="paragraph" w:customStyle="1" w:styleId="20">
    <w:name w:val="Seeky-Level-1"/>
    <w:basedOn w:val="1"/>
    <w:link w:val="27"/>
    <w:qFormat/>
    <w:uiPriority w:val="0"/>
    <w:pPr>
      <w:numPr>
        <w:ilvl w:val="0"/>
        <w:numId w:val="1"/>
      </w:numPr>
      <w:spacing w:before="156" w:beforeLines="50" w:line="360" w:lineRule="auto"/>
    </w:pPr>
    <w:rPr>
      <w:rFonts w:ascii="Times New Roman" w:hAnsi="Times New Roman" w:eastAsia="宋体" w:cs="Times New Roman"/>
      <w:b/>
      <w:sz w:val="24"/>
      <w:szCs w:val="24"/>
    </w:rPr>
  </w:style>
  <w:style w:type="paragraph" w:customStyle="1" w:styleId="21">
    <w:name w:val="Seeky-Level-context"/>
    <w:basedOn w:val="1"/>
    <w:link w:val="28"/>
    <w:qFormat/>
    <w:uiPriority w:val="0"/>
    <w:pPr>
      <w:spacing w:line="360" w:lineRule="auto"/>
      <w:ind w:firstLine="420" w:firstLineChars="200"/>
    </w:pPr>
    <w:rPr>
      <w:rFonts w:ascii="Times New Roman" w:hAnsi="Times New Roman" w:eastAsia="宋体" w:cs="Times New Roman"/>
      <w:szCs w:val="24"/>
    </w:rPr>
  </w:style>
  <w:style w:type="paragraph" w:customStyle="1" w:styleId="22">
    <w:name w:val="Seeky-Level-chart"/>
    <w:basedOn w:val="3"/>
    <w:link w:val="29"/>
    <w:qFormat/>
    <w:uiPriority w:val="0"/>
    <w:pPr>
      <w:spacing w:line="360" w:lineRule="auto"/>
      <w:jc w:val="center"/>
    </w:pPr>
    <w:rPr>
      <w:rFonts w:ascii="Times New Roman" w:hAnsi="Times New Roman" w:eastAsia="宋体"/>
      <w:sz w:val="21"/>
      <w:szCs w:val="22"/>
    </w:rPr>
  </w:style>
  <w:style w:type="character" w:customStyle="1" w:styleId="23">
    <w:name w:val="标题 1 字符"/>
    <w:basedOn w:val="12"/>
    <w:link w:val="2"/>
    <w:qFormat/>
    <w:uiPriority w:val="9"/>
    <w:rPr>
      <w:b/>
      <w:bCs/>
      <w:kern w:val="44"/>
      <w:sz w:val="44"/>
      <w:szCs w:val="44"/>
    </w:rPr>
  </w:style>
  <w:style w:type="character" w:customStyle="1" w:styleId="24">
    <w:name w:val="批注框文本 字符"/>
    <w:basedOn w:val="12"/>
    <w:link w:val="5"/>
    <w:semiHidden/>
    <w:qFormat/>
    <w:uiPriority w:val="99"/>
    <w:rPr>
      <w:sz w:val="18"/>
      <w:szCs w:val="18"/>
    </w:rPr>
  </w:style>
  <w:style w:type="character" w:customStyle="1" w:styleId="25">
    <w:name w:val="批注主题 字符"/>
    <w:basedOn w:val="19"/>
    <w:link w:val="9"/>
    <w:semiHidden/>
    <w:qFormat/>
    <w:uiPriority w:val="99"/>
    <w:rPr>
      <w:rFonts w:ascii="Calibri" w:hAnsi="Calibri" w:eastAsia="宋体" w:cs="Times New Roman"/>
      <w:b/>
      <w:bCs/>
      <w:szCs w:val="24"/>
    </w:rPr>
  </w:style>
  <w:style w:type="table" w:customStyle="1" w:styleId="26">
    <w:name w:val="无格式表格 11"/>
    <w:basedOn w:val="10"/>
    <w:qFormat/>
    <w:uiPriority w:val="41"/>
    <w:rPr>
      <w:kern w:val="0"/>
      <w:sz w:val="20"/>
      <w:szCs w:val="20"/>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character" w:customStyle="1" w:styleId="27">
    <w:name w:val="Seeky-Level-1 字符"/>
    <w:basedOn w:val="12"/>
    <w:link w:val="20"/>
    <w:qFormat/>
    <w:uiPriority w:val="0"/>
    <w:rPr>
      <w:rFonts w:ascii="Times New Roman" w:hAnsi="Times New Roman" w:eastAsia="宋体" w:cs="Times New Roman"/>
      <w:b/>
      <w:sz w:val="24"/>
      <w:szCs w:val="24"/>
    </w:rPr>
  </w:style>
  <w:style w:type="character" w:customStyle="1" w:styleId="28">
    <w:name w:val="Seeky-Level-context 字符"/>
    <w:basedOn w:val="12"/>
    <w:link w:val="21"/>
    <w:qFormat/>
    <w:uiPriority w:val="0"/>
    <w:rPr>
      <w:rFonts w:ascii="Times New Roman" w:hAnsi="Times New Roman" w:eastAsia="宋体" w:cs="Times New Roman"/>
      <w:szCs w:val="24"/>
    </w:rPr>
  </w:style>
  <w:style w:type="character" w:customStyle="1" w:styleId="29">
    <w:name w:val="Seeky-Level-chart 字符"/>
    <w:basedOn w:val="12"/>
    <w:link w:val="22"/>
    <w:qFormat/>
    <w:uiPriority w:val="0"/>
    <w:rPr>
      <w:rFonts w:ascii="Times New Roman" w:hAnsi="Times New Roman" w:eastAsia="宋体" w:cs="Times New Roman"/>
    </w:rPr>
  </w:style>
  <w:style w:type="paragraph" w:customStyle="1" w:styleId="30">
    <w:name w:val="Seeky-Level-2"/>
    <w:basedOn w:val="1"/>
    <w:qFormat/>
    <w:uiPriority w:val="0"/>
    <w:pPr>
      <w:spacing w:before="156" w:beforeLines="50" w:line="360" w:lineRule="auto"/>
      <w:ind w:left="420" w:hanging="420"/>
    </w:pPr>
    <w:rPr>
      <w:rFonts w:ascii="Times New Roman" w:hAnsi="Times New Roman" w:eastAsia="宋体" w:cs="Times New Roman"/>
      <w:b/>
      <w:sz w:val="24"/>
    </w:rPr>
  </w:style>
  <w:style w:type="paragraph" w:customStyle="1" w:styleId="31">
    <w:name w:val="Seeky-Level-3"/>
    <w:basedOn w:val="32"/>
    <w:qFormat/>
    <w:uiPriority w:val="0"/>
  </w:style>
  <w:style w:type="paragraph" w:customStyle="1" w:styleId="32">
    <w:name w:val="Seeky-Level-4"/>
    <w:basedOn w:val="1"/>
    <w:qFormat/>
    <w:uiPriority w:val="0"/>
    <w:pPr>
      <w:spacing w:before="156" w:beforeLines="50" w:line="360" w:lineRule="auto"/>
      <w:ind w:left="720" w:hanging="720"/>
    </w:pPr>
    <w:rPr>
      <w:rFonts w:ascii="Times New Roman" w:hAnsi="Times New Roman" w:eastAsia="宋体" w:cs="Times New Roman"/>
      <w:sz w:val="24"/>
    </w:rPr>
  </w:style>
  <w:style w:type="table" w:customStyle="1" w:styleId="33">
    <w:name w:val="网格型1"/>
    <w:basedOn w:val="1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4">
    <w:name w:val="网格型2"/>
    <w:basedOn w:val="1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
    <w:name w:val="网格型3"/>
    <w:basedOn w:val="1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image" Target="media/image1.tiff"/><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35</Pages>
  <Words>6840</Words>
  <Characters>38994</Characters>
  <Lines>324</Lines>
  <Paragraphs>91</Paragraphs>
  <TotalTime>1</TotalTime>
  <ScaleCrop>false</ScaleCrop>
  <LinksUpToDate>false</LinksUpToDate>
  <CharactersWithSpaces>45743</CharactersWithSpaces>
  <Application>WPS Office_3.9.4.639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09T16:28:00Z</dcterms:created>
  <dc:creator>Lee Yan</dc:creator>
  <cp:lastModifiedBy>LL</cp:lastModifiedBy>
  <dcterms:modified xsi:type="dcterms:W3CDTF">2022-01-28T16:48:29Z</dcterms:modified>
  <cp:revision>20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3.9.4.6398</vt:lpwstr>
  </property>
</Properties>
</file>